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DB361" w14:textId="428647F5" w:rsidR="00E35FA4" w:rsidRPr="00D72866" w:rsidRDefault="00E35FA4" w:rsidP="00FE5A06">
      <w:pPr>
        <w:pStyle w:val="Chapter"/>
        <w:spacing w:before="0"/>
      </w:pPr>
      <w:bookmarkStart w:id="0" w:name="_Toc137031731"/>
      <w:bookmarkStart w:id="1" w:name="_Toc137031855"/>
      <w:bookmarkStart w:id="2" w:name="_Hlk138416276"/>
      <w:r>
        <w:t>Risk assessment builder</w:t>
      </w:r>
      <w:r w:rsidR="00BF770C">
        <w:t xml:space="preserve"> answers</w:t>
      </w:r>
    </w:p>
    <w:p w14:paraId="3A0DE862" w14:textId="5B0D3AD2" w:rsidR="00906DAE" w:rsidRPr="005043ED" w:rsidRDefault="00906DAE" w:rsidP="00C53989">
      <w:r w:rsidRPr="005043ED">
        <w:t>Select a scenario</w:t>
      </w:r>
      <w:r w:rsidR="00CA2AF7" w:rsidRPr="005043ED">
        <w:t>.</w:t>
      </w:r>
      <w:r w:rsidRPr="005043ED">
        <w:t xml:space="preserve"> </w:t>
      </w:r>
      <w:r w:rsidR="001D1B99" w:rsidRPr="005043ED">
        <w:t xml:space="preserve">Identify the hazard(s). </w:t>
      </w:r>
      <w:r w:rsidR="00CA2AF7" w:rsidRPr="005043ED">
        <w:t>U</w:t>
      </w:r>
      <w:r w:rsidRPr="005043ED">
        <w:t xml:space="preserve">se </w:t>
      </w:r>
      <w:r w:rsidR="00A4788F" w:rsidRPr="005043ED">
        <w:t xml:space="preserve">the hierarchy of controls </w:t>
      </w:r>
      <w:r w:rsidRPr="005043ED">
        <w:t>to produce a risk assessment</w:t>
      </w:r>
      <w:r w:rsidR="00CA2AF7" w:rsidRPr="005043ED">
        <w:t xml:space="preserve"> for the scenario.</w:t>
      </w:r>
    </w:p>
    <w:p w14:paraId="6C0A7F9C" w14:textId="374F00C2" w:rsidR="00383338" w:rsidRDefault="00383338" w:rsidP="00C53989">
      <w:pPr>
        <w:pStyle w:val="Heading1"/>
      </w:pPr>
      <w:r w:rsidRPr="00C53989">
        <w:t>Scenarios</w:t>
      </w:r>
    </w:p>
    <w:p w14:paraId="31EC2DD9" w14:textId="259660D5" w:rsidR="002129D6" w:rsidRPr="00C53989" w:rsidRDefault="002129D6" w:rsidP="00C53989">
      <w:pPr>
        <w:pStyle w:val="ListParagraph"/>
        <w:numPr>
          <w:ilvl w:val="0"/>
          <w:numId w:val="3"/>
        </w:numPr>
        <w:rPr>
          <w:b/>
        </w:rPr>
      </w:pPr>
      <w:r w:rsidRPr="00E1069B">
        <w:t xml:space="preserve">Chainsaw hedge cutting (Horticulture and land-based maintenance/Arboriculture and forestry): A worker is cutting back overgrown hedges with a petrol chainsaw on uneven, bramble-covered ground. </w:t>
      </w:r>
    </w:p>
    <w:p w14:paraId="4CA79E0C" w14:textId="7E4803C3" w:rsidR="002129D6" w:rsidRPr="00C53989" w:rsidRDefault="002129D6" w:rsidP="00C53989">
      <w:pPr>
        <w:pStyle w:val="ListParagraph"/>
        <w:numPr>
          <w:ilvl w:val="0"/>
          <w:numId w:val="3"/>
        </w:numPr>
        <w:rPr>
          <w:b/>
        </w:rPr>
      </w:pPr>
      <w:r w:rsidRPr="00E1069B">
        <w:t>Lifting feed bags (Agriculture and farm operations): Feed bags weighing 25kg each need to be moved into storage. Two students start carrying them one at a time, without trolleys or lifting aids. </w:t>
      </w:r>
    </w:p>
    <w:p w14:paraId="5566FF62" w14:textId="77777777" w:rsidR="002129D6" w:rsidRPr="00C53989" w:rsidRDefault="002129D6" w:rsidP="00C53989">
      <w:pPr>
        <w:pStyle w:val="ListParagraph"/>
        <w:numPr>
          <w:ilvl w:val="0"/>
          <w:numId w:val="3"/>
        </w:numPr>
        <w:rPr>
          <w:b/>
        </w:rPr>
      </w:pPr>
      <w:r w:rsidRPr="00E1069B">
        <w:t xml:space="preserve">Zoonotic disease risk (Animal care and management): Students are cleaning out enclosures of small mammals that could carry ringworm or leptospirosis. </w:t>
      </w:r>
    </w:p>
    <w:p w14:paraId="6B604850" w14:textId="77777777" w:rsidR="002129D6" w:rsidRPr="00C53989" w:rsidRDefault="002129D6" w:rsidP="00C53989">
      <w:pPr>
        <w:pStyle w:val="ListParagraph"/>
        <w:numPr>
          <w:ilvl w:val="0"/>
          <w:numId w:val="3"/>
        </w:numPr>
        <w:rPr>
          <w:b/>
        </w:rPr>
      </w:pPr>
      <w:r w:rsidRPr="00E1069B">
        <w:t>Broken fencing in livestock paddock (Agriculture and farm operations): A section of metal fencing around the cattle paddock is damaged, leaving sharp edges and a weak gate latch. </w:t>
      </w:r>
    </w:p>
    <w:p w14:paraId="67C30C9C" w14:textId="77777777" w:rsidR="002129D6" w:rsidRPr="00C53989" w:rsidRDefault="002129D6" w:rsidP="00C53989">
      <w:pPr>
        <w:pStyle w:val="ListParagraph"/>
        <w:numPr>
          <w:ilvl w:val="0"/>
          <w:numId w:val="3"/>
        </w:numPr>
        <w:rPr>
          <w:b/>
        </w:rPr>
      </w:pPr>
      <w:r w:rsidRPr="00E1069B">
        <w:t>Electrical equipment in damp environment (Agriculture and farm operations): A pressure washer and extension cable are being used to clean an animal housing area. Water is pooling around the electrical connection. </w:t>
      </w:r>
    </w:p>
    <w:p w14:paraId="40C7BE13" w14:textId="77777777" w:rsidR="002129D6" w:rsidRPr="00C53989" w:rsidRDefault="002129D6" w:rsidP="00C53989">
      <w:pPr>
        <w:pStyle w:val="ListParagraph"/>
        <w:numPr>
          <w:ilvl w:val="0"/>
          <w:numId w:val="3"/>
        </w:numPr>
        <w:rPr>
          <w:b/>
        </w:rPr>
      </w:pPr>
      <w:r w:rsidRPr="00E1069B">
        <w:t>Loose livestock in a field gateway (Agriculture and farm operations): A gate was left open and a small herd of sheep has wandered near the road. Students are helping to round them up during feeding time. </w:t>
      </w:r>
    </w:p>
    <w:p w14:paraId="49D3ACFA" w14:textId="77777777" w:rsidR="002129D6" w:rsidRPr="00C53989" w:rsidRDefault="002129D6" w:rsidP="00C53989">
      <w:pPr>
        <w:pStyle w:val="ListParagraph"/>
        <w:numPr>
          <w:ilvl w:val="0"/>
          <w:numId w:val="3"/>
        </w:numPr>
        <w:rPr>
          <w:b/>
        </w:rPr>
      </w:pPr>
      <w:r w:rsidRPr="00E1069B">
        <w:t>Cleaning animal pens with chemicals (Animal care and management): Disinfectant is being used to clean kennels and catteries. The ventilation is poor, and the labels on the bottles are partly worn away. </w:t>
      </w:r>
    </w:p>
    <w:p w14:paraId="0707EF39" w14:textId="77777777" w:rsidR="002129D6" w:rsidRPr="00C53989" w:rsidRDefault="002129D6" w:rsidP="00C53989">
      <w:pPr>
        <w:pStyle w:val="ListParagraph"/>
        <w:numPr>
          <w:ilvl w:val="0"/>
          <w:numId w:val="3"/>
        </w:numPr>
        <w:rPr>
          <w:b/>
        </w:rPr>
      </w:pPr>
      <w:r w:rsidRPr="00E1069B">
        <w:t>Handling a nervous horse (Animal care and management): A student is asked to groom a young horse that has not been handled regularly. The horse is pulling back and showing signs of distress. </w:t>
      </w:r>
    </w:p>
    <w:p w14:paraId="5671177A" w14:textId="77777777" w:rsidR="002129D6" w:rsidRPr="00C53989" w:rsidRDefault="002129D6" w:rsidP="00C53989">
      <w:pPr>
        <w:pStyle w:val="ListParagraph"/>
        <w:numPr>
          <w:ilvl w:val="0"/>
          <w:numId w:val="3"/>
        </w:numPr>
        <w:rPr>
          <w:b/>
        </w:rPr>
      </w:pPr>
      <w:r w:rsidRPr="00E1069B">
        <w:t>Slippery yard surface (Agriculture and farm operations): After heavy rain, the concrete yard around the livestock pens is wet and covered with mud and algae. Vehicles and students walk through this area to access the feed store.</w:t>
      </w:r>
    </w:p>
    <w:p w14:paraId="4B9E7EE2" w14:textId="77777777" w:rsidR="002129D6" w:rsidRPr="00C53989" w:rsidRDefault="002129D6" w:rsidP="00C53989">
      <w:pPr>
        <w:pStyle w:val="ListParagraph"/>
        <w:numPr>
          <w:ilvl w:val="0"/>
          <w:numId w:val="3"/>
        </w:numPr>
        <w:rPr>
          <w:b/>
        </w:rPr>
      </w:pPr>
      <w:r w:rsidRPr="00E1069B">
        <w:t>Pesticide spraying in a greenhouse (Horticulture and land-based maintenance): A student is preparing to spray insecticide inside a warm, enclosed greenhouse with poor ventilation.</w:t>
      </w:r>
    </w:p>
    <w:p w14:paraId="1A767C98" w14:textId="77777777" w:rsidR="002129D6" w:rsidRPr="00C53989" w:rsidRDefault="002129D6" w:rsidP="00C53989">
      <w:pPr>
        <w:pStyle w:val="ListParagraph"/>
        <w:numPr>
          <w:ilvl w:val="0"/>
          <w:numId w:val="3"/>
        </w:numPr>
        <w:rPr>
          <w:b/>
        </w:rPr>
      </w:pPr>
      <w:r w:rsidRPr="00E1069B">
        <w:t>Lawnmower on uneven ground (Horticulture and land-based maintenance): A ride-on lawnmower is being used on a sloped lawn with hidden holes from previous mole activity. </w:t>
      </w:r>
    </w:p>
    <w:p w14:paraId="4E969A8D" w14:textId="54954B3C" w:rsidR="002129D6" w:rsidRPr="00C53989" w:rsidRDefault="002129D6" w:rsidP="00C53989">
      <w:pPr>
        <w:pStyle w:val="ListParagraph"/>
        <w:numPr>
          <w:ilvl w:val="0"/>
          <w:numId w:val="3"/>
        </w:numPr>
        <w:rPr>
          <w:b/>
        </w:rPr>
      </w:pPr>
      <w:r w:rsidRPr="00E1069B">
        <w:t>Heavy pot and compost handling (Horticulture and land-based maintenance): Students are moving large ceramic pots and 50L compost bags across the garden centre. </w:t>
      </w:r>
    </w:p>
    <w:p w14:paraId="02B3EA12" w14:textId="2F6B5288" w:rsidR="002129D6" w:rsidRPr="00C53989" w:rsidRDefault="002129D6" w:rsidP="00C53989">
      <w:pPr>
        <w:pStyle w:val="ListParagraph"/>
        <w:numPr>
          <w:ilvl w:val="0"/>
          <w:numId w:val="3"/>
        </w:numPr>
        <w:rPr>
          <w:b/>
        </w:rPr>
      </w:pPr>
      <w:r w:rsidRPr="00E1069B">
        <w:t>Tree climbing for crown reduction (Arboriculture and forestry): A trainee arborist is climbing a mature oak tree to perform crown reduction, using ropes</w:t>
      </w:r>
      <w:r w:rsidR="00A20A31" w:rsidRPr="00E1069B">
        <w:t>,</w:t>
      </w:r>
      <w:r w:rsidRPr="00E1069B">
        <w:t xml:space="preserve"> on a windy day. </w:t>
      </w:r>
    </w:p>
    <w:p w14:paraId="4B2755A8" w14:textId="77777777" w:rsidR="002129D6" w:rsidRPr="00C53989" w:rsidRDefault="002129D6" w:rsidP="00C53989">
      <w:pPr>
        <w:pStyle w:val="ListParagraph"/>
        <w:numPr>
          <w:ilvl w:val="0"/>
          <w:numId w:val="3"/>
        </w:numPr>
        <w:rPr>
          <w:b/>
        </w:rPr>
      </w:pPr>
      <w:r w:rsidRPr="00E1069B">
        <w:t>Use of a wood chipper (Arboriculture and forestry): A forestry worker is feeding branches into a wood chipper near a muddy, unstable track. </w:t>
      </w:r>
    </w:p>
    <w:p w14:paraId="3F0DF2D0" w14:textId="77777777" w:rsidR="002129D6" w:rsidRPr="00C53989" w:rsidRDefault="002129D6" w:rsidP="00C53989">
      <w:pPr>
        <w:pStyle w:val="ListParagraph"/>
        <w:numPr>
          <w:ilvl w:val="0"/>
          <w:numId w:val="3"/>
        </w:numPr>
        <w:rPr>
          <w:b/>
        </w:rPr>
      </w:pPr>
      <w:r w:rsidRPr="00E1069B">
        <w:lastRenderedPageBreak/>
        <w:t>Working with sharp tools at a  workbench (Floristry): A student is preparing bouquets using scissors, floral knives, and wire cutters in a cramped workshop with water on the floor. </w:t>
      </w:r>
    </w:p>
    <w:p w14:paraId="1528EBCF" w14:textId="5B605067" w:rsidR="002129D6" w:rsidRPr="00C53989" w:rsidRDefault="002129D6" w:rsidP="00C53989">
      <w:pPr>
        <w:pStyle w:val="ListParagraph"/>
        <w:numPr>
          <w:ilvl w:val="0"/>
          <w:numId w:val="3"/>
        </w:numPr>
        <w:rPr>
          <w:b/>
        </w:rPr>
      </w:pPr>
      <w:r w:rsidRPr="00E1069B">
        <w:t>Handling floral foam and sprays (Floristry): Students are shaping floral foam blocks and using aerosol flower preservatives in a poorly</w:t>
      </w:r>
      <w:r w:rsidR="00B803F9" w:rsidRPr="00E1069B">
        <w:t>-</w:t>
      </w:r>
      <w:r w:rsidRPr="00E1069B">
        <w:t>ventilated prep room. </w:t>
      </w:r>
    </w:p>
    <w:p w14:paraId="5DEB1A4C" w14:textId="77777777" w:rsidR="002129D6" w:rsidRPr="00C53989" w:rsidRDefault="002129D6" w:rsidP="00C53989">
      <w:pPr>
        <w:pStyle w:val="ListParagraph"/>
        <w:numPr>
          <w:ilvl w:val="0"/>
          <w:numId w:val="3"/>
        </w:numPr>
        <w:rPr>
          <w:b/>
        </w:rPr>
      </w:pPr>
      <w:r w:rsidRPr="00E1069B">
        <w:t>Using a stepladder for window display (Floristry): A florist is standing on a small stepladder to change a floral window arrangement while carrying glass vases.</w:t>
      </w:r>
    </w:p>
    <w:p w14:paraId="7CFF4C3F" w14:textId="5038C74F" w:rsidR="00BF097A" w:rsidRDefault="00CA2AF7" w:rsidP="0079438F">
      <w:pPr>
        <w:pStyle w:val="Heading1"/>
      </w:pPr>
      <w:r w:rsidRPr="00C53989">
        <w:t>Risk</w:t>
      </w:r>
      <w:r>
        <w:t xml:space="preserve"> assessment</w:t>
      </w:r>
      <w:bookmarkEnd w:id="0"/>
      <w:bookmarkEnd w:id="1"/>
      <w:bookmarkEnd w:id="2"/>
    </w:p>
    <w:p w14:paraId="4E66AFAC" w14:textId="380CE62B" w:rsidR="0079438F" w:rsidRDefault="0079438F" w:rsidP="0079438F">
      <w:pPr>
        <w:pStyle w:val="Heading2"/>
      </w:pPr>
      <w:r w:rsidRPr="0079438F">
        <w:t>1.</w:t>
      </w:r>
      <w:r>
        <w:t xml:space="preserve"> </w:t>
      </w:r>
      <w:r w:rsidRPr="0079438F">
        <w:t>Chainsaw hedge cutting (Horticulture and land-based maintenance/Arboriculture and forestry): A worker is cutting back overgrown hedges with a petrol chainsaw on uneven, bramble-covered ground.</w:t>
      </w:r>
    </w:p>
    <w:p w14:paraId="514069A5" w14:textId="3174DF11" w:rsidR="009D2325" w:rsidRPr="00E1069B" w:rsidRDefault="00200683" w:rsidP="0079438F">
      <w:r w:rsidRPr="00E1069B">
        <w:t>Hazards may include: contact with moving parts, slips or trips, entanglement, and vibration or noise exposure.</w:t>
      </w:r>
    </w:p>
    <w:p w14:paraId="26CD0C24" w14:textId="2DBE4B20" w:rsidR="00E1051D" w:rsidRDefault="00E1051D" w:rsidP="00FE5A06">
      <w:pPr>
        <w:spacing w:before="240" w:after="240"/>
      </w:pPr>
      <w:r w:rsidRPr="003A1BAC">
        <w:rPr>
          <w:b/>
          <w:bCs/>
        </w:rPr>
        <w:t>Elimination:</w:t>
      </w:r>
      <w:r>
        <w:t xml:space="preserve"> C</w:t>
      </w:r>
      <w:r w:rsidRPr="003A1BAC">
        <w:t xml:space="preserve">onsider whether hedge cutting is necessary at this time. </w:t>
      </w:r>
      <w:r>
        <w:t>For example, c</w:t>
      </w:r>
      <w:r w:rsidRPr="003A1BAC">
        <w:t>ould natural growth be left, or could the work be postponed until ground conditions improve</w:t>
      </w:r>
      <w:r w:rsidR="00435FE7">
        <w:t>? Could b</w:t>
      </w:r>
      <w:r w:rsidRPr="003A1BAC">
        <w:t>ramble</w:t>
      </w:r>
      <w:r w:rsidR="00435FE7">
        <w:t xml:space="preserve"> be</w:t>
      </w:r>
      <w:r>
        <w:t xml:space="preserve"> removed using a tractor</w:t>
      </w:r>
      <w:r w:rsidR="00274DD6">
        <w:t>-</w:t>
      </w:r>
      <w:r>
        <w:t>mounted flail</w:t>
      </w:r>
      <w:r w:rsidRPr="003A1BAC">
        <w:t xml:space="preserve">? </w:t>
      </w:r>
    </w:p>
    <w:p w14:paraId="235796F3" w14:textId="7854E7C2" w:rsidR="00E1051D" w:rsidRDefault="00E1051D" w:rsidP="00FE5A06">
      <w:pPr>
        <w:spacing w:before="240" w:after="240"/>
      </w:pPr>
      <w:r w:rsidRPr="003A1BAC">
        <w:rPr>
          <w:b/>
          <w:bCs/>
        </w:rPr>
        <w:t xml:space="preserve">Substitution: </w:t>
      </w:r>
      <w:r>
        <w:t>Could the work be undertaken using a tractor-mounted</w:t>
      </w:r>
      <w:r w:rsidRPr="006819DC">
        <w:t xml:space="preserve"> hedge trimmer</w:t>
      </w:r>
      <w:r>
        <w:t xml:space="preserve"> to avoid pedestrian</w:t>
      </w:r>
      <w:r w:rsidR="007E39E0">
        <w:t>-</w:t>
      </w:r>
      <w:r>
        <w:t xml:space="preserve">operated equipment </w:t>
      </w:r>
      <w:r w:rsidRPr="006819DC">
        <w:t>entirely</w:t>
      </w:r>
      <w:r>
        <w:t>? Alternatively</w:t>
      </w:r>
      <w:r w:rsidR="00A50E6D">
        <w:t>,</w:t>
      </w:r>
      <w:r>
        <w:t xml:space="preserve"> could a </w:t>
      </w:r>
      <w:r w:rsidRPr="003A1BAC">
        <w:t>long-reach hedge trimmer</w:t>
      </w:r>
      <w:r>
        <w:t xml:space="preserve"> </w:t>
      </w:r>
      <w:r w:rsidRPr="003A1BAC">
        <w:t xml:space="preserve">(electric/battery powered) </w:t>
      </w:r>
      <w:r>
        <w:t xml:space="preserve">be used </w:t>
      </w:r>
      <w:r w:rsidRPr="003A1BAC">
        <w:t xml:space="preserve">instead of </w:t>
      </w:r>
      <w:r>
        <w:t>a chainsaw?</w:t>
      </w:r>
      <w:r w:rsidRPr="003A1BAC">
        <w:t xml:space="preserve"> </w:t>
      </w:r>
      <w:r>
        <w:t>Or could a battery</w:t>
      </w:r>
      <w:r w:rsidR="000F56AD">
        <w:t>-</w:t>
      </w:r>
      <w:r>
        <w:t>powered or lighter chainsaw be used?</w:t>
      </w:r>
    </w:p>
    <w:p w14:paraId="7246A1E5" w14:textId="77777777" w:rsidR="00E1051D" w:rsidRDefault="00E1051D" w:rsidP="00FE5A06">
      <w:pPr>
        <w:spacing w:before="240" w:after="240"/>
        <w:rPr>
          <w:b/>
          <w:bCs/>
        </w:rPr>
      </w:pPr>
      <w:r>
        <w:rPr>
          <w:b/>
          <w:bCs/>
        </w:rPr>
        <w:t xml:space="preserve">Isolation: </w:t>
      </w:r>
      <w:r>
        <w:t>No feasible options</w:t>
      </w:r>
    </w:p>
    <w:p w14:paraId="1ABDC22F" w14:textId="4D72C221" w:rsidR="00E1051D" w:rsidRDefault="00E1051D" w:rsidP="00FE5A06">
      <w:pPr>
        <w:spacing w:before="240" w:after="240"/>
      </w:pPr>
      <w:r w:rsidRPr="003A1BAC">
        <w:rPr>
          <w:b/>
          <w:bCs/>
        </w:rPr>
        <w:t>Engineering controls:</w:t>
      </w:r>
      <w:r>
        <w:t xml:space="preserve"> Is it possible to c</w:t>
      </w:r>
      <w:r w:rsidRPr="003A1BAC">
        <w:t>lear and level the working area to reduce slip</w:t>
      </w:r>
      <w:r w:rsidR="0014128F">
        <w:t xml:space="preserve"> and trip</w:t>
      </w:r>
      <w:r w:rsidRPr="003A1BAC">
        <w:t xml:space="preserve"> </w:t>
      </w:r>
      <w:r w:rsidR="0014128F">
        <w:t>hazards</w:t>
      </w:r>
      <w:r>
        <w:t>? If using a chainsaw</w:t>
      </w:r>
      <w:r w:rsidR="00A1741A">
        <w:t>,</w:t>
      </w:r>
      <w:r w:rsidRPr="003A1BAC">
        <w:t xml:space="preserve"> </w:t>
      </w:r>
      <w:r>
        <w:t>are the safety features in place and working properly?</w:t>
      </w:r>
    </w:p>
    <w:p w14:paraId="7CCF3F71" w14:textId="3A34F380" w:rsidR="00E1051D" w:rsidRDefault="00E1051D" w:rsidP="00FE5A06">
      <w:pPr>
        <w:spacing w:before="240" w:after="240"/>
      </w:pPr>
      <w:r w:rsidRPr="003A1BAC">
        <w:rPr>
          <w:b/>
          <w:bCs/>
        </w:rPr>
        <w:t>Administrative controls:</w:t>
      </w:r>
      <w:r>
        <w:t xml:space="preserve"> Has the worker received appropriate</w:t>
      </w:r>
      <w:r w:rsidRPr="003A1BAC">
        <w:t xml:space="preserve"> chainsaw operation training and certification</w:t>
      </w:r>
      <w:r>
        <w:t xml:space="preserve"> if required?</w:t>
      </w:r>
      <w:r w:rsidRPr="003A1BAC">
        <w:t xml:space="preserve"> </w:t>
      </w:r>
      <w:r>
        <w:t>Is the worker able to take</w:t>
      </w:r>
      <w:r w:rsidRPr="003A1BAC">
        <w:t xml:space="preserve"> regular breaks to </w:t>
      </w:r>
      <w:r>
        <w:t>mitigate noise and</w:t>
      </w:r>
      <w:r w:rsidRPr="003A1BAC">
        <w:t xml:space="preserve"> vibration exposure</w:t>
      </w:r>
      <w:r w:rsidR="000F56AD">
        <w:t>?</w:t>
      </w:r>
      <w:r w:rsidRPr="003A1BAC">
        <w:t xml:space="preserve"> </w:t>
      </w:r>
      <w:r>
        <w:t>Is it possible to have a second person present to support the worker?</w:t>
      </w:r>
      <w:r w:rsidRPr="003A1BAC">
        <w:t xml:space="preserve"> </w:t>
      </w:r>
    </w:p>
    <w:p w14:paraId="10200EF3" w14:textId="4D2EC210" w:rsidR="00B313E4" w:rsidRDefault="00E1051D" w:rsidP="00FE5A06">
      <w:pPr>
        <w:spacing w:before="240" w:after="240"/>
      </w:pPr>
      <w:r w:rsidRPr="003A1BAC">
        <w:rPr>
          <w:b/>
          <w:bCs/>
        </w:rPr>
        <w:t xml:space="preserve">PPE: </w:t>
      </w:r>
      <w:r>
        <w:t>Has the worker been provided with appropriate c</w:t>
      </w:r>
      <w:r w:rsidRPr="003A1BAC">
        <w:t>hainsaw protective trousers, steel</w:t>
      </w:r>
      <w:r w:rsidR="000F56AD">
        <w:t>-</w:t>
      </w:r>
      <w:r w:rsidRPr="003A1BAC">
        <w:t>toe-capped boots with ankle support, safety helmet with visor and ear defenders, high-visibility clothing</w:t>
      </w:r>
      <w:r>
        <w:t xml:space="preserve">? Is the PPE in good order and </w:t>
      </w:r>
      <w:r w:rsidR="00680D63">
        <w:t xml:space="preserve">does it </w:t>
      </w:r>
      <w:r>
        <w:t>fit the worker?</w:t>
      </w:r>
    </w:p>
    <w:p w14:paraId="705251C5" w14:textId="4AF0D96A" w:rsidR="0079438F" w:rsidRDefault="0079438F" w:rsidP="0079438F">
      <w:pPr>
        <w:pStyle w:val="Heading2"/>
      </w:pPr>
      <w:r>
        <w:t>2</w:t>
      </w:r>
      <w:r w:rsidRPr="0079438F">
        <w:t>.</w:t>
      </w:r>
      <w:r>
        <w:t xml:space="preserve"> </w:t>
      </w:r>
      <w:r w:rsidRPr="0079438F">
        <w:t>Lifting feed bags (Agriculture and farm operations): Feed bags weighing 25kg each need to be moved into storage. Two students start carrying them one at a time, without trolleys or lifting aids.</w:t>
      </w:r>
    </w:p>
    <w:p w14:paraId="2E7F99B2" w14:textId="32F2FDE3" w:rsidR="00200683" w:rsidRPr="0079438F" w:rsidRDefault="00200683" w:rsidP="0079438F">
      <w:r w:rsidRPr="0079438F">
        <w:t xml:space="preserve">Hazards may include: </w:t>
      </w:r>
      <w:r w:rsidR="005B4F33" w:rsidRPr="0079438F">
        <w:t>repetitive movement, moving heavy or awkward loads, and slips or trips</w:t>
      </w:r>
      <w:r w:rsidR="000871B9" w:rsidRPr="0079438F">
        <w:t>.</w:t>
      </w:r>
    </w:p>
    <w:p w14:paraId="5EE98756" w14:textId="008E5E46" w:rsidR="00E1051D" w:rsidRDefault="00E1051D" w:rsidP="00FE5A06">
      <w:pPr>
        <w:spacing w:before="240" w:after="240"/>
      </w:pPr>
      <w:r w:rsidRPr="003A1BAC">
        <w:rPr>
          <w:b/>
          <w:bCs/>
        </w:rPr>
        <w:lastRenderedPageBreak/>
        <w:t>Elimination:</w:t>
      </w:r>
      <w:r>
        <w:t xml:space="preserve"> Can the need for m</w:t>
      </w:r>
      <w:r w:rsidRPr="003A1BAC">
        <w:t xml:space="preserve">anual handling </w:t>
      </w:r>
      <w:r>
        <w:t xml:space="preserve">be eliminated </w:t>
      </w:r>
      <w:r w:rsidRPr="003A1BAC">
        <w:t xml:space="preserve">by having feed delivered directly to </w:t>
      </w:r>
      <w:r w:rsidR="00B313E4">
        <w:t xml:space="preserve">the </w:t>
      </w:r>
      <w:r w:rsidRPr="003A1BAC">
        <w:t>storage location</w:t>
      </w:r>
      <w:r w:rsidR="00B313E4">
        <w:t>?</w:t>
      </w:r>
      <w:r w:rsidRPr="003A1BAC">
        <w:t xml:space="preserve"> </w:t>
      </w:r>
      <w:r w:rsidR="00B313E4">
        <w:t>Is it possible to s</w:t>
      </w:r>
      <w:r w:rsidR="00B313E4" w:rsidRPr="003A1BAC">
        <w:t xml:space="preserve">witch to </w:t>
      </w:r>
      <w:r w:rsidR="00B313E4">
        <w:t>a different supplier</w:t>
      </w:r>
      <w:r w:rsidR="00B313E4" w:rsidRPr="003A1BAC">
        <w:t xml:space="preserve"> who </w:t>
      </w:r>
      <w:r w:rsidR="00B313E4">
        <w:t xml:space="preserve">can </w:t>
      </w:r>
      <w:r w:rsidR="00B313E4" w:rsidRPr="003A1BAC">
        <w:t xml:space="preserve">deliver to </w:t>
      </w:r>
      <w:r w:rsidR="00B313E4">
        <w:t xml:space="preserve">the </w:t>
      </w:r>
      <w:r w:rsidR="00B313E4" w:rsidRPr="003A1BAC">
        <w:t>exact location needed</w:t>
      </w:r>
      <w:r w:rsidR="00B313E4">
        <w:t xml:space="preserve">? </w:t>
      </w:r>
      <w:r>
        <w:t>Can a b</w:t>
      </w:r>
      <w:r w:rsidRPr="003A1BAC">
        <w:t>ulk feed system</w:t>
      </w:r>
      <w:r>
        <w:t xml:space="preserve"> be used</w:t>
      </w:r>
      <w:r w:rsidRPr="003A1BAC">
        <w:t xml:space="preserve"> instead of bagged feed</w:t>
      </w:r>
      <w:r w:rsidR="00B313E4">
        <w:t>?</w:t>
      </w:r>
      <w:r w:rsidRPr="003A1BAC">
        <w:t xml:space="preserve"> </w:t>
      </w:r>
      <w:r>
        <w:t>Is it possible to i</w:t>
      </w:r>
      <w:r w:rsidRPr="003A1BAC">
        <w:t>nstall</w:t>
      </w:r>
      <w:r>
        <w:t xml:space="preserve"> a</w:t>
      </w:r>
      <w:r w:rsidRPr="003A1BAC">
        <w:t xml:space="preserve"> conveyor system or chute from </w:t>
      </w:r>
      <w:r w:rsidR="000F56AD">
        <w:t xml:space="preserve">the </w:t>
      </w:r>
      <w:r w:rsidRPr="003A1BAC">
        <w:t xml:space="preserve">delivery point to </w:t>
      </w:r>
      <w:r w:rsidR="000F56AD">
        <w:t xml:space="preserve">the </w:t>
      </w:r>
      <w:r w:rsidRPr="003A1BAC">
        <w:t>storage</w:t>
      </w:r>
      <w:r>
        <w:t xml:space="preserve"> location?</w:t>
      </w:r>
      <w:r w:rsidRPr="003A1BAC">
        <w:t xml:space="preserve"> </w:t>
      </w:r>
      <w:r>
        <w:t>Can the</w:t>
      </w:r>
      <w:r w:rsidRPr="003A1BAC">
        <w:t xml:space="preserve"> storage location </w:t>
      </w:r>
      <w:r>
        <w:t xml:space="preserve">be changed </w:t>
      </w:r>
      <w:r w:rsidRPr="003A1BAC">
        <w:t xml:space="preserve">to avoid </w:t>
      </w:r>
      <w:r w:rsidR="000F56AD">
        <w:t xml:space="preserve">the </w:t>
      </w:r>
      <w:r w:rsidRPr="003A1BAC">
        <w:t>need for moving bags</w:t>
      </w:r>
      <w:r>
        <w:t>?</w:t>
      </w:r>
      <w:r w:rsidRPr="009F4477">
        <w:t xml:space="preserve"> </w:t>
      </w:r>
    </w:p>
    <w:p w14:paraId="3FF9DAF7" w14:textId="70C34FDC" w:rsidR="00E1051D" w:rsidRPr="003A1BAC" w:rsidRDefault="00E1051D" w:rsidP="00FE5A06">
      <w:pPr>
        <w:spacing w:before="240" w:after="240"/>
      </w:pPr>
      <w:r w:rsidRPr="003A1BAC">
        <w:rPr>
          <w:b/>
          <w:bCs/>
        </w:rPr>
        <w:t xml:space="preserve">Substitution: </w:t>
      </w:r>
      <w:r>
        <w:t>Is it practicable to o</w:t>
      </w:r>
      <w:r w:rsidRPr="003A1BAC">
        <w:t>rder smaller bag sizes (e.g. 10kg or 15kg instead of 25kg)</w:t>
      </w:r>
      <w:r>
        <w:t>?</w:t>
      </w:r>
    </w:p>
    <w:p w14:paraId="6F51FEB5" w14:textId="4E4CD3EC" w:rsidR="00E1051D" w:rsidRDefault="00E1051D" w:rsidP="00FE5A06">
      <w:pPr>
        <w:spacing w:before="240" w:after="240"/>
        <w:rPr>
          <w:b/>
          <w:bCs/>
        </w:rPr>
      </w:pPr>
      <w:r>
        <w:rPr>
          <w:b/>
          <w:bCs/>
        </w:rPr>
        <w:t xml:space="preserve">Isolation: </w:t>
      </w:r>
      <w:r w:rsidRPr="009F4477">
        <w:t>No feasible options</w:t>
      </w:r>
    </w:p>
    <w:p w14:paraId="37A562CF" w14:textId="77777777" w:rsidR="00E1051D" w:rsidRDefault="00E1051D" w:rsidP="00FE5A06">
      <w:pPr>
        <w:spacing w:before="240" w:after="240"/>
      </w:pPr>
      <w:r w:rsidRPr="003A1BAC">
        <w:rPr>
          <w:b/>
          <w:bCs/>
        </w:rPr>
        <w:t>Engineering controls:</w:t>
      </w:r>
      <w:r>
        <w:t xml:space="preserve"> Can </w:t>
      </w:r>
      <w:r w:rsidRPr="003A1BAC">
        <w:t xml:space="preserve">trolleys, sack barrows, or pallet trucks </w:t>
      </w:r>
      <w:r>
        <w:t xml:space="preserve">be used </w:t>
      </w:r>
      <w:r w:rsidRPr="003A1BAC">
        <w:t>for moving bags</w:t>
      </w:r>
      <w:r>
        <w:t>?</w:t>
      </w:r>
      <w:r w:rsidRPr="003A1BAC">
        <w:t xml:space="preserve"> </w:t>
      </w:r>
      <w:r>
        <w:t>Can</w:t>
      </w:r>
      <w:r w:rsidRPr="003A1BAC">
        <w:t xml:space="preserve"> height-adjustable storage racks </w:t>
      </w:r>
      <w:r>
        <w:t xml:space="preserve">be used </w:t>
      </w:r>
      <w:r w:rsidRPr="003A1BAC">
        <w:t>to avoid lifting above shoulder height</w:t>
      </w:r>
      <w:r>
        <w:t>?</w:t>
      </w:r>
    </w:p>
    <w:p w14:paraId="5ECC7F2E" w14:textId="77777777" w:rsidR="00E1051D" w:rsidRDefault="00E1051D" w:rsidP="00FE5A06">
      <w:pPr>
        <w:spacing w:before="240" w:after="240"/>
      </w:pPr>
      <w:r w:rsidRPr="003A1BAC">
        <w:rPr>
          <w:b/>
          <w:bCs/>
        </w:rPr>
        <w:t>Administrative controls:</w:t>
      </w:r>
      <w:r>
        <w:t xml:space="preserve"> Have the students received</w:t>
      </w:r>
      <w:r w:rsidRPr="003A1BAC">
        <w:t xml:space="preserve"> manual handling training</w:t>
      </w:r>
      <w:r>
        <w:t>?</w:t>
      </w:r>
      <w:r w:rsidRPr="003A1BAC">
        <w:t xml:space="preserve"> </w:t>
      </w:r>
      <w:r>
        <w:t>Is it possible to i</w:t>
      </w:r>
      <w:r w:rsidRPr="003A1BAC">
        <w:t xml:space="preserve">mplement </w:t>
      </w:r>
      <w:r>
        <w:t xml:space="preserve">a </w:t>
      </w:r>
      <w:r w:rsidRPr="003A1BAC">
        <w:t>two-person lift policy for 25kg bags</w:t>
      </w:r>
      <w:r>
        <w:t>?</w:t>
      </w:r>
      <w:r w:rsidRPr="003A1BAC">
        <w:t xml:space="preserve"> </w:t>
      </w:r>
      <w:r>
        <w:t>Are the students able to take</w:t>
      </w:r>
      <w:r w:rsidRPr="003A1BAC">
        <w:t xml:space="preserve"> regular breaks</w:t>
      </w:r>
      <w:r>
        <w:t>?</w:t>
      </w:r>
      <w:r w:rsidRPr="003A1BAC">
        <w:t xml:space="preserve"> </w:t>
      </w:r>
      <w:r>
        <w:t>Is it possible to increase the number of individuals moving the feed bags? Are the bags being moved using the shortest route with obstacles removed? Are working practices appropriately supervised?</w:t>
      </w:r>
    </w:p>
    <w:p w14:paraId="1BB2A39D" w14:textId="429342F4" w:rsidR="00007E2F" w:rsidRDefault="00E1051D" w:rsidP="00FE5A06">
      <w:pPr>
        <w:spacing w:before="240" w:after="240"/>
      </w:pPr>
      <w:r w:rsidRPr="003A1BAC">
        <w:rPr>
          <w:b/>
          <w:bCs/>
        </w:rPr>
        <w:t>PPE:</w:t>
      </w:r>
      <w:r w:rsidR="00007E2F">
        <w:rPr>
          <w:b/>
          <w:bCs/>
        </w:rPr>
        <w:t xml:space="preserve"> </w:t>
      </w:r>
      <w:r>
        <w:t>Are the students wearing s</w:t>
      </w:r>
      <w:r w:rsidRPr="003A1BAC">
        <w:t>afety boots with good grip and toe protection</w:t>
      </w:r>
      <w:r>
        <w:t>? Is grip improved by wearing g</w:t>
      </w:r>
      <w:r w:rsidRPr="003A1BAC">
        <w:t>loves</w:t>
      </w:r>
      <w:r>
        <w:t xml:space="preserve">? </w:t>
      </w:r>
      <w:r w:rsidRPr="008A0B2A">
        <w:t>Is the PPE in good order and</w:t>
      </w:r>
      <w:r w:rsidR="00007E2F">
        <w:t xml:space="preserve"> does it</w:t>
      </w:r>
      <w:r w:rsidRPr="008A0B2A">
        <w:t xml:space="preserve"> fit the </w:t>
      </w:r>
      <w:r>
        <w:t>students</w:t>
      </w:r>
      <w:r w:rsidRPr="008A0B2A">
        <w:t>?</w:t>
      </w:r>
    </w:p>
    <w:p w14:paraId="386B196C" w14:textId="7E8CC8BF" w:rsidR="00E1051D" w:rsidRPr="0079438F" w:rsidRDefault="000871B9" w:rsidP="0079438F">
      <w:pPr>
        <w:pStyle w:val="Heading2"/>
      </w:pPr>
      <w:r w:rsidRPr="0079438F">
        <w:t xml:space="preserve">3. </w:t>
      </w:r>
      <w:r w:rsidR="00E1051D" w:rsidRPr="0079438F">
        <w:t xml:space="preserve">Zoonotic </w:t>
      </w:r>
      <w:r w:rsidR="00DC10B8" w:rsidRPr="0079438F">
        <w:t>d</w:t>
      </w:r>
      <w:r w:rsidR="00E1051D" w:rsidRPr="0079438F">
        <w:t xml:space="preserve">isease </w:t>
      </w:r>
      <w:r w:rsidR="00DC10B8" w:rsidRPr="0079438F">
        <w:t>r</w:t>
      </w:r>
      <w:r w:rsidR="00E1051D" w:rsidRPr="0079438F">
        <w:t>isk (Animal care and management)</w:t>
      </w:r>
      <w:r w:rsidR="00DC10B8" w:rsidRPr="0079438F">
        <w:t>:</w:t>
      </w:r>
      <w:r w:rsidR="00E1051D" w:rsidRPr="0079438F">
        <w:t xml:space="preserve"> Students are cleaning out enclosures of small mammals that could carry ringworm or leptospirosis. </w:t>
      </w:r>
    </w:p>
    <w:p w14:paraId="3FE4F9D9" w14:textId="1E9418CA" w:rsidR="005B4F33" w:rsidRDefault="005B4F33" w:rsidP="00FE5A06">
      <w:pPr>
        <w:spacing w:before="240" w:after="240"/>
      </w:pPr>
      <w:r w:rsidRPr="001C431A">
        <w:t xml:space="preserve">Hazards </w:t>
      </w:r>
      <w:r w:rsidRPr="00200683">
        <w:t xml:space="preserve">may </w:t>
      </w:r>
      <w:r w:rsidRPr="001C431A">
        <w:t>include</w:t>
      </w:r>
      <w:r>
        <w:t>:</w:t>
      </w:r>
      <w:r w:rsidRPr="001C431A">
        <w:t xml:space="preserve"> </w:t>
      </w:r>
      <w:r w:rsidR="004913A0" w:rsidRPr="004913A0">
        <w:rPr>
          <w:bCs/>
        </w:rPr>
        <w:t>direct contact with pathogens (e.g. through skin or ingestion), contact with animals (e.g. bites and scratches) and inhalation of airborne particles and pathogens.</w:t>
      </w:r>
    </w:p>
    <w:p w14:paraId="4918C997" w14:textId="76D0B60D" w:rsidR="00E1051D" w:rsidRDefault="00E1051D" w:rsidP="00FE5A06">
      <w:pPr>
        <w:spacing w:before="240" w:after="240"/>
      </w:pPr>
      <w:r w:rsidRPr="003A1BAC">
        <w:rPr>
          <w:b/>
          <w:bCs/>
        </w:rPr>
        <w:t>Elimination:</w:t>
      </w:r>
      <w:r>
        <w:t xml:space="preserve"> Can the cleaning tasks be delayed</w:t>
      </w:r>
      <w:r w:rsidRPr="003A1BAC">
        <w:t xml:space="preserve"> until animals can be removed from the enclosure</w:t>
      </w:r>
      <w:r>
        <w:t xml:space="preserve">? </w:t>
      </w:r>
    </w:p>
    <w:p w14:paraId="56FA86E3" w14:textId="7E1EC5DE" w:rsidR="00E1051D" w:rsidRPr="003A1BAC" w:rsidRDefault="00E1051D" w:rsidP="00FE5A06">
      <w:pPr>
        <w:spacing w:before="240" w:after="240"/>
      </w:pPr>
      <w:r w:rsidRPr="003A1BAC">
        <w:rPr>
          <w:b/>
          <w:bCs/>
        </w:rPr>
        <w:t xml:space="preserve">Substitution: </w:t>
      </w:r>
      <w:r w:rsidRPr="000A234D">
        <w:t>Can a less hazardous disinfectant be used that is still effective</w:t>
      </w:r>
      <w:r>
        <w:t>? Is it practicable to replace m</w:t>
      </w:r>
      <w:r w:rsidRPr="003A1BAC">
        <w:t xml:space="preserve">anual cleaning with automated </w:t>
      </w:r>
      <w:r>
        <w:t>cleaning?</w:t>
      </w:r>
      <w:r w:rsidRPr="003A1BAC">
        <w:t xml:space="preserve"> </w:t>
      </w:r>
      <w:r>
        <w:t xml:space="preserve">Can </w:t>
      </w:r>
      <w:r w:rsidRPr="003A1BAC">
        <w:t>disposable cleaning materials</w:t>
      </w:r>
      <w:r>
        <w:t xml:space="preserve"> be used</w:t>
      </w:r>
      <w:r w:rsidRPr="003A1BAC">
        <w:t xml:space="preserve"> instead of reusable cloths</w:t>
      </w:r>
      <w:r w:rsidR="00963793">
        <w:t>?</w:t>
      </w:r>
    </w:p>
    <w:p w14:paraId="641594EB" w14:textId="34AF96C1" w:rsidR="00E1051D" w:rsidRDefault="00E1051D" w:rsidP="00FE5A06">
      <w:pPr>
        <w:spacing w:before="240" w:after="240"/>
        <w:rPr>
          <w:b/>
          <w:bCs/>
        </w:rPr>
      </w:pPr>
      <w:r>
        <w:rPr>
          <w:b/>
          <w:bCs/>
        </w:rPr>
        <w:t xml:space="preserve">Isolation: </w:t>
      </w:r>
      <w:r>
        <w:t>Can</w:t>
      </w:r>
      <w:r w:rsidRPr="003A1BAC">
        <w:t xml:space="preserve"> cleaning</w:t>
      </w:r>
      <w:r>
        <w:t xml:space="preserve"> be stopped</w:t>
      </w:r>
      <w:r w:rsidRPr="003A1BAC">
        <w:t xml:space="preserve"> if animals are visibly unwell or showing signs of disease</w:t>
      </w:r>
      <w:r w:rsidR="00A61BAF">
        <w:t>,</w:t>
      </w:r>
      <w:r w:rsidRPr="003A1BAC">
        <w:t xml:space="preserve"> </w:t>
      </w:r>
      <w:r>
        <w:t xml:space="preserve">and then </w:t>
      </w:r>
      <w:r w:rsidRPr="003A1BAC">
        <w:t>isolate</w:t>
      </w:r>
      <w:r>
        <w:t>d</w:t>
      </w:r>
      <w:r w:rsidRPr="003A1BAC">
        <w:t xml:space="preserve"> </w:t>
      </w:r>
      <w:r>
        <w:t xml:space="preserve">and </w:t>
      </w:r>
      <w:r w:rsidRPr="003A1BAC">
        <w:t>a vet</w:t>
      </w:r>
      <w:r>
        <w:t xml:space="preserve"> called?</w:t>
      </w:r>
      <w:r w:rsidRPr="003A1BAC">
        <w:t xml:space="preserve"> </w:t>
      </w:r>
    </w:p>
    <w:p w14:paraId="2AFEEF23" w14:textId="77777777" w:rsidR="00E1051D" w:rsidRDefault="00E1051D" w:rsidP="00FE5A06">
      <w:pPr>
        <w:spacing w:before="240" w:after="240"/>
      </w:pPr>
      <w:r w:rsidRPr="003A1BAC">
        <w:rPr>
          <w:b/>
          <w:bCs/>
        </w:rPr>
        <w:t>Engineering controls:</w:t>
      </w:r>
      <w:r>
        <w:t xml:space="preserve"> Are</w:t>
      </w:r>
      <w:r w:rsidRPr="003A1BAC">
        <w:t xml:space="preserve"> handwashing stations with hot water </w:t>
      </w:r>
      <w:r>
        <w:t xml:space="preserve">located </w:t>
      </w:r>
      <w:r w:rsidRPr="003A1BAC">
        <w:t xml:space="preserve">near </w:t>
      </w:r>
      <w:r>
        <w:t xml:space="preserve">the </w:t>
      </w:r>
      <w:r w:rsidRPr="003A1BAC">
        <w:t>enclosures</w:t>
      </w:r>
      <w:r>
        <w:t>?</w:t>
      </w:r>
      <w:r w:rsidRPr="003A1BAC">
        <w:t xml:space="preserve"> </w:t>
      </w:r>
      <w:r>
        <w:t>Are there</w:t>
      </w:r>
      <w:r w:rsidRPr="003A1BAC">
        <w:t xml:space="preserve"> separate areas for PPE donning/removal</w:t>
      </w:r>
      <w:r>
        <w:t>?</w:t>
      </w:r>
      <w:r w:rsidRPr="003A1BAC">
        <w:t xml:space="preserve"> </w:t>
      </w:r>
    </w:p>
    <w:p w14:paraId="1128DD8C" w14:textId="18C62754" w:rsidR="00E1051D" w:rsidRPr="003A1BAC" w:rsidRDefault="00E1051D" w:rsidP="00FE5A06">
      <w:pPr>
        <w:spacing w:before="240" w:after="240"/>
      </w:pPr>
      <w:r w:rsidRPr="003A1BAC">
        <w:rPr>
          <w:b/>
          <w:bCs/>
        </w:rPr>
        <w:t>Administrative controls:</w:t>
      </w:r>
      <w:r>
        <w:rPr>
          <w:b/>
          <w:bCs/>
        </w:rPr>
        <w:t xml:space="preserve"> </w:t>
      </w:r>
      <w:r>
        <w:t>Can the</w:t>
      </w:r>
      <w:r w:rsidRPr="003A1BAC">
        <w:t xml:space="preserve"> cleaning frequency be reduced</w:t>
      </w:r>
      <w:r>
        <w:t xml:space="preserve">? Have the students been provided with </w:t>
      </w:r>
      <w:r w:rsidRPr="003A1BAC">
        <w:t>zoonotic disease awareness training</w:t>
      </w:r>
      <w:r>
        <w:t>?</w:t>
      </w:r>
      <w:r w:rsidRPr="003A1BAC">
        <w:t xml:space="preserve"> </w:t>
      </w:r>
      <w:r>
        <w:t xml:space="preserve">Are </w:t>
      </w:r>
      <w:r w:rsidRPr="003A1BAC">
        <w:t>hygiene protocols</w:t>
      </w:r>
      <w:r>
        <w:t xml:space="preserve"> in place?</w:t>
      </w:r>
      <w:r w:rsidRPr="003A1BAC">
        <w:t xml:space="preserve"> </w:t>
      </w:r>
      <w:r>
        <w:t>Do the</w:t>
      </w:r>
      <w:r w:rsidRPr="003A1BAC">
        <w:t xml:space="preserve"> cleaning procedures minimi</w:t>
      </w:r>
      <w:r>
        <w:t>se potential contact?</w:t>
      </w:r>
      <w:r w:rsidRPr="003A1BAC">
        <w:t xml:space="preserve"> </w:t>
      </w:r>
      <w:r>
        <w:t>Are working practices appropriately supervised?</w:t>
      </w:r>
      <w:r w:rsidRPr="003A1BAC">
        <w:t xml:space="preserve"> </w:t>
      </w:r>
      <w:r>
        <w:t xml:space="preserve">Are students aware </w:t>
      </w:r>
      <w:r w:rsidR="008669EB">
        <w:t xml:space="preserve">that </w:t>
      </w:r>
      <w:r>
        <w:t>they must r</w:t>
      </w:r>
      <w:r w:rsidRPr="003A1BAC">
        <w:t>eport any bites, scratches or exposure incidents immediately</w:t>
      </w:r>
      <w:r>
        <w:t>?</w:t>
      </w:r>
    </w:p>
    <w:p w14:paraId="32F5B065" w14:textId="04DF8E2C" w:rsidR="004624C7" w:rsidRDefault="00E1051D" w:rsidP="00FE5A06">
      <w:pPr>
        <w:spacing w:before="240" w:after="240"/>
      </w:pPr>
      <w:r w:rsidRPr="003A1BAC">
        <w:rPr>
          <w:b/>
          <w:bCs/>
        </w:rPr>
        <w:lastRenderedPageBreak/>
        <w:t>PPE:</w:t>
      </w:r>
      <w:r>
        <w:rPr>
          <w:b/>
          <w:bCs/>
        </w:rPr>
        <w:t xml:space="preserve"> </w:t>
      </w:r>
      <w:r>
        <w:t>Have the students been provided with</w:t>
      </w:r>
      <w:r w:rsidR="00ED6F71">
        <w:t>,</w:t>
      </w:r>
      <w:r>
        <w:t xml:space="preserve"> and </w:t>
      </w:r>
      <w:r w:rsidR="00ED6F71">
        <w:t xml:space="preserve">are they </w:t>
      </w:r>
      <w:r>
        <w:t>wearing</w:t>
      </w:r>
      <w:r w:rsidR="00ED6F71">
        <w:t>,</w:t>
      </w:r>
      <w:r>
        <w:t xml:space="preserve"> d</w:t>
      </w:r>
      <w:r w:rsidRPr="003A1BAC">
        <w:t xml:space="preserve">isposable gloves, protective overalls or aprons, face masks (particularly for airborne </w:t>
      </w:r>
      <w:r w:rsidR="00A34036">
        <w:t>hazards</w:t>
      </w:r>
      <w:r w:rsidRPr="003A1BAC">
        <w:t xml:space="preserve">), safety </w:t>
      </w:r>
      <w:r>
        <w:t xml:space="preserve">footwear </w:t>
      </w:r>
      <w:r w:rsidRPr="003A1BAC">
        <w:t xml:space="preserve">that can be disinfected </w:t>
      </w:r>
      <w:r>
        <w:t xml:space="preserve">and </w:t>
      </w:r>
      <w:r w:rsidRPr="003A1BAC">
        <w:t xml:space="preserve">eye protection </w:t>
      </w:r>
      <w:r w:rsidR="00ED6F71">
        <w:t>(</w:t>
      </w:r>
      <w:r w:rsidRPr="003A1BAC">
        <w:t>if splash risk</w:t>
      </w:r>
      <w:r w:rsidR="005E79E9">
        <w:t>)</w:t>
      </w:r>
      <w:r>
        <w:t>?</w:t>
      </w:r>
      <w:r w:rsidRPr="003A1BAC">
        <w:t xml:space="preserve"> </w:t>
      </w:r>
      <w:r w:rsidRPr="008A0B2A">
        <w:t>Is the PPE in good order and</w:t>
      </w:r>
      <w:r w:rsidR="005E79E9">
        <w:t xml:space="preserve"> does it</w:t>
      </w:r>
      <w:r w:rsidRPr="008A0B2A">
        <w:t xml:space="preserve"> fit the </w:t>
      </w:r>
      <w:r>
        <w:t>students</w:t>
      </w:r>
      <w:r w:rsidRPr="008A0B2A">
        <w:t>?</w:t>
      </w:r>
    </w:p>
    <w:p w14:paraId="130E4FD6" w14:textId="6B012A64" w:rsidR="00E1051D" w:rsidRPr="0079438F" w:rsidRDefault="000871B9" w:rsidP="0079438F">
      <w:pPr>
        <w:pStyle w:val="Heading2"/>
      </w:pPr>
      <w:r w:rsidRPr="0079438F">
        <w:t xml:space="preserve">4. </w:t>
      </w:r>
      <w:r w:rsidR="00E1051D" w:rsidRPr="0079438F">
        <w:t xml:space="preserve">Broken </w:t>
      </w:r>
      <w:r w:rsidR="00DC10B8" w:rsidRPr="0079438F">
        <w:t>f</w:t>
      </w:r>
      <w:r w:rsidR="00E1051D" w:rsidRPr="0079438F">
        <w:t xml:space="preserve">encing in </w:t>
      </w:r>
      <w:r w:rsidR="00DC10B8" w:rsidRPr="0079438F">
        <w:t>l</w:t>
      </w:r>
      <w:r w:rsidR="00E1051D" w:rsidRPr="0079438F">
        <w:t xml:space="preserve">ivestock </w:t>
      </w:r>
      <w:r w:rsidR="00DC10B8" w:rsidRPr="0079438F">
        <w:t>p</w:t>
      </w:r>
      <w:r w:rsidR="00E1051D" w:rsidRPr="0079438F">
        <w:t>addock (Agriculture and farm operations)</w:t>
      </w:r>
      <w:r w:rsidR="00DC10B8" w:rsidRPr="0079438F">
        <w:t>:</w:t>
      </w:r>
      <w:r w:rsidR="00E1051D" w:rsidRPr="0079438F">
        <w:t xml:space="preserve"> A section of metal fencing around the cattle </w:t>
      </w:r>
      <w:r w:rsidR="00E323B2" w:rsidRPr="0079438F">
        <w:t xml:space="preserve">livestock paddock </w:t>
      </w:r>
      <w:r w:rsidR="00E1051D" w:rsidRPr="0079438F">
        <w:t>is damaged, leaving sharp edges and a weak gate latch. </w:t>
      </w:r>
    </w:p>
    <w:p w14:paraId="30278ED5" w14:textId="7B3D2900"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5B7175" w:rsidRPr="001665A1">
        <w:t>cuts, contact with livestock (e.g. crush or kicks) and slips or trips.</w:t>
      </w:r>
    </w:p>
    <w:p w14:paraId="2719761F" w14:textId="7EADD7DF" w:rsidR="00E1051D" w:rsidRDefault="00E1051D" w:rsidP="00FE5A06">
      <w:pPr>
        <w:spacing w:before="240" w:after="240"/>
      </w:pPr>
      <w:r w:rsidRPr="003A1BAC">
        <w:rPr>
          <w:b/>
          <w:bCs/>
        </w:rPr>
        <w:t>Elimination:</w:t>
      </w:r>
      <w:r>
        <w:t xml:space="preserve"> Is the</w:t>
      </w:r>
      <w:r w:rsidRPr="003A1BAC">
        <w:t xml:space="preserve"> paddock needed </w:t>
      </w:r>
      <w:r>
        <w:t>or</w:t>
      </w:r>
      <w:r w:rsidRPr="003A1BAC">
        <w:t xml:space="preserve"> could animals use </w:t>
      </w:r>
      <w:r w:rsidR="005E79E9">
        <w:t xml:space="preserve">an </w:t>
      </w:r>
      <w:r w:rsidRPr="003A1BAC">
        <w:t>alternative grazing area?</w:t>
      </w:r>
      <w:r>
        <w:t xml:space="preserve"> Is it possible to r</w:t>
      </w:r>
      <w:r w:rsidRPr="003A1BAC">
        <w:t xml:space="preserve">emove </w:t>
      </w:r>
      <w:r>
        <w:t xml:space="preserve">the </w:t>
      </w:r>
      <w:r w:rsidRPr="003A1BAC">
        <w:t xml:space="preserve">livestock from </w:t>
      </w:r>
      <w:r>
        <w:t xml:space="preserve">the </w:t>
      </w:r>
      <w:r w:rsidRPr="003A1BAC">
        <w:t xml:space="preserve">paddock until </w:t>
      </w:r>
      <w:r>
        <w:t xml:space="preserve">the </w:t>
      </w:r>
      <w:r w:rsidRPr="003A1BAC">
        <w:t>fence is repaired</w:t>
      </w:r>
      <w:r>
        <w:t xml:space="preserve">? </w:t>
      </w:r>
    </w:p>
    <w:p w14:paraId="16D551A4" w14:textId="3AA6203C" w:rsidR="00E1051D" w:rsidRPr="003A1BAC" w:rsidRDefault="00E1051D" w:rsidP="00FE5A06">
      <w:pPr>
        <w:spacing w:before="240" w:after="240"/>
      </w:pPr>
      <w:r w:rsidRPr="003A1BAC">
        <w:rPr>
          <w:b/>
          <w:bCs/>
        </w:rPr>
        <w:t xml:space="preserve">Substitution: </w:t>
      </w:r>
      <w:r>
        <w:t>I</w:t>
      </w:r>
      <w:r w:rsidR="008669EB">
        <w:t>s it</w:t>
      </w:r>
      <w:r>
        <w:t xml:space="preserve"> practicable to r</w:t>
      </w:r>
      <w:r w:rsidRPr="003A1BAC">
        <w:t>eplace damaged metal fencing with wooden post and rail</w:t>
      </w:r>
      <w:r>
        <w:t xml:space="preserve"> fencing?</w:t>
      </w:r>
      <w:r w:rsidRPr="003A1BAC">
        <w:t xml:space="preserve"> </w:t>
      </w:r>
      <w:r>
        <w:t xml:space="preserve">Is it possible to replace the faulty latch with an alternative </w:t>
      </w:r>
      <w:r w:rsidRPr="003A1BAC">
        <w:t>self-closing gate mechanism</w:t>
      </w:r>
      <w:r>
        <w:t>?</w:t>
      </w:r>
    </w:p>
    <w:p w14:paraId="10A9B3E8" w14:textId="152C87D1" w:rsidR="00E1051D" w:rsidRDefault="00E1051D" w:rsidP="00FE5A06">
      <w:pPr>
        <w:spacing w:before="240" w:after="240"/>
        <w:rPr>
          <w:b/>
          <w:bCs/>
        </w:rPr>
      </w:pPr>
      <w:r>
        <w:rPr>
          <w:b/>
          <w:bCs/>
        </w:rPr>
        <w:t xml:space="preserve">Isolation: </w:t>
      </w:r>
      <w:r>
        <w:t>Is it possible to c</w:t>
      </w:r>
      <w:r w:rsidRPr="003A1BAC">
        <w:t>lose off the damaged section</w:t>
      </w:r>
      <w:r>
        <w:t>/create an exclusion zone (for example, us</w:t>
      </w:r>
      <w:r w:rsidR="001924EE">
        <w:t>ing</w:t>
      </w:r>
      <w:r w:rsidRPr="003A1BAC">
        <w:t xml:space="preserve"> electric fencing as </w:t>
      </w:r>
      <w:r>
        <w:t xml:space="preserve">a </w:t>
      </w:r>
      <w:r w:rsidRPr="003A1BAC">
        <w:t>temporary barrier</w:t>
      </w:r>
      <w:r>
        <w:t>)?</w:t>
      </w:r>
    </w:p>
    <w:p w14:paraId="59678F04" w14:textId="68632587" w:rsidR="00E1051D" w:rsidRDefault="00E1051D" w:rsidP="00FE5A06">
      <w:pPr>
        <w:spacing w:before="240" w:after="240"/>
      </w:pPr>
      <w:r w:rsidRPr="003A1BAC">
        <w:rPr>
          <w:b/>
          <w:bCs/>
        </w:rPr>
        <w:t>Engineering controls:</w:t>
      </w:r>
      <w:r>
        <w:rPr>
          <w:b/>
          <w:bCs/>
        </w:rPr>
        <w:t xml:space="preserve"> </w:t>
      </w:r>
      <w:r>
        <w:t xml:space="preserve">Is it possible to use </w:t>
      </w:r>
      <w:r w:rsidRPr="003A1BAC">
        <w:t>high-visibility marking tape on sharp edges</w:t>
      </w:r>
      <w:r w:rsidR="000E52AF">
        <w:t>?</w:t>
      </w:r>
      <w:r w:rsidRPr="003A1BAC">
        <w:t xml:space="preserve"> </w:t>
      </w:r>
      <w:r>
        <w:t>Is it practicable to f</w:t>
      </w:r>
      <w:r w:rsidRPr="003A1BAC">
        <w:t xml:space="preserve">it </w:t>
      </w:r>
      <w:r>
        <w:t xml:space="preserve">a </w:t>
      </w:r>
      <w:r w:rsidRPr="003A1BAC">
        <w:t xml:space="preserve">secure locking mechanism on </w:t>
      </w:r>
      <w:r>
        <w:t xml:space="preserve">the </w:t>
      </w:r>
      <w:r w:rsidRPr="003A1BAC">
        <w:t>gate</w:t>
      </w:r>
      <w:r>
        <w:t>?</w:t>
      </w:r>
      <w:r w:rsidRPr="003A1BAC">
        <w:t xml:space="preserve"> </w:t>
      </w:r>
    </w:p>
    <w:p w14:paraId="74E66E15" w14:textId="3EA3AC9F" w:rsidR="00E1051D" w:rsidRDefault="00E1051D" w:rsidP="00FE5A06">
      <w:pPr>
        <w:spacing w:before="240" w:after="240"/>
      </w:pPr>
      <w:r w:rsidRPr="003A1BAC">
        <w:rPr>
          <w:b/>
          <w:bCs/>
        </w:rPr>
        <w:t>Administrative controls:</w:t>
      </w:r>
      <w:r>
        <w:t xml:space="preserve"> Is it possible to i</w:t>
      </w:r>
      <w:r w:rsidRPr="003A1BAC">
        <w:t xml:space="preserve">nstall warning signs around </w:t>
      </w:r>
      <w:r w:rsidR="000E52AF">
        <w:t xml:space="preserve">the </w:t>
      </w:r>
      <w:r w:rsidRPr="003A1BAC">
        <w:t>damaged area</w:t>
      </w:r>
      <w:r>
        <w:t xml:space="preserve">? Is it possible to increase the frequency of </w:t>
      </w:r>
      <w:r w:rsidRPr="003A1BAC">
        <w:t>fence inspections</w:t>
      </w:r>
      <w:r>
        <w:t>?</w:t>
      </w:r>
      <w:r w:rsidRPr="003A1BAC">
        <w:t xml:space="preserve"> </w:t>
      </w:r>
      <w:r>
        <w:t xml:space="preserve">Have workers been trained </w:t>
      </w:r>
      <w:r w:rsidRPr="003A1BAC">
        <w:t>on fence safety</w:t>
      </w:r>
      <w:r>
        <w:t>? Is a</w:t>
      </w:r>
      <w:r w:rsidRPr="003A1BAC">
        <w:t xml:space="preserve"> competent person </w:t>
      </w:r>
      <w:r>
        <w:t>available to undertake</w:t>
      </w:r>
      <w:r w:rsidRPr="003A1BAC">
        <w:t xml:space="preserve"> repairs</w:t>
      </w:r>
      <w:r>
        <w:t>?</w:t>
      </w:r>
    </w:p>
    <w:p w14:paraId="471A0F78" w14:textId="072B599A" w:rsidR="00E1051D" w:rsidRDefault="00E1051D" w:rsidP="00FE5A06">
      <w:pPr>
        <w:spacing w:before="240" w:after="240"/>
      </w:pPr>
      <w:r w:rsidRPr="003A1BAC">
        <w:rPr>
          <w:b/>
          <w:bCs/>
        </w:rPr>
        <w:t>PPE:</w:t>
      </w:r>
      <w:r>
        <w:rPr>
          <w:b/>
          <w:bCs/>
        </w:rPr>
        <w:t xml:space="preserve"> </w:t>
      </w:r>
      <w:r>
        <w:t>Have workers been provided with</w:t>
      </w:r>
      <w:r w:rsidR="008669EB">
        <w:t>,</w:t>
      </w:r>
      <w:r>
        <w:t xml:space="preserve"> and </w:t>
      </w:r>
      <w:r w:rsidR="000E52AF">
        <w:t xml:space="preserve">are they </w:t>
      </w:r>
      <w:r>
        <w:t>wearing</w:t>
      </w:r>
      <w:r w:rsidR="000E52AF">
        <w:t>,</w:t>
      </w:r>
      <w:r>
        <w:t xml:space="preserve"> </w:t>
      </w:r>
      <w:r w:rsidRPr="003A1BAC">
        <w:t xml:space="preserve">protective gloves </w:t>
      </w:r>
      <w:r>
        <w:t xml:space="preserve">to </w:t>
      </w:r>
      <w:r w:rsidRPr="003A1BAC">
        <w:t>handl</w:t>
      </w:r>
      <w:r>
        <w:t xml:space="preserve">e </w:t>
      </w:r>
      <w:r w:rsidRPr="003A1BAC">
        <w:t>damaged fencing</w:t>
      </w:r>
      <w:r w:rsidR="008669EB">
        <w:t>?</w:t>
      </w:r>
      <w:r>
        <w:t xml:space="preserve"> If</w:t>
      </w:r>
      <w:r w:rsidRPr="003A1BAC">
        <w:t xml:space="preserve"> cutting/grinding sharp edges</w:t>
      </w:r>
      <w:r w:rsidR="000E52AF">
        <w:t>,</w:t>
      </w:r>
      <w:r>
        <w:t xml:space="preserve"> have workers been provided with and wearing eye (and potentially hearing) protection</w:t>
      </w:r>
      <w:r w:rsidR="000E52AF">
        <w:t>?</w:t>
      </w:r>
      <w:r w:rsidRPr="008C3CA9">
        <w:t xml:space="preserve"> Is the PPE in good order and</w:t>
      </w:r>
      <w:r w:rsidR="000E52AF">
        <w:t xml:space="preserve"> does it</w:t>
      </w:r>
      <w:r w:rsidRPr="008C3CA9">
        <w:t xml:space="preserve"> fit the </w:t>
      </w:r>
      <w:r>
        <w:t>workers</w:t>
      </w:r>
      <w:r w:rsidRPr="008C3CA9">
        <w:t>?</w:t>
      </w:r>
    </w:p>
    <w:p w14:paraId="496F27E5" w14:textId="0FE6AB1A" w:rsidR="00E1051D" w:rsidRPr="0079438F" w:rsidRDefault="000871B9" w:rsidP="0079438F">
      <w:pPr>
        <w:pStyle w:val="Heading2"/>
      </w:pPr>
      <w:r w:rsidRPr="0079438F">
        <w:t xml:space="preserve">5. </w:t>
      </w:r>
      <w:r w:rsidR="00E1051D" w:rsidRPr="0079438F">
        <w:t xml:space="preserve">Electrical </w:t>
      </w:r>
      <w:r w:rsidR="00DC10B8" w:rsidRPr="0079438F">
        <w:t>e</w:t>
      </w:r>
      <w:r w:rsidR="00E1051D" w:rsidRPr="0079438F">
        <w:t xml:space="preserve">quipment in </w:t>
      </w:r>
      <w:r w:rsidR="00DC10B8" w:rsidRPr="0079438F">
        <w:t>d</w:t>
      </w:r>
      <w:r w:rsidR="00E1051D" w:rsidRPr="0079438F">
        <w:t xml:space="preserve">amp </w:t>
      </w:r>
      <w:r w:rsidR="00DC10B8" w:rsidRPr="0079438F">
        <w:t>e</w:t>
      </w:r>
      <w:r w:rsidR="00E1051D" w:rsidRPr="0079438F">
        <w:t>nvironment (Agriculture and farm operations)</w:t>
      </w:r>
      <w:r w:rsidR="00DC10B8" w:rsidRPr="0079438F">
        <w:t>:</w:t>
      </w:r>
      <w:r w:rsidR="00E1051D" w:rsidRPr="0079438F">
        <w:t xml:space="preserve"> A pressure washer and extension cable are being used to clean an animal housing area. Water is pooling around the electrical connection. </w:t>
      </w:r>
    </w:p>
    <w:p w14:paraId="1E0A7671" w14:textId="3E1F3E16" w:rsidR="00F321E7" w:rsidRPr="00FE5A06"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E277C9" w:rsidRPr="001665A1">
        <w:t>electric shock, flying debris, slips or trips</w:t>
      </w:r>
      <w:r w:rsidR="008669EB">
        <w:t>,</w:t>
      </w:r>
      <w:r w:rsidR="00E277C9" w:rsidRPr="001665A1">
        <w:t xml:space="preserve"> and exposure to noise.</w:t>
      </w:r>
    </w:p>
    <w:p w14:paraId="4BE58B1D" w14:textId="428ED5D1" w:rsidR="00E1051D" w:rsidRDefault="00E1051D" w:rsidP="00FE5A06">
      <w:pPr>
        <w:spacing w:before="240" w:after="240"/>
      </w:pPr>
      <w:r w:rsidRPr="003A1BAC">
        <w:rPr>
          <w:b/>
          <w:bCs/>
        </w:rPr>
        <w:t>Elimination:</w:t>
      </w:r>
      <w:r>
        <w:t xml:space="preserve"> Does the housing area need to be cleaned? Can the</w:t>
      </w:r>
      <w:r w:rsidRPr="003A1BAC">
        <w:t xml:space="preserve"> </w:t>
      </w:r>
      <w:r>
        <w:t>work be delayed until the</w:t>
      </w:r>
      <w:r w:rsidRPr="003A1BAC">
        <w:t xml:space="preserve"> area </w:t>
      </w:r>
      <w:r>
        <w:t>is</w:t>
      </w:r>
      <w:r w:rsidRPr="003A1BAC">
        <w:t xml:space="preserve"> dry or </w:t>
      </w:r>
      <w:r>
        <w:t>surface drainage</w:t>
      </w:r>
      <w:r w:rsidR="00A20786">
        <w:t xml:space="preserve"> is</w:t>
      </w:r>
      <w:r>
        <w:t xml:space="preserve"> improved?</w:t>
      </w:r>
    </w:p>
    <w:p w14:paraId="4016B45F" w14:textId="38DD9C78" w:rsidR="00E1051D" w:rsidRPr="003A1BAC" w:rsidRDefault="00E1051D" w:rsidP="00FE5A06">
      <w:pPr>
        <w:spacing w:before="240" w:after="240"/>
      </w:pPr>
      <w:r w:rsidRPr="003A1BAC">
        <w:rPr>
          <w:b/>
          <w:bCs/>
        </w:rPr>
        <w:t xml:space="preserve">Substitution: </w:t>
      </w:r>
      <w:r>
        <w:t>Is it practicable to u</w:t>
      </w:r>
      <w:r w:rsidRPr="003A1BAC">
        <w:t xml:space="preserve">se </w:t>
      </w:r>
      <w:r>
        <w:t xml:space="preserve">a </w:t>
      </w:r>
      <w:r w:rsidRPr="003A1BAC">
        <w:t>battery-powered pressure washer (no mains connection)</w:t>
      </w:r>
      <w:r>
        <w:t>, or</w:t>
      </w:r>
      <w:r w:rsidRPr="003A1BAC">
        <w:t xml:space="preserve"> low-voltage (110V) equipment instead of 240V mains</w:t>
      </w:r>
      <w:r>
        <w:t>? Is it appropriate to r</w:t>
      </w:r>
      <w:r w:rsidRPr="003A1BAC">
        <w:t xml:space="preserve">eplace </w:t>
      </w:r>
      <w:r w:rsidR="00A20786">
        <w:t xml:space="preserve">the </w:t>
      </w:r>
      <w:r w:rsidRPr="003A1BAC">
        <w:t>pressure washer with manual scrubbing/hosing</w:t>
      </w:r>
      <w:r>
        <w:t>?</w:t>
      </w:r>
    </w:p>
    <w:p w14:paraId="42127C60" w14:textId="131C4E49" w:rsidR="00E1051D" w:rsidRDefault="00E1051D" w:rsidP="00FE5A06">
      <w:pPr>
        <w:spacing w:before="240" w:after="240"/>
        <w:rPr>
          <w:b/>
          <w:bCs/>
        </w:rPr>
      </w:pPr>
      <w:r>
        <w:rPr>
          <w:b/>
          <w:bCs/>
        </w:rPr>
        <w:lastRenderedPageBreak/>
        <w:t xml:space="preserve">Isolation: </w:t>
      </w:r>
      <w:r>
        <w:t>Is it possible to ban</w:t>
      </w:r>
      <w:r w:rsidRPr="003A1BAC">
        <w:t xml:space="preserve"> </w:t>
      </w:r>
      <w:r w:rsidR="00F94658">
        <w:t xml:space="preserve">the </w:t>
      </w:r>
      <w:r w:rsidRPr="003A1BAC">
        <w:t>use of electrical equipment near standing water</w:t>
      </w:r>
      <w:r>
        <w:t>?</w:t>
      </w:r>
    </w:p>
    <w:p w14:paraId="5A3A3CE0" w14:textId="0D4C0301" w:rsidR="00E1051D" w:rsidRDefault="00E1051D" w:rsidP="00FE5A06">
      <w:pPr>
        <w:spacing w:before="240" w:after="240"/>
      </w:pPr>
      <w:r w:rsidRPr="003A1BAC">
        <w:rPr>
          <w:b/>
          <w:bCs/>
        </w:rPr>
        <w:t>Engineering controls:</w:t>
      </w:r>
      <w:r>
        <w:t xml:space="preserve"> Is it possible to i</w:t>
      </w:r>
      <w:r w:rsidRPr="003A1BAC">
        <w:t>nstall RCD (Residual Current Device) protection on all circuits</w:t>
      </w:r>
      <w:r>
        <w:t>?</w:t>
      </w:r>
      <w:r w:rsidRPr="003A1BAC">
        <w:t xml:space="preserve"> </w:t>
      </w:r>
      <w:r>
        <w:t xml:space="preserve">Can </w:t>
      </w:r>
      <w:r w:rsidRPr="003A1BAC">
        <w:t>waterproof</w:t>
      </w:r>
      <w:r w:rsidR="00F94658">
        <w:t>-</w:t>
      </w:r>
      <w:r w:rsidRPr="003A1BAC">
        <w:t>rated equipment (IP65+)</w:t>
      </w:r>
      <w:r>
        <w:t xml:space="preserve"> be used?</w:t>
      </w:r>
      <w:r w:rsidRPr="003A1BAC">
        <w:t xml:space="preserve"> </w:t>
      </w:r>
      <w:r>
        <w:t xml:space="preserve">Is it practicable to </w:t>
      </w:r>
      <w:r w:rsidRPr="003A1BAC">
        <w:t>keep cables elevated and away from water</w:t>
      </w:r>
      <w:r>
        <w:t>?</w:t>
      </w:r>
      <w:r w:rsidRPr="003A1BAC">
        <w:t xml:space="preserve"> </w:t>
      </w:r>
      <w:r>
        <w:t>Are</w:t>
      </w:r>
      <w:r w:rsidRPr="003A1BAC">
        <w:t xml:space="preserve"> weatherproof connectors and junction boxes</w:t>
      </w:r>
      <w:r>
        <w:t xml:space="preserve"> available?</w:t>
      </w:r>
    </w:p>
    <w:p w14:paraId="073E3A97" w14:textId="7CAD7AB4" w:rsidR="00E1051D" w:rsidRDefault="00E1051D" w:rsidP="00FE5A06">
      <w:pPr>
        <w:spacing w:before="240" w:after="240"/>
      </w:pPr>
      <w:r w:rsidRPr="003A1BAC">
        <w:rPr>
          <w:b/>
          <w:bCs/>
        </w:rPr>
        <w:t>Administrative controls:</w:t>
      </w:r>
      <w:r>
        <w:t xml:space="preserve"> Is</w:t>
      </w:r>
      <w:r w:rsidRPr="003A1BAC">
        <w:t xml:space="preserve"> electrical equipment</w:t>
      </w:r>
      <w:r>
        <w:t xml:space="preserve"> regularly inspected by a competent person?</w:t>
      </w:r>
      <w:r w:rsidRPr="003A1BAC">
        <w:t xml:space="preserve"> </w:t>
      </w:r>
      <w:r>
        <w:t>Have workers been provided with</w:t>
      </w:r>
      <w:r w:rsidRPr="003A1BAC">
        <w:t xml:space="preserve"> electrical safety training</w:t>
      </w:r>
      <w:r>
        <w:t>?</w:t>
      </w:r>
      <w:r w:rsidRPr="003A1BAC">
        <w:t xml:space="preserve"> </w:t>
      </w:r>
      <w:r>
        <w:t xml:space="preserve">Is it practicable to have a nominated </w:t>
      </w:r>
      <w:r w:rsidRPr="003A1BAC">
        <w:t xml:space="preserve">person approve </w:t>
      </w:r>
      <w:r>
        <w:t xml:space="preserve">all </w:t>
      </w:r>
      <w:r w:rsidRPr="003A1BAC">
        <w:t>electrical work in damp areas</w:t>
      </w:r>
      <w:r>
        <w:t xml:space="preserve"> before work commences?</w:t>
      </w:r>
      <w:r w:rsidRPr="003A1BAC">
        <w:t xml:space="preserve"> </w:t>
      </w:r>
      <w:r>
        <w:t>Is it possible to visually check all cables and connections before work commences?</w:t>
      </w:r>
    </w:p>
    <w:p w14:paraId="795A64D4" w14:textId="08F49903" w:rsidR="00E1051D" w:rsidRDefault="00E1051D" w:rsidP="00FE5A06">
      <w:pPr>
        <w:spacing w:before="240" w:after="240"/>
        <w:ind w:left="3"/>
      </w:pPr>
      <w:r w:rsidRPr="003A1BAC">
        <w:rPr>
          <w:b/>
          <w:bCs/>
        </w:rPr>
        <w:t>PPE:</w:t>
      </w:r>
      <w:r>
        <w:rPr>
          <w:b/>
          <w:bCs/>
        </w:rPr>
        <w:t xml:space="preserve"> </w:t>
      </w:r>
      <w:r>
        <w:t>Have workers been provided with</w:t>
      </w:r>
      <w:r w:rsidR="001B598B">
        <w:t>,</w:t>
      </w:r>
      <w:r>
        <w:t xml:space="preserve"> and</w:t>
      </w:r>
      <w:r w:rsidR="001B598B">
        <w:t xml:space="preserve"> are they</w:t>
      </w:r>
      <w:r>
        <w:t xml:space="preserve"> wearing</w:t>
      </w:r>
      <w:r w:rsidR="001B598B">
        <w:t>,</w:t>
      </w:r>
      <w:r>
        <w:t xml:space="preserve"> r</w:t>
      </w:r>
      <w:r w:rsidRPr="003A1BAC">
        <w:t>ubber insulated safety boots</w:t>
      </w:r>
      <w:r>
        <w:t>, w</w:t>
      </w:r>
      <w:r w:rsidRPr="003A1BAC">
        <w:t>aterproof outer clothing</w:t>
      </w:r>
      <w:r>
        <w:t xml:space="preserve"> and e</w:t>
      </w:r>
      <w:r w:rsidRPr="003A1BAC">
        <w:t>ye protection</w:t>
      </w:r>
      <w:r>
        <w:t>?</w:t>
      </w:r>
      <w:r w:rsidRPr="003A1BAC">
        <w:t xml:space="preserve"> </w:t>
      </w:r>
      <w:r w:rsidRPr="008C3CA9">
        <w:t xml:space="preserve">Is the PPE in good order and </w:t>
      </w:r>
      <w:r w:rsidR="001B598B">
        <w:t xml:space="preserve">does it </w:t>
      </w:r>
      <w:r w:rsidRPr="008C3CA9">
        <w:t xml:space="preserve">fit the </w:t>
      </w:r>
      <w:r>
        <w:t>workers</w:t>
      </w:r>
      <w:r w:rsidRPr="008C3CA9">
        <w:t>?</w:t>
      </w:r>
    </w:p>
    <w:p w14:paraId="576A0D7E" w14:textId="4803A6BB" w:rsidR="00E1051D" w:rsidRPr="0079438F" w:rsidRDefault="000871B9" w:rsidP="0079438F">
      <w:pPr>
        <w:pStyle w:val="Heading2"/>
      </w:pPr>
      <w:r w:rsidRPr="0079438F">
        <w:t xml:space="preserve">6. </w:t>
      </w:r>
      <w:r w:rsidR="00E1051D" w:rsidRPr="0079438F">
        <w:t xml:space="preserve">Loose </w:t>
      </w:r>
      <w:r w:rsidR="00DC10B8" w:rsidRPr="0079438F">
        <w:t>l</w:t>
      </w:r>
      <w:r w:rsidR="00E1051D" w:rsidRPr="0079438F">
        <w:t xml:space="preserve">ivestock in </w:t>
      </w:r>
      <w:r w:rsidR="00DC10B8" w:rsidRPr="0079438F">
        <w:t>f</w:t>
      </w:r>
      <w:r w:rsidR="00E1051D" w:rsidRPr="0079438F">
        <w:t xml:space="preserve">ield </w:t>
      </w:r>
      <w:r w:rsidR="00DC10B8" w:rsidRPr="0079438F">
        <w:t>g</w:t>
      </w:r>
      <w:r w:rsidR="00E1051D" w:rsidRPr="0079438F">
        <w:t>ateway (Agriculture and farm operations):</w:t>
      </w:r>
      <w:r w:rsidR="0054665C" w:rsidRPr="0079438F">
        <w:t xml:space="preserve"> </w:t>
      </w:r>
      <w:r w:rsidR="00E1051D" w:rsidRPr="0079438F">
        <w:t>A gate was left open and a small herd of sheep has wandered near the road. Students are helping to round them up during feeding time.</w:t>
      </w:r>
    </w:p>
    <w:p w14:paraId="2673B8F0" w14:textId="381BE5E6"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F832A3" w:rsidRPr="001665A1">
        <w:t xml:space="preserve">contact with animals (e.g. crush or kicks), slips or trips and </w:t>
      </w:r>
      <w:r w:rsidR="00F94658">
        <w:t xml:space="preserve">being </w:t>
      </w:r>
      <w:r w:rsidR="00F832A3" w:rsidRPr="001665A1">
        <w:t>struck by moving vehicles.</w:t>
      </w:r>
    </w:p>
    <w:p w14:paraId="1A9483FA" w14:textId="5513D967" w:rsidR="00E1051D" w:rsidRDefault="00E1051D" w:rsidP="00FE5A06">
      <w:pPr>
        <w:spacing w:before="240" w:after="240"/>
      </w:pPr>
      <w:r w:rsidRPr="002C5F32">
        <w:rPr>
          <w:b/>
          <w:bCs/>
        </w:rPr>
        <w:t>Elimination</w:t>
      </w:r>
      <w:r>
        <w:rPr>
          <w:b/>
          <w:bCs/>
        </w:rPr>
        <w:t xml:space="preserve">: </w:t>
      </w:r>
      <w:r>
        <w:t>Can the students be kept away from the roadside area completely while a more</w:t>
      </w:r>
      <w:r w:rsidR="00726485">
        <w:t>-</w:t>
      </w:r>
      <w:r>
        <w:t xml:space="preserve">experienced worker moves the sheep? Can the task be delayed until enough competent workers are present to remove the </w:t>
      </w:r>
      <w:r w:rsidR="00726485">
        <w:t>hazard</w:t>
      </w:r>
      <w:r>
        <w:t xml:space="preserve"> of students working close to traffic and loose animals?</w:t>
      </w:r>
    </w:p>
    <w:p w14:paraId="4E97C232" w14:textId="77777777" w:rsidR="00E1051D" w:rsidRDefault="00E1051D" w:rsidP="00FE5A06">
      <w:pPr>
        <w:spacing w:before="240" w:after="240"/>
      </w:pPr>
      <w:r w:rsidRPr="002C5F32">
        <w:rPr>
          <w:b/>
          <w:bCs/>
        </w:rPr>
        <w:t>Substitution:</w:t>
      </w:r>
      <w:r>
        <w:t xml:space="preserve"> Can the sheep be drawn back into the field using feed buckets instead of being physically chased or pushed? Can a farm worker use a sheepdog to guide the sheep instead of relying on students on foot? Can a safer access point or enclosed route be used to return the sheep rather than moving them through the open gateway near the road?</w:t>
      </w:r>
    </w:p>
    <w:p w14:paraId="2F01D0BB" w14:textId="77777777" w:rsidR="00E1051D" w:rsidRPr="00D12957" w:rsidRDefault="00E1051D" w:rsidP="00FE5A06">
      <w:pPr>
        <w:spacing w:before="240" w:after="240"/>
      </w:pPr>
      <w:r>
        <w:rPr>
          <w:b/>
          <w:bCs/>
        </w:rPr>
        <w:t>Isolation:</w:t>
      </w:r>
      <w:r w:rsidRPr="00D12957">
        <w:t xml:space="preserve"> </w:t>
      </w:r>
      <w:r>
        <w:t xml:space="preserve">Can traffic movement on the nearby road be stopped or diverted until the sheep are secured? </w:t>
      </w:r>
      <w:r w:rsidRPr="00D12957">
        <w:t>Can the area near the road be separated off with temporary barriers</w:t>
      </w:r>
      <w:r>
        <w:t xml:space="preserve"> or</w:t>
      </w:r>
      <w:r w:rsidRPr="00D12957">
        <w:t xml:space="preserve"> parked vehicles</w:t>
      </w:r>
      <w:r>
        <w:t xml:space="preserve"> </w:t>
      </w:r>
      <w:r w:rsidRPr="00D12957">
        <w:t>to keep traffic and students apart?</w:t>
      </w:r>
      <w:r>
        <w:t xml:space="preserve"> </w:t>
      </w:r>
      <w:r w:rsidRPr="00D12957">
        <w:t>Can students who are not directly involved be kept out of the work area until the sheep are secured?</w:t>
      </w:r>
    </w:p>
    <w:p w14:paraId="73B1643B" w14:textId="6DA17618" w:rsidR="00E1051D" w:rsidRDefault="00E1051D" w:rsidP="00FE5A06">
      <w:pPr>
        <w:spacing w:before="240" w:after="240"/>
      </w:pPr>
      <w:r>
        <w:rPr>
          <w:b/>
          <w:bCs/>
        </w:rPr>
        <w:t>Engineering controls:</w:t>
      </w:r>
      <w:r>
        <w:t xml:space="preserve"> Are hurdles available to create a safe route for moving the sheep?</w:t>
      </w:r>
    </w:p>
    <w:p w14:paraId="775F2484" w14:textId="77777777" w:rsidR="00E1051D" w:rsidRDefault="00E1051D" w:rsidP="00FE5A06">
      <w:pPr>
        <w:spacing w:before="240" w:after="240"/>
      </w:pPr>
      <w:r>
        <w:rPr>
          <w:b/>
          <w:bCs/>
        </w:rPr>
        <w:t>Administration:</w:t>
      </w:r>
      <w:r>
        <w:t xml:space="preserve"> Can warning signs be placed to alert vehicle drivers to the hazard? Has one competent person been put in charge, so instructions are clear? Are the students involved trained and confident enough to help safely? Is there a clear plan for who will manage the sheep, who will watch the road, and who will close the gate? Has the reason the gate was left open been identified so it can be dealt with straight away?</w:t>
      </w:r>
    </w:p>
    <w:p w14:paraId="1808CA2D" w14:textId="77777777" w:rsidR="00E1051D" w:rsidRDefault="00E1051D" w:rsidP="00FE5A06">
      <w:pPr>
        <w:spacing w:before="240" w:after="240"/>
      </w:pPr>
      <w:r w:rsidRPr="002C5F32">
        <w:rPr>
          <w:b/>
          <w:bCs/>
        </w:rPr>
        <w:t>Personal Protective Equipment</w:t>
      </w:r>
      <w:r>
        <w:rPr>
          <w:b/>
          <w:bCs/>
        </w:rPr>
        <w:t xml:space="preserve">: </w:t>
      </w:r>
      <w:r>
        <w:t>Are those involved wearing sturdy footwear with enough grip for uneven or muddy ground?</w:t>
      </w:r>
      <w:r w:rsidRPr="00D12957">
        <w:t xml:space="preserve"> </w:t>
      </w:r>
      <w:r>
        <w:t xml:space="preserve">Is high-visibility clothing needed so drivers can see the </w:t>
      </w:r>
      <w:r>
        <w:lastRenderedPageBreak/>
        <w:t>group clearly near the roadside? Is the PPE in good order and does it fit the workers properly?</w:t>
      </w:r>
    </w:p>
    <w:p w14:paraId="660C019B" w14:textId="0F2B291E" w:rsidR="00E1051D" w:rsidRPr="0079438F" w:rsidRDefault="000871B9" w:rsidP="0079438F">
      <w:pPr>
        <w:pStyle w:val="Heading2"/>
      </w:pPr>
      <w:r w:rsidRPr="0079438F">
        <w:t xml:space="preserve">7. </w:t>
      </w:r>
      <w:r w:rsidR="00E1051D" w:rsidRPr="0079438F">
        <w:t xml:space="preserve">Cleaning </w:t>
      </w:r>
      <w:r w:rsidR="00DC10B8" w:rsidRPr="0079438F">
        <w:t>a</w:t>
      </w:r>
      <w:r w:rsidR="00E1051D" w:rsidRPr="0079438F">
        <w:t xml:space="preserve">nimal </w:t>
      </w:r>
      <w:r w:rsidR="00DC10B8" w:rsidRPr="0079438F">
        <w:t>p</w:t>
      </w:r>
      <w:r w:rsidR="00E1051D" w:rsidRPr="0079438F">
        <w:t xml:space="preserve">ens </w:t>
      </w:r>
      <w:r w:rsidR="00DC10B8" w:rsidRPr="0079438F">
        <w:t>w</w:t>
      </w:r>
      <w:r w:rsidR="00E1051D" w:rsidRPr="0079438F">
        <w:t xml:space="preserve">ith </w:t>
      </w:r>
      <w:r w:rsidR="00DC10B8" w:rsidRPr="0079438F">
        <w:t>c</w:t>
      </w:r>
      <w:r w:rsidR="00E1051D" w:rsidRPr="0079438F">
        <w:t>hemicals (Animal care and management):</w:t>
      </w:r>
      <w:r w:rsidR="0054665C" w:rsidRPr="0079438F">
        <w:t xml:space="preserve"> </w:t>
      </w:r>
      <w:r w:rsidR="00E1051D" w:rsidRPr="0079438F">
        <w:t>Disinfectant is being used to clean kennels and catteries. The ventilation is poor, and the labels on the bottles are partly worn away.</w:t>
      </w:r>
    </w:p>
    <w:p w14:paraId="0077A467" w14:textId="02ABD826"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00A6524A">
        <w:t xml:space="preserve"> </w:t>
      </w:r>
      <w:r w:rsidR="00A6524A" w:rsidRPr="001665A1">
        <w:t>direct skin contact with hazardous substances (e.g. irritant or corrosive products), contact with animals (e.g. bites and scratches) and inhalation of airborne particles and pathogens.</w:t>
      </w:r>
    </w:p>
    <w:p w14:paraId="112F43DD" w14:textId="4E583C92" w:rsidR="00E1051D" w:rsidRDefault="00E1051D" w:rsidP="00FE5A06">
      <w:pPr>
        <w:pStyle w:val="ListParagraph"/>
        <w:spacing w:before="240" w:after="240"/>
        <w:ind w:left="0"/>
        <w:rPr>
          <w:b/>
          <w:bCs/>
        </w:rPr>
      </w:pPr>
      <w:r>
        <w:rPr>
          <w:b/>
          <w:bCs/>
        </w:rPr>
        <w:t xml:space="preserve">Elimination: </w:t>
      </w:r>
      <w:r w:rsidRPr="00F52380">
        <w:t>Can the use of the chemica</w:t>
      </w:r>
      <w:r>
        <w:t>l</w:t>
      </w:r>
      <w:r w:rsidRPr="00F52380">
        <w:t>s be avoided until the product</w:t>
      </w:r>
      <w:r>
        <w:t>s</w:t>
      </w:r>
      <w:r w:rsidRPr="00F52380">
        <w:t xml:space="preserve"> can be clearly identified and used safely? Can the cleaning task be </w:t>
      </w:r>
      <w:r>
        <w:t xml:space="preserve">avoided </w:t>
      </w:r>
      <w:r w:rsidRPr="00F52380">
        <w:t>until</w:t>
      </w:r>
      <w:r>
        <w:t xml:space="preserve"> the ventilation is improved</w:t>
      </w:r>
      <w:r w:rsidRPr="00F52380">
        <w:t>?</w:t>
      </w:r>
    </w:p>
    <w:p w14:paraId="5D4B2610" w14:textId="77777777" w:rsidR="00E1051D" w:rsidRDefault="00E1051D" w:rsidP="00FE5A06">
      <w:pPr>
        <w:pStyle w:val="ListParagraph"/>
        <w:spacing w:before="240" w:after="240"/>
        <w:ind w:left="0"/>
      </w:pPr>
    </w:p>
    <w:p w14:paraId="2700172B" w14:textId="214F8CA9" w:rsidR="00E1051D" w:rsidRDefault="00E1051D" w:rsidP="00FE5A06">
      <w:pPr>
        <w:pStyle w:val="ListParagraph"/>
        <w:spacing w:before="240" w:after="240"/>
        <w:ind w:left="0"/>
      </w:pPr>
      <w:r w:rsidRPr="009C4D31">
        <w:rPr>
          <w:b/>
          <w:bCs/>
        </w:rPr>
        <w:t>Substitution:</w:t>
      </w:r>
      <w:r>
        <w:t xml:space="preserve"> Can a less hazardous cleaning product be used that is safer for people </w:t>
      </w:r>
      <w:r w:rsidR="00693B23">
        <w:t>(</w:t>
      </w:r>
      <w:r>
        <w:t>and animals</w:t>
      </w:r>
      <w:r w:rsidR="00693B23">
        <w:t>)</w:t>
      </w:r>
      <w:r>
        <w:t>? Can a ready-to-use product be used instead of a concentrate that needs mixing</w:t>
      </w:r>
      <w:r w:rsidR="007C1DEE">
        <w:t>?</w:t>
      </w:r>
      <w:r>
        <w:t xml:space="preserve"> Can a cleaning method that does not use chemicals, such </w:t>
      </w:r>
      <w:r w:rsidR="00F94658">
        <w:t xml:space="preserve">as </w:t>
      </w:r>
      <w:r w:rsidRPr="009C4D31">
        <w:t xml:space="preserve">steam cleaning or mechanical </w:t>
      </w:r>
      <w:r>
        <w:t>cleaning</w:t>
      </w:r>
      <w:r w:rsidR="007C1DEE">
        <w:t>,</w:t>
      </w:r>
      <w:r>
        <w:t xml:space="preserve"> be used instead?</w:t>
      </w:r>
    </w:p>
    <w:p w14:paraId="4985A0EA" w14:textId="77777777" w:rsidR="00E1051D" w:rsidRDefault="00E1051D" w:rsidP="00FE5A06">
      <w:pPr>
        <w:pStyle w:val="ListParagraph"/>
        <w:spacing w:before="240" w:after="240"/>
        <w:ind w:left="0"/>
      </w:pPr>
    </w:p>
    <w:p w14:paraId="267B181C" w14:textId="77777777" w:rsidR="00E1051D" w:rsidRDefault="00E1051D" w:rsidP="00FE5A06">
      <w:pPr>
        <w:pStyle w:val="ListParagraph"/>
        <w:spacing w:before="240" w:after="240"/>
        <w:ind w:left="0"/>
      </w:pPr>
      <w:r w:rsidRPr="00F52380">
        <w:rPr>
          <w:b/>
          <w:bCs/>
        </w:rPr>
        <w:t>Isolation:</w:t>
      </w:r>
      <w:r w:rsidRPr="00F52380">
        <w:t xml:space="preserve"> </w:t>
      </w:r>
      <w:r>
        <w:t>Can the kennels or catteries being cleaned be closed off so other people cannot enter? Can the cleaning be carried out one section at a time, so exposure time is limited?</w:t>
      </w:r>
    </w:p>
    <w:p w14:paraId="5B58C19D" w14:textId="77777777" w:rsidR="00E1051D" w:rsidRDefault="00E1051D" w:rsidP="00FE5A06">
      <w:pPr>
        <w:pStyle w:val="ListParagraph"/>
        <w:spacing w:before="240" w:after="240"/>
        <w:ind w:left="0"/>
      </w:pPr>
    </w:p>
    <w:p w14:paraId="77087CE6" w14:textId="2A188934" w:rsidR="00E1051D" w:rsidRDefault="00E1051D" w:rsidP="00FE5A06">
      <w:pPr>
        <w:pStyle w:val="ListParagraph"/>
        <w:spacing w:before="240" w:after="240"/>
        <w:ind w:left="0"/>
      </w:pPr>
      <w:r w:rsidRPr="009C4D31">
        <w:rPr>
          <w:b/>
          <w:bCs/>
        </w:rPr>
        <w:t>Engineering controls:</w:t>
      </w:r>
      <w:r>
        <w:t xml:space="preserve"> </w:t>
      </w:r>
      <w:r w:rsidRPr="00F52380">
        <w:t xml:space="preserve">Can doors, windows, or roof vents be opened to improve ventilation before the </w:t>
      </w:r>
      <w:r>
        <w:t>products are</w:t>
      </w:r>
      <w:r w:rsidRPr="00F52380">
        <w:t xml:space="preserve"> used?</w:t>
      </w:r>
      <w:r>
        <w:t xml:space="preserve"> </w:t>
      </w:r>
      <w:r w:rsidRPr="00F52380">
        <w:t xml:space="preserve">Can extraction or mechanical ventilation be used to </w:t>
      </w:r>
      <w:r>
        <w:t>improve ventilation in</w:t>
      </w:r>
      <w:r w:rsidRPr="00F52380">
        <w:t xml:space="preserve"> the work area?</w:t>
      </w:r>
      <w:r>
        <w:t xml:space="preserve"> </w:t>
      </w:r>
    </w:p>
    <w:p w14:paraId="1BAC6DBB" w14:textId="77777777" w:rsidR="00E1051D" w:rsidRDefault="00E1051D" w:rsidP="00FE5A06">
      <w:pPr>
        <w:pStyle w:val="ListParagraph"/>
        <w:spacing w:before="240" w:after="240"/>
        <w:ind w:left="0"/>
      </w:pPr>
    </w:p>
    <w:p w14:paraId="40FA613F" w14:textId="60106325" w:rsidR="00E1051D" w:rsidRDefault="00E1051D" w:rsidP="00FE5A06">
      <w:pPr>
        <w:pStyle w:val="ListParagraph"/>
        <w:spacing w:before="240" w:after="240"/>
        <w:ind w:left="0"/>
      </w:pPr>
      <w:r w:rsidRPr="009C4D31">
        <w:rPr>
          <w:b/>
          <w:bCs/>
        </w:rPr>
        <w:t>Administrative controls:</w:t>
      </w:r>
      <w:r>
        <w:t xml:space="preserve"> Has the product been checked to confirm exactly what chemical it is before anyone uses it? Can the damaged or worn label on the bottles be replaced so the instructions and hazards can be read clearly? Is a COSHH assessment in place and up</w:t>
      </w:r>
      <w:r w:rsidR="008038CE">
        <w:t>-</w:t>
      </w:r>
      <w:r>
        <w:t>to</w:t>
      </w:r>
      <w:r w:rsidR="008038CE">
        <w:t>-</w:t>
      </w:r>
      <w:r>
        <w:t>date for this product and task? Have workers been told what to do if fumes become too strong or if the chemical splashes onto skin or into eyes? Can the area be scheduled for cleaning at a time when fewer people and animals will be affected? Have individuals been trained to undertake the work in line with any COSHH assessment if appropriate?</w:t>
      </w:r>
    </w:p>
    <w:p w14:paraId="60717E35" w14:textId="77777777" w:rsidR="00E1051D" w:rsidRDefault="00E1051D" w:rsidP="00FE5A06">
      <w:pPr>
        <w:pStyle w:val="ListParagraph"/>
        <w:spacing w:before="240" w:after="240"/>
        <w:ind w:left="0"/>
        <w:rPr>
          <w:b/>
          <w:bCs/>
        </w:rPr>
      </w:pPr>
    </w:p>
    <w:p w14:paraId="60E95C14" w14:textId="10202B13" w:rsidR="004624C7" w:rsidRDefault="00E1051D" w:rsidP="00FE5A06">
      <w:pPr>
        <w:pStyle w:val="ListParagraph"/>
        <w:spacing w:before="240" w:after="240"/>
        <w:ind w:left="0"/>
      </w:pPr>
      <w:r>
        <w:rPr>
          <w:b/>
          <w:bCs/>
        </w:rPr>
        <w:t xml:space="preserve">Personal Protective Equipment: </w:t>
      </w:r>
      <w:r w:rsidRPr="005853AB">
        <w:t>Have workers been provided with</w:t>
      </w:r>
      <w:r w:rsidR="00C23637">
        <w:t>,</w:t>
      </w:r>
      <w:r w:rsidRPr="005853AB">
        <w:t xml:space="preserve"> and</w:t>
      </w:r>
      <w:r w:rsidR="00C23637">
        <w:t xml:space="preserve"> are they</w:t>
      </w:r>
      <w:r w:rsidRPr="005853AB">
        <w:t xml:space="preserve"> wearing</w:t>
      </w:r>
      <w:r w:rsidR="00C23637">
        <w:t>,</w:t>
      </w:r>
      <w:r w:rsidRPr="005853AB">
        <w:t xml:space="preserve"> </w:t>
      </w:r>
      <w:r>
        <w:t>appropriate PPE identified by COSHH assessment (</w:t>
      </w:r>
      <w:r w:rsidR="000F56AD">
        <w:t xml:space="preserve">e.g. </w:t>
      </w:r>
      <w:r>
        <w:t>chemical</w:t>
      </w:r>
      <w:r w:rsidR="00D86598">
        <w:t>-</w:t>
      </w:r>
      <w:r>
        <w:t>resistant gloves, eye protection and protective coveralls)</w:t>
      </w:r>
      <w:r w:rsidRPr="005853AB">
        <w:t xml:space="preserve">? </w:t>
      </w:r>
      <w:r>
        <w:t>Is suitable respiratory protection (RPE) needed if ventilation remains poor and fumes cannot be reduced enough by other means? Is the PPE/RPE in good order and does it fit the workers properly?</w:t>
      </w:r>
    </w:p>
    <w:p w14:paraId="2A2F8A5E" w14:textId="40805A28" w:rsidR="00E1051D" w:rsidRPr="0079438F" w:rsidRDefault="000871B9" w:rsidP="0079438F">
      <w:pPr>
        <w:pStyle w:val="Heading2"/>
      </w:pPr>
      <w:r w:rsidRPr="0079438F">
        <w:t xml:space="preserve">8. </w:t>
      </w:r>
      <w:r w:rsidR="00E1051D" w:rsidRPr="0079438F">
        <w:t xml:space="preserve">Handling a </w:t>
      </w:r>
      <w:r w:rsidR="00F931D7" w:rsidRPr="0079438F">
        <w:t>n</w:t>
      </w:r>
      <w:r w:rsidR="00E1051D" w:rsidRPr="0079438F">
        <w:t xml:space="preserve">ervous </w:t>
      </w:r>
      <w:r w:rsidR="00F931D7" w:rsidRPr="0079438F">
        <w:t>h</w:t>
      </w:r>
      <w:r w:rsidR="00E1051D" w:rsidRPr="0079438F">
        <w:t>orse (Animal care and management):</w:t>
      </w:r>
      <w:r w:rsidR="0054665C" w:rsidRPr="0079438F">
        <w:t xml:space="preserve"> </w:t>
      </w:r>
      <w:r w:rsidR="00E1051D" w:rsidRPr="0079438F">
        <w:t>A student is asked to groom a young horse that has not been handled regularly. The horse is pulling back and showing signs of distress.</w:t>
      </w:r>
    </w:p>
    <w:p w14:paraId="3C12FB7E" w14:textId="29A6B945"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E47140" w:rsidRPr="001665A1">
        <w:t>contact with animals (e.g. crush or kicks) and slips or trips.</w:t>
      </w:r>
    </w:p>
    <w:p w14:paraId="7CDC059F" w14:textId="303877D3" w:rsidR="00E1051D" w:rsidRDefault="00E1051D" w:rsidP="00FE5A06">
      <w:pPr>
        <w:spacing w:before="240" w:after="240"/>
      </w:pPr>
      <w:r>
        <w:rPr>
          <w:b/>
          <w:bCs/>
        </w:rPr>
        <w:lastRenderedPageBreak/>
        <w:t>Elimination</w:t>
      </w:r>
      <w:r w:rsidR="003F3148">
        <w:t xml:space="preserve">: </w:t>
      </w:r>
      <w:r>
        <w:t xml:space="preserve">Can the grooming task be postponed until the horse is calm and not distressed?  </w:t>
      </w:r>
    </w:p>
    <w:p w14:paraId="1FD09DEC" w14:textId="21476EAC" w:rsidR="00E1051D" w:rsidRDefault="00E1051D" w:rsidP="00FE5A06">
      <w:pPr>
        <w:spacing w:before="240" w:after="240"/>
      </w:pPr>
      <w:r w:rsidRPr="00864A64">
        <w:rPr>
          <w:b/>
          <w:bCs/>
        </w:rPr>
        <w:t>Substitution</w:t>
      </w:r>
      <w:r w:rsidR="003F3148">
        <w:t xml:space="preserve">: </w:t>
      </w:r>
      <w:r>
        <w:t xml:space="preserve">Can the horse be left for a more experienced handler to groom? Can the task be changed from grooming to a safer activity, such as observing behaviour or undertaking a health check? Can the horse be </w:t>
      </w:r>
      <w:r w:rsidR="003F3148">
        <w:t>presented with</w:t>
      </w:r>
      <w:r>
        <w:t xml:space="preserve"> a calmer, more familiar routine before grooming is attempted? Can another horse</w:t>
      </w:r>
      <w:r w:rsidR="003F3148">
        <w:t>,</w:t>
      </w:r>
      <w:r>
        <w:t xml:space="preserve"> which has been handled regularly</w:t>
      </w:r>
      <w:r w:rsidR="003F3148">
        <w:t>,</w:t>
      </w:r>
      <w:r>
        <w:t xml:space="preserve"> be used for the student’s grooming practice instead?</w:t>
      </w:r>
    </w:p>
    <w:p w14:paraId="214735A3" w14:textId="4C6D8BE8" w:rsidR="00E1051D" w:rsidRPr="00F86206" w:rsidRDefault="00E1051D" w:rsidP="00FE5A06">
      <w:pPr>
        <w:spacing w:before="240" w:after="240"/>
      </w:pPr>
      <w:r w:rsidRPr="00864A64">
        <w:rPr>
          <w:b/>
          <w:bCs/>
        </w:rPr>
        <w:t>Isolation</w:t>
      </w:r>
      <w:r>
        <w:rPr>
          <w:b/>
          <w:bCs/>
        </w:rPr>
        <w:t xml:space="preserve">: </w:t>
      </w:r>
      <w:r w:rsidRPr="00F86206">
        <w:t>Can the horse be moved to a quieter area away from other horses, people and distractions before handling begins?</w:t>
      </w:r>
      <w:r>
        <w:t xml:space="preserve"> </w:t>
      </w:r>
      <w:r w:rsidRPr="00F86206">
        <w:t>Can other students be kept out of the immediate area, so the horse is not further stressed?</w:t>
      </w:r>
      <w:r>
        <w:t xml:space="preserve"> </w:t>
      </w:r>
      <w:r w:rsidRPr="00F86206">
        <w:t>Can the grooming area be arranged so the student has enough space and a clear escape route?</w:t>
      </w:r>
    </w:p>
    <w:p w14:paraId="43E16BF5" w14:textId="219D31CD" w:rsidR="00E1051D" w:rsidRDefault="00E1051D" w:rsidP="00FE5A06">
      <w:pPr>
        <w:spacing w:before="240" w:after="240"/>
      </w:pPr>
      <w:r w:rsidRPr="00864A64">
        <w:rPr>
          <w:b/>
          <w:bCs/>
        </w:rPr>
        <w:t>Engineering controls</w:t>
      </w:r>
      <w:r w:rsidR="00673604">
        <w:t>:</w:t>
      </w:r>
      <w:r>
        <w:t xml:space="preserve"> Are appropriate restraints available that are in good condition and can be safely used?</w:t>
      </w:r>
      <w:r w:rsidRPr="00F86206">
        <w:t xml:space="preserve"> </w:t>
      </w:r>
      <w:r>
        <w:t>Can the horse be handled in a secure stable, grooming bay or enclosed area designed for safe restraint? Is the area secure so the horse cannot break away into an unsafe area? Is the floor surface dry and non-slip for both the horse and the student? Are there any fixed hazards that should be removed before grooming starts?</w:t>
      </w:r>
    </w:p>
    <w:p w14:paraId="39F76341" w14:textId="3FD27D2B" w:rsidR="00E1051D" w:rsidRDefault="00E1051D" w:rsidP="00FE5A06">
      <w:pPr>
        <w:spacing w:before="240" w:after="240"/>
      </w:pPr>
      <w:r w:rsidRPr="00864A64">
        <w:rPr>
          <w:b/>
          <w:bCs/>
        </w:rPr>
        <w:t>Administrative controls</w:t>
      </w:r>
      <w:r w:rsidR="00673604">
        <w:t>:</w:t>
      </w:r>
      <w:r>
        <w:t xml:space="preserve"> Has a competent person assessed </w:t>
      </w:r>
      <w:r w:rsidR="00893AAD">
        <w:t xml:space="preserve">whether </w:t>
      </w:r>
      <w:r>
        <w:t xml:space="preserve">the horse is suitable for the student to handle </w:t>
      </w:r>
      <w:r w:rsidR="001654C8">
        <w:t>on this day</w:t>
      </w:r>
      <w:r>
        <w:t xml:space="preserve">? </w:t>
      </w:r>
      <w:r w:rsidR="00F931D7">
        <w:t xml:space="preserve">Does the student understand safe and unsafe working positions while grooming? </w:t>
      </w:r>
      <w:r>
        <w:t xml:space="preserve">Has the student been taught the correct approach, position and body language for handling a nervous young horse? </w:t>
      </w:r>
      <w:r w:rsidR="00F931D7">
        <w:t xml:space="preserve">Is the student able to recognise signs of fear, stress or agitation in the horse before starting? </w:t>
      </w:r>
      <w:r>
        <w:t>Is there a clear instruction that the student should stop and ask for help if the horse pulls back or becomes distressed? Is the task being supervised closely enough for the student’s level of experience? Does everyone know who should take over if the horse becomes more unsettled?</w:t>
      </w:r>
    </w:p>
    <w:p w14:paraId="770DB4EA" w14:textId="0918BFDA" w:rsidR="00F931D7" w:rsidRDefault="00E1051D" w:rsidP="00FE5A06">
      <w:pPr>
        <w:spacing w:before="240" w:after="240"/>
      </w:pPr>
      <w:r w:rsidRPr="00820EFF">
        <w:rPr>
          <w:b/>
          <w:bCs/>
        </w:rPr>
        <w:t>Personal Protective Equipment</w:t>
      </w:r>
      <w:r w:rsidR="00F931D7">
        <w:t>:</w:t>
      </w:r>
      <w:r>
        <w:t xml:space="preserve"> Is the student wearing suitable footwear with good grip and toe protection? Is a riding hat or other suitable head protection required for this handling task? Are gloves needed to improve grip? Is the student wearing clothing that allows safe movement and will not catch on tack or equipment? Is the PPE in good order</w:t>
      </w:r>
      <w:r w:rsidR="00893AAD">
        <w:t>,</w:t>
      </w:r>
      <w:r>
        <w:t xml:space="preserve"> and does it fit the </w:t>
      </w:r>
      <w:r w:rsidR="00F931D7">
        <w:t xml:space="preserve">student </w:t>
      </w:r>
      <w:r>
        <w:t>properly?</w:t>
      </w:r>
    </w:p>
    <w:p w14:paraId="4EC9300D" w14:textId="714E9DDA" w:rsidR="00E1051D" w:rsidRPr="0079438F" w:rsidRDefault="000871B9" w:rsidP="0079438F">
      <w:pPr>
        <w:pStyle w:val="Heading2"/>
      </w:pPr>
      <w:r w:rsidRPr="0079438F">
        <w:t xml:space="preserve">9. </w:t>
      </w:r>
      <w:r w:rsidR="00E1051D" w:rsidRPr="0079438F">
        <w:t xml:space="preserve">Slippery </w:t>
      </w:r>
      <w:r w:rsidR="00F931D7" w:rsidRPr="0079438F">
        <w:t>y</w:t>
      </w:r>
      <w:r w:rsidR="00E1051D" w:rsidRPr="0079438F">
        <w:t xml:space="preserve">ard </w:t>
      </w:r>
      <w:r w:rsidR="00F931D7" w:rsidRPr="0079438F">
        <w:t>s</w:t>
      </w:r>
      <w:r w:rsidR="00E1051D" w:rsidRPr="0079438F">
        <w:t>urface (Agriculture and farm operations): After heavy rain, the concrete yard around the livestock pens is wet and covered with mud and algae. Vehicles and students walk through this area to access the feed store.</w:t>
      </w:r>
    </w:p>
    <w:p w14:paraId="6C009896" w14:textId="085936C0"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E749A1" w:rsidRPr="001665A1">
        <w:t xml:space="preserve">slips or trips and </w:t>
      </w:r>
      <w:r w:rsidR="00827F05">
        <w:t xml:space="preserve">being </w:t>
      </w:r>
      <w:r w:rsidR="00E749A1" w:rsidRPr="001665A1">
        <w:t>struck by moving vehicles.</w:t>
      </w:r>
    </w:p>
    <w:p w14:paraId="174537C5" w14:textId="0D1B9A4D" w:rsidR="00E1051D" w:rsidRDefault="00E1051D" w:rsidP="00FE5A06">
      <w:pPr>
        <w:spacing w:before="240" w:after="240"/>
      </w:pPr>
      <w:r w:rsidRPr="001665A1">
        <w:rPr>
          <w:b/>
          <w:bCs/>
        </w:rPr>
        <w:t>Elimination</w:t>
      </w:r>
      <w:r>
        <w:t>:</w:t>
      </w:r>
      <w:r w:rsidRPr="00A730BA">
        <w:t xml:space="preserve"> </w:t>
      </w:r>
      <w:r>
        <w:t xml:space="preserve">Can access </w:t>
      </w:r>
      <w:r w:rsidR="006B4C46">
        <w:t xml:space="preserve">to </w:t>
      </w:r>
      <w:r>
        <w:t xml:space="preserve">this yard be </w:t>
      </w:r>
      <w:r w:rsidR="00BB4DEA">
        <w:t>halted</w:t>
      </w:r>
      <w:r w:rsidR="006B4C46">
        <w:t xml:space="preserve"> </w:t>
      </w:r>
      <w:r>
        <w:t>until the surface is clean and dry? Can students be kept out of this area completely while the slip hazard is being dealt with? Can vehicle movement be delayed until the mud and algae have been removed?</w:t>
      </w:r>
      <w:r w:rsidRPr="00A730BA">
        <w:t xml:space="preserve"> </w:t>
      </w:r>
    </w:p>
    <w:p w14:paraId="26BCF0F0" w14:textId="77777777" w:rsidR="00E1051D" w:rsidRDefault="00E1051D" w:rsidP="00FE5A06">
      <w:pPr>
        <w:spacing w:before="240" w:after="240"/>
      </w:pPr>
      <w:r w:rsidRPr="001665A1">
        <w:rPr>
          <w:b/>
          <w:bCs/>
        </w:rPr>
        <w:lastRenderedPageBreak/>
        <w:t>Substitution</w:t>
      </w:r>
      <w:r>
        <w:t xml:space="preserve">: </w:t>
      </w:r>
      <w:r w:rsidRPr="00A730BA">
        <w:t xml:space="preserve">Can a different route to the feed store be used that avoids the yard altogether? Can a safer walking surface, such as a temporary non-slip walkway, be used instead of the muddy concrete route? </w:t>
      </w:r>
    </w:p>
    <w:p w14:paraId="613E0C4E" w14:textId="76FB2CC0" w:rsidR="00E1051D" w:rsidRDefault="00E1051D" w:rsidP="00FE5A06">
      <w:pPr>
        <w:spacing w:before="240" w:after="240"/>
      </w:pPr>
      <w:r w:rsidRPr="001665A1">
        <w:rPr>
          <w:b/>
          <w:bCs/>
        </w:rPr>
        <w:t>Isolation</w:t>
      </w:r>
      <w:r>
        <w:t>: Can the slippery area be cordoned off so students do not walk through it?</w:t>
      </w:r>
      <w:r w:rsidR="00F931D7">
        <w:t xml:space="preserve"> </w:t>
      </w:r>
      <w:r>
        <w:t xml:space="preserve">Can vehicle routes and pedestrian routes be separated until the yard surface is safe again? </w:t>
      </w:r>
      <w:r w:rsidRPr="00A730BA">
        <w:t>Can another access point be used by vehicles, so they do not pass through the same area as students on foot?</w:t>
      </w:r>
      <w:r w:rsidRPr="000A234D">
        <w:t xml:space="preserve"> </w:t>
      </w:r>
      <w:r>
        <w:t>Can a safe walking route be marked out?</w:t>
      </w:r>
    </w:p>
    <w:p w14:paraId="34635A24" w14:textId="58B40D4A" w:rsidR="00E1051D" w:rsidRDefault="00E1051D" w:rsidP="00FE5A06">
      <w:pPr>
        <w:spacing w:before="240" w:after="240"/>
      </w:pPr>
      <w:r w:rsidRPr="001665A1">
        <w:rPr>
          <w:b/>
          <w:bCs/>
        </w:rPr>
        <w:t>Engineering controls</w:t>
      </w:r>
      <w:r>
        <w:t xml:space="preserve">: Can the yard be cleaned to remove the mud and algae before work continues? Can drainage be improved so water does not collect on the concrete? Can anti-slip surfacing be added to this area? Can existing lighting be checked and additional lighting be added to improve visibility? Can barriers be installed </w:t>
      </w:r>
      <w:r w:rsidR="008A4126">
        <w:t xml:space="preserve">to </w:t>
      </w:r>
      <w:r>
        <w:t xml:space="preserve">prevent mud being carried across the yard from nearby pens or vehicles? </w:t>
      </w:r>
    </w:p>
    <w:p w14:paraId="461F4890" w14:textId="61960F22" w:rsidR="00E1051D" w:rsidRDefault="00E1051D" w:rsidP="00FE5A06">
      <w:pPr>
        <w:spacing w:before="240" w:after="240"/>
      </w:pPr>
      <w:r w:rsidRPr="001665A1">
        <w:rPr>
          <w:b/>
          <w:bCs/>
        </w:rPr>
        <w:t>Administrative controls</w:t>
      </w:r>
      <w:r>
        <w:t>: Has the yard been inspected and the slip risk reviewed before students are told to use it? Have students been warned about the slippery conditions? Is someone responsible for cleaning and checking the yard after bad weather? Are vehicle movements managed (</w:t>
      </w:r>
      <w:r w:rsidR="000F56AD">
        <w:t xml:space="preserve">e.g. </w:t>
      </w:r>
      <w:r>
        <w:t xml:space="preserve">route and speed) so drivers can move safely through the area? Have the students been told about the pedestrian route they must use? Has the pedestrian route to the feed store been reviewed so students are not regularly sent through an unsafe surface? Is there a system for reporting mud, algae and standing water as soon as they are identified? </w:t>
      </w:r>
    </w:p>
    <w:p w14:paraId="70EDEFDB" w14:textId="0E6EA7B4" w:rsidR="00E1051D" w:rsidRDefault="00E1051D" w:rsidP="00FE5A06">
      <w:pPr>
        <w:spacing w:before="240" w:after="240"/>
      </w:pPr>
      <w:r w:rsidRPr="001665A1">
        <w:rPr>
          <w:b/>
          <w:bCs/>
        </w:rPr>
        <w:t>Personal protective equipment</w:t>
      </w:r>
      <w:r>
        <w:t>: Are students wearing suitable footwear with good grip for wet outdoor surfaces?</w:t>
      </w:r>
      <w:r w:rsidRPr="00866082">
        <w:t xml:space="preserve"> </w:t>
      </w:r>
      <w:r>
        <w:t>Is high-visibility clothing needed so drivers can see pedestrians clearly in poor weather conditions? Is the PPE in good order and does it fit workers</w:t>
      </w:r>
      <w:r w:rsidR="00743F8A">
        <w:t xml:space="preserve"> and students</w:t>
      </w:r>
      <w:r>
        <w:t xml:space="preserve"> properly?</w:t>
      </w:r>
    </w:p>
    <w:p w14:paraId="244A7272" w14:textId="5BB6035C" w:rsidR="00E1051D" w:rsidRPr="0079438F" w:rsidRDefault="000871B9" w:rsidP="0079438F">
      <w:pPr>
        <w:pStyle w:val="Heading2"/>
      </w:pPr>
      <w:r w:rsidRPr="0079438F">
        <w:t xml:space="preserve">10. </w:t>
      </w:r>
      <w:r w:rsidR="00E1051D" w:rsidRPr="0079438F">
        <w:t xml:space="preserve">Pesticide </w:t>
      </w:r>
      <w:r w:rsidR="001A7A3D" w:rsidRPr="0079438F">
        <w:t>s</w:t>
      </w:r>
      <w:r w:rsidR="00E1051D" w:rsidRPr="0079438F">
        <w:t xml:space="preserve">praying in </w:t>
      </w:r>
      <w:r w:rsidR="001A7A3D" w:rsidRPr="0079438F">
        <w:t>g</w:t>
      </w:r>
      <w:r w:rsidR="00E1051D" w:rsidRPr="0079438F">
        <w:t>reenhouse (Horticulture and land-based maintenance):</w:t>
      </w:r>
      <w:r w:rsidR="001A7A3D" w:rsidRPr="0079438F">
        <w:t xml:space="preserve"> </w:t>
      </w:r>
      <w:r w:rsidR="00E1051D" w:rsidRPr="0079438F">
        <w:t>A student is preparing to spray insecticide inside a warm, enclosed greenhouse with poor ventilation.</w:t>
      </w:r>
    </w:p>
    <w:p w14:paraId="278B8AFC" w14:textId="41FEBD08" w:rsidR="000D1334" w:rsidRPr="000D1334" w:rsidRDefault="00F321E7" w:rsidP="00FE5A06">
      <w:pPr>
        <w:spacing w:before="240" w:after="240"/>
        <w:rPr>
          <w:b/>
          <w:bCs/>
        </w:rPr>
      </w:pPr>
      <w:r w:rsidRPr="001C431A">
        <w:t xml:space="preserve">Hazards </w:t>
      </w:r>
      <w:r w:rsidRPr="00200683">
        <w:t xml:space="preserve">may </w:t>
      </w:r>
      <w:r w:rsidRPr="001C431A">
        <w:t>include</w:t>
      </w:r>
      <w:r>
        <w:t>:</w:t>
      </w:r>
      <w:r w:rsidR="000D1334">
        <w:t xml:space="preserve"> </w:t>
      </w:r>
      <w:r w:rsidR="000D1334" w:rsidRPr="001665A1">
        <w:t>direct skin contact with hazardous substances (e.g. irritant or corrosive products), poor ergonomic posture, slips or trips and inhalation of airborne particles.</w:t>
      </w:r>
    </w:p>
    <w:p w14:paraId="571537D6" w14:textId="2639D5CE" w:rsidR="00E1051D" w:rsidRDefault="00E1051D" w:rsidP="00FE5A06">
      <w:pPr>
        <w:spacing w:before="240" w:after="240"/>
      </w:pPr>
      <w:r w:rsidRPr="001665A1">
        <w:rPr>
          <w:b/>
          <w:bCs/>
        </w:rPr>
        <w:t>Elimination</w:t>
      </w:r>
      <w:r>
        <w:t xml:space="preserve">: Can the pest problem be managed without spraying inside the greenhouse? Can the spraying task be </w:t>
      </w:r>
      <w:r w:rsidR="001A7A3D">
        <w:t xml:space="preserve">delayed </w:t>
      </w:r>
      <w:r>
        <w:t>until the greenhouse can be made safe for insecticide use?</w:t>
      </w:r>
    </w:p>
    <w:p w14:paraId="364F22AD" w14:textId="30A3DFB5" w:rsidR="00E1051D" w:rsidRDefault="00E1051D" w:rsidP="00FE5A06">
      <w:pPr>
        <w:spacing w:before="240" w:after="240"/>
      </w:pPr>
      <w:r w:rsidRPr="001665A1">
        <w:rPr>
          <w:b/>
          <w:bCs/>
        </w:rPr>
        <w:t>Substitution</w:t>
      </w:r>
      <w:r>
        <w:t>: Can a less</w:t>
      </w:r>
      <w:r w:rsidR="001A7A3D">
        <w:t>-</w:t>
      </w:r>
      <w:r>
        <w:t>hazardous product be used? Can a non-chemical pest control method, such as biological control, or physical barriers</w:t>
      </w:r>
      <w:r w:rsidR="001A7A3D">
        <w:t>,</w:t>
      </w:r>
      <w:r>
        <w:t xml:space="preserve"> be used instead of insecticide spraying?</w:t>
      </w:r>
      <w:r w:rsidRPr="0086613B">
        <w:t xml:space="preserve"> Can a treatment method that creates less airborne spray, such as spot treatment, be used instead of widespread spraying?</w:t>
      </w:r>
    </w:p>
    <w:p w14:paraId="24141D32" w14:textId="5DDE0E2A" w:rsidR="00E1051D" w:rsidRDefault="00E1051D" w:rsidP="00FE5A06">
      <w:pPr>
        <w:spacing w:before="240" w:after="240"/>
      </w:pPr>
      <w:r w:rsidRPr="001665A1">
        <w:rPr>
          <w:b/>
          <w:bCs/>
        </w:rPr>
        <w:t>Isolation</w:t>
      </w:r>
      <w:r>
        <w:t xml:space="preserve">: Can the greenhouse be closed to other students, staff and visitors while the spraying takes place? Can signs and barriers be used to stop anyone </w:t>
      </w:r>
      <w:r w:rsidR="00827F05">
        <w:t xml:space="preserve">from </w:t>
      </w:r>
      <w:r>
        <w:t xml:space="preserve">entering the area </w:t>
      </w:r>
      <w:r>
        <w:lastRenderedPageBreak/>
        <w:t xml:space="preserve">during and after spraying? Can the spraying be undertaken </w:t>
      </w:r>
      <w:r w:rsidR="005A41E3">
        <w:t xml:space="preserve">in </w:t>
      </w:r>
      <w:r>
        <w:t>one section of the greenhouse at a time, so exposure is reduced? Can people be kept out of the greenhouse until the re-entry time for the product has passed?</w:t>
      </w:r>
    </w:p>
    <w:p w14:paraId="420BCAB5" w14:textId="60964435" w:rsidR="00E1051D" w:rsidRDefault="00E1051D" w:rsidP="00FE5A06">
      <w:pPr>
        <w:spacing w:before="240" w:after="240"/>
      </w:pPr>
      <w:r w:rsidRPr="001665A1">
        <w:rPr>
          <w:b/>
          <w:bCs/>
        </w:rPr>
        <w:t>Engineering controls</w:t>
      </w:r>
      <w:r>
        <w:t xml:space="preserve">: Can the greenhouse ventilation be improved before spraying begins? Can vents, doors or extraction systems be used to remove spray mist and fumes from the enclosed space? Can </w:t>
      </w:r>
      <w:r w:rsidR="00827F05">
        <w:t xml:space="preserve">the </w:t>
      </w:r>
      <w:r>
        <w:t xml:space="preserve">application equipment be checked to make sure it is not leaking and is producing the correct spray pattern? Can the spraying method be adjusted to reduce drift in the greenhouse? </w:t>
      </w:r>
    </w:p>
    <w:p w14:paraId="024088C3" w14:textId="7730CEC7" w:rsidR="00E1051D" w:rsidRDefault="00E1051D" w:rsidP="00FE5A06">
      <w:pPr>
        <w:spacing w:before="240" w:after="240"/>
      </w:pPr>
      <w:r w:rsidRPr="001665A1">
        <w:rPr>
          <w:b/>
          <w:bCs/>
        </w:rPr>
        <w:t>Administration controls</w:t>
      </w:r>
      <w:r>
        <w:t>: Has the student been trained and</w:t>
      </w:r>
      <w:r w:rsidR="00827F05">
        <w:t xml:space="preserve"> is</w:t>
      </w:r>
      <w:r>
        <w:t xml:space="preserve"> either competent or being supervised?</w:t>
      </w:r>
      <w:r w:rsidRPr="0086613B">
        <w:t xml:space="preserve"> </w:t>
      </w:r>
      <w:r>
        <w:t>Has the product label been read and understood before any spraying begins? Has a suitable COSHH assessment been completed and checked for this task?</w:t>
      </w:r>
      <w:r w:rsidRPr="00EC50B0">
        <w:t xml:space="preserve"> </w:t>
      </w:r>
      <w:r>
        <w:t>Has the student been told what to do if they feel unwell or if there is a spill or splash?</w:t>
      </w:r>
      <w:r w:rsidR="0008484B">
        <w:t xml:space="preserve"> Can suitable washing facilities and emergency eyewash be made available close to the work area? </w:t>
      </w:r>
      <w:r>
        <w:t>Is competent supervision in place for this task? Has the greenhouse been checked to make sure conditions such as heat and poor airflow will not increase the risk further?</w:t>
      </w:r>
      <w:r w:rsidR="001A7A3D">
        <w:t xml:space="preserve"> </w:t>
      </w:r>
      <w:r>
        <w:t>Have nearby staff and students been informed that spraying is about to take place? Has the task been planned for a time when fewer people will be affected?</w:t>
      </w:r>
    </w:p>
    <w:p w14:paraId="12F89E68" w14:textId="3730E514" w:rsidR="00E1051D" w:rsidRDefault="00E1051D" w:rsidP="00FE5A06">
      <w:pPr>
        <w:spacing w:before="240" w:after="240"/>
      </w:pPr>
      <w:r w:rsidRPr="001665A1">
        <w:rPr>
          <w:b/>
          <w:bCs/>
        </w:rPr>
        <w:t xml:space="preserve">Personal </w:t>
      </w:r>
      <w:r w:rsidR="001A7A3D">
        <w:rPr>
          <w:b/>
          <w:bCs/>
        </w:rPr>
        <w:t>P</w:t>
      </w:r>
      <w:r w:rsidRPr="001665A1">
        <w:rPr>
          <w:b/>
          <w:bCs/>
        </w:rPr>
        <w:t xml:space="preserve">rotective </w:t>
      </w:r>
      <w:r w:rsidR="001A7A3D">
        <w:rPr>
          <w:b/>
          <w:bCs/>
        </w:rPr>
        <w:t>E</w:t>
      </w:r>
      <w:r w:rsidRPr="001665A1">
        <w:rPr>
          <w:b/>
          <w:bCs/>
        </w:rPr>
        <w:t>quipment</w:t>
      </w:r>
      <w:r>
        <w:t>: Has the student been supplied with appropriate and suitable PPE (</w:t>
      </w:r>
      <w:r w:rsidR="000F56AD">
        <w:t xml:space="preserve">e.g. </w:t>
      </w:r>
      <w:r>
        <w:t xml:space="preserve">gloves, eye protection, boots and coveralls) in line with COSHH assessment? Is RPE required for spraying in the greenhouse? </w:t>
      </w:r>
      <w:r w:rsidRPr="0086613B">
        <w:t>Is the</w:t>
      </w:r>
      <w:r w:rsidR="000516DA">
        <w:t xml:space="preserve"> RPE and</w:t>
      </w:r>
      <w:r w:rsidRPr="0086613B">
        <w:t xml:space="preserve"> PPE in good order and does it fit the </w:t>
      </w:r>
      <w:r w:rsidR="000516DA">
        <w:t>student</w:t>
      </w:r>
      <w:r w:rsidR="000516DA" w:rsidRPr="0086613B">
        <w:t xml:space="preserve"> </w:t>
      </w:r>
      <w:r w:rsidRPr="0086613B">
        <w:t>properly?</w:t>
      </w:r>
    </w:p>
    <w:p w14:paraId="23F1AEE1" w14:textId="4D69C2C4" w:rsidR="00E1051D" w:rsidRPr="0079438F" w:rsidRDefault="000871B9" w:rsidP="0079438F">
      <w:pPr>
        <w:pStyle w:val="Heading2"/>
      </w:pPr>
      <w:r w:rsidRPr="0079438F">
        <w:t xml:space="preserve">11. </w:t>
      </w:r>
      <w:r w:rsidR="00E1051D" w:rsidRPr="0079438F">
        <w:t xml:space="preserve">Lawnmower on </w:t>
      </w:r>
      <w:r w:rsidR="001A7A3D" w:rsidRPr="0079438F">
        <w:t>u</w:t>
      </w:r>
      <w:r w:rsidR="00E1051D" w:rsidRPr="0079438F">
        <w:t xml:space="preserve">neven </w:t>
      </w:r>
      <w:r w:rsidR="001A7A3D" w:rsidRPr="0079438F">
        <w:t>g</w:t>
      </w:r>
      <w:r w:rsidR="00E1051D" w:rsidRPr="0079438F">
        <w:t>round (Horticulture and land-based maintenance):</w:t>
      </w:r>
      <w:r w:rsidR="001A7A3D" w:rsidRPr="0079438F">
        <w:t xml:space="preserve"> </w:t>
      </w:r>
      <w:r w:rsidR="00E1051D" w:rsidRPr="0079438F">
        <w:t>A ride-on lawnmower is being used on a sloped lawn with hidden holes from previous mole activity.</w:t>
      </w:r>
    </w:p>
    <w:p w14:paraId="440AFA91" w14:textId="77777777" w:rsidR="00C20941" w:rsidRPr="00C2094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C20941" w:rsidRPr="001665A1">
        <w:t>contact with moving parts, machinery overturning, flying debris and vibration or noise exposure.</w:t>
      </w:r>
    </w:p>
    <w:p w14:paraId="57B24526" w14:textId="7DC7D302" w:rsidR="00E1051D" w:rsidRDefault="00E1051D" w:rsidP="00FE5A06">
      <w:pPr>
        <w:spacing w:before="240" w:after="240"/>
      </w:pPr>
      <w:r w:rsidRPr="001665A1">
        <w:rPr>
          <w:b/>
          <w:bCs/>
        </w:rPr>
        <w:t>Eliminat</w:t>
      </w:r>
      <w:r w:rsidR="009D2325">
        <w:rPr>
          <w:b/>
          <w:bCs/>
        </w:rPr>
        <w:t>ion</w:t>
      </w:r>
      <w:r>
        <w:t xml:space="preserve">: </w:t>
      </w:r>
      <w:r w:rsidRPr="00C370D1">
        <w:t>Can the mowing task be stopped until the ground has been checked and made safe</w:t>
      </w:r>
      <w:r>
        <w:t xml:space="preserve"> by filling in the holes? </w:t>
      </w:r>
      <w:r w:rsidR="00673AF3">
        <w:t>Is it possible to replace the ground cover to one that doesn’t need mowing, or perhaps needs mowing less often?</w:t>
      </w:r>
    </w:p>
    <w:p w14:paraId="28C88570" w14:textId="20E6687B" w:rsidR="00E1051D" w:rsidRDefault="00E1051D" w:rsidP="00FE5A06">
      <w:pPr>
        <w:spacing w:before="240" w:after="240"/>
      </w:pPr>
      <w:r w:rsidRPr="001665A1">
        <w:rPr>
          <w:b/>
          <w:bCs/>
        </w:rPr>
        <w:t>Substitution</w:t>
      </w:r>
      <w:r>
        <w:t xml:space="preserve">: </w:t>
      </w:r>
      <w:r w:rsidRPr="00C370D1">
        <w:t>Can a</w:t>
      </w:r>
      <w:r>
        <w:t>n alternative</w:t>
      </w:r>
      <w:r w:rsidR="00673AF3">
        <w:t xml:space="preserve"> approach</w:t>
      </w:r>
      <w:r w:rsidRPr="00C370D1">
        <w:t xml:space="preserve"> be used</w:t>
      </w:r>
      <w:r w:rsidR="00673AF3">
        <w:t xml:space="preserve"> to maintain the lawn</w:t>
      </w:r>
      <w:r w:rsidRPr="00C370D1">
        <w:t xml:space="preserve"> instead of a ride-on </w:t>
      </w:r>
      <w:r w:rsidR="005B67BD">
        <w:t>lawn</w:t>
      </w:r>
      <w:r w:rsidRPr="00C370D1">
        <w:t xml:space="preserve">mower </w:t>
      </w:r>
      <w:r>
        <w:t>(</w:t>
      </w:r>
      <w:r w:rsidR="000F56AD">
        <w:t xml:space="preserve">e.g. </w:t>
      </w:r>
      <w:r>
        <w:t xml:space="preserve">animal grazing, or </w:t>
      </w:r>
      <w:r w:rsidR="00827F05">
        <w:t>a remote-</w:t>
      </w:r>
      <w:r>
        <w:t>controlled mower</w:t>
      </w:r>
      <w:r w:rsidR="00673AF3">
        <w:t>)</w:t>
      </w:r>
      <w:r w:rsidRPr="00C370D1">
        <w:t xml:space="preserve">? </w:t>
      </w:r>
      <w:r>
        <w:t>Can a</w:t>
      </w:r>
      <w:r w:rsidRPr="00EC50B0">
        <w:t xml:space="preserve"> walk-behind mower </w:t>
      </w:r>
      <w:r>
        <w:t>or strimmer be used?</w:t>
      </w:r>
      <w:r w:rsidRPr="00EC50B0">
        <w:t xml:space="preserve"> </w:t>
      </w:r>
    </w:p>
    <w:p w14:paraId="219E813D" w14:textId="378B41FF" w:rsidR="00E1051D" w:rsidRDefault="00E1051D" w:rsidP="00FE5A06">
      <w:pPr>
        <w:spacing w:before="240" w:after="240"/>
      </w:pPr>
      <w:r w:rsidRPr="001665A1">
        <w:rPr>
          <w:b/>
          <w:bCs/>
        </w:rPr>
        <w:t>Isolation</w:t>
      </w:r>
      <w:r>
        <w:t>:</w:t>
      </w:r>
      <w:r w:rsidRPr="00C370D1">
        <w:t xml:space="preserve"> Can</w:t>
      </w:r>
      <w:r w:rsidR="005B67BD">
        <w:t xml:space="preserve"> those</w:t>
      </w:r>
      <w:r w:rsidRPr="00C370D1">
        <w:t xml:space="preserve"> section</w:t>
      </w:r>
      <w:r w:rsidR="00673AF3">
        <w:t>s</w:t>
      </w:r>
      <w:r w:rsidRPr="00C370D1">
        <w:t xml:space="preserve"> of the lawn </w:t>
      </w:r>
      <w:r>
        <w:t xml:space="preserve">in </w:t>
      </w:r>
      <w:r w:rsidR="005B67BD">
        <w:t xml:space="preserve">the </w:t>
      </w:r>
      <w:r>
        <w:t xml:space="preserve">worst condition </w:t>
      </w:r>
      <w:r w:rsidRPr="00C370D1">
        <w:t xml:space="preserve">be marked off so the </w:t>
      </w:r>
      <w:r w:rsidR="005B67BD">
        <w:t>lawn</w:t>
      </w:r>
      <w:r w:rsidRPr="00C370D1">
        <w:t>mower is kept away from the worst holes and slope</w:t>
      </w:r>
      <w:r w:rsidR="00827F05">
        <w:t>s</w:t>
      </w:r>
      <w:r w:rsidRPr="00C370D1">
        <w:t>?</w:t>
      </w:r>
    </w:p>
    <w:p w14:paraId="5E492DDD" w14:textId="099C118F" w:rsidR="00E1051D" w:rsidRDefault="00E1051D" w:rsidP="00FE5A06">
      <w:pPr>
        <w:spacing w:before="240" w:after="240"/>
      </w:pPr>
      <w:r w:rsidRPr="001665A1">
        <w:rPr>
          <w:b/>
          <w:bCs/>
        </w:rPr>
        <w:t>Engineering controls</w:t>
      </w:r>
      <w:r>
        <w:t xml:space="preserve">: Has the </w:t>
      </w:r>
      <w:r w:rsidR="005B67BD">
        <w:t>lawn</w:t>
      </w:r>
      <w:r>
        <w:t xml:space="preserve">mower been checked to make sure the brakes, steering, tyres and cutting deck are working properly? Is the </w:t>
      </w:r>
      <w:r w:rsidR="005B67BD">
        <w:t>lawn</w:t>
      </w:r>
      <w:r>
        <w:t xml:space="preserve">mower fitted with </w:t>
      </w:r>
      <w:r w:rsidR="00827F05">
        <w:t xml:space="preserve">a </w:t>
      </w:r>
      <w:r>
        <w:t xml:space="preserve">suitable </w:t>
      </w:r>
      <w:r w:rsidRPr="00EC50B0">
        <w:t xml:space="preserve">roll-over protection system (ROPS) </w:t>
      </w:r>
      <w:r>
        <w:t xml:space="preserve">and a seat belt if required? Can the </w:t>
      </w:r>
      <w:r w:rsidR="005B67BD">
        <w:t>lawn</w:t>
      </w:r>
      <w:r>
        <w:t xml:space="preserve">mower settings be adjusted so </w:t>
      </w:r>
      <w:r w:rsidR="00827F05">
        <w:t xml:space="preserve">that </w:t>
      </w:r>
      <w:r>
        <w:t xml:space="preserve">it is suitable for uneven terrain? Can any hidden hazards be identified and marked before </w:t>
      </w:r>
      <w:r w:rsidR="005B67BD">
        <w:t>mowing</w:t>
      </w:r>
      <w:r>
        <w:t xml:space="preserve"> starts?</w:t>
      </w:r>
      <w:r w:rsidRPr="00EC50B0">
        <w:t xml:space="preserve"> </w:t>
      </w:r>
    </w:p>
    <w:p w14:paraId="6DF18DEA" w14:textId="746FB2DE" w:rsidR="00E1051D" w:rsidRDefault="00E1051D" w:rsidP="00FE5A06">
      <w:pPr>
        <w:spacing w:before="240" w:after="240"/>
      </w:pPr>
      <w:r w:rsidRPr="001665A1">
        <w:rPr>
          <w:b/>
          <w:bCs/>
        </w:rPr>
        <w:lastRenderedPageBreak/>
        <w:t>Administration controls</w:t>
      </w:r>
      <w:r>
        <w:t>: Has the slope been assessed by someone competent to decide whether it is safe</w:t>
      </w:r>
      <w:r w:rsidR="005B67BD">
        <w:t xml:space="preserve"> to use</w:t>
      </w:r>
      <w:r>
        <w:t xml:space="preserve"> a ride-on </w:t>
      </w:r>
      <w:r w:rsidR="005B67BD">
        <w:t>lawn</w:t>
      </w:r>
      <w:r>
        <w:t xml:space="preserve">mower? Has the worker been trained to use the </w:t>
      </w:r>
      <w:r w:rsidR="00453FA3">
        <w:t>lawn</w:t>
      </w:r>
      <w:r>
        <w:t>mower on uneven ground? Does the worker understand the safe direction of travel (i.e., up and down, rather than across the slope) on slopes? Has a pre-use inspection of the ground been carried out before mowing starts? Is there a clear instruction to stop work immediately if holes, wheel slip or instability are noticed? Has the work been planned so it takes place when the ground conditions are suitable and there is good visibility? Is there an agreed way the worker can contact help in an emergency?</w:t>
      </w:r>
    </w:p>
    <w:p w14:paraId="1CAEA824" w14:textId="796FD664" w:rsidR="00E1051D" w:rsidRDefault="00E1051D" w:rsidP="00FE5A06">
      <w:pPr>
        <w:spacing w:before="240" w:after="240"/>
      </w:pPr>
      <w:r w:rsidRPr="001665A1">
        <w:rPr>
          <w:b/>
          <w:bCs/>
        </w:rPr>
        <w:t xml:space="preserve">Personal </w:t>
      </w:r>
      <w:r w:rsidR="001A7A3D" w:rsidRPr="001665A1">
        <w:rPr>
          <w:b/>
          <w:bCs/>
        </w:rPr>
        <w:t>P</w:t>
      </w:r>
      <w:r w:rsidRPr="001665A1">
        <w:rPr>
          <w:b/>
          <w:bCs/>
        </w:rPr>
        <w:t xml:space="preserve">rotective </w:t>
      </w:r>
      <w:r w:rsidR="001A7A3D" w:rsidRPr="001665A1">
        <w:rPr>
          <w:b/>
          <w:bCs/>
        </w:rPr>
        <w:t>E</w:t>
      </w:r>
      <w:r w:rsidRPr="001665A1">
        <w:rPr>
          <w:b/>
          <w:bCs/>
        </w:rPr>
        <w:t>quipment</w:t>
      </w:r>
      <w:r>
        <w:t xml:space="preserve">: </w:t>
      </w:r>
      <w:r w:rsidRPr="00C370D1">
        <w:t xml:space="preserve">Has the </w:t>
      </w:r>
      <w:r w:rsidR="00453FA3">
        <w:t>worker</w:t>
      </w:r>
      <w:r w:rsidR="00453FA3" w:rsidRPr="00C370D1">
        <w:t xml:space="preserve"> </w:t>
      </w:r>
      <w:r w:rsidRPr="00C370D1">
        <w:t>been supplied with appropriate and suitable PPE (</w:t>
      </w:r>
      <w:r w:rsidR="000F56AD">
        <w:t xml:space="preserve">e.g. </w:t>
      </w:r>
      <w:r>
        <w:t>safety boots, hearing protection, eye protection</w:t>
      </w:r>
      <w:r w:rsidRPr="00C370D1">
        <w:t>)</w:t>
      </w:r>
      <w:r>
        <w:t>?</w:t>
      </w:r>
      <w:r w:rsidRPr="00C370D1">
        <w:t xml:space="preserve"> </w:t>
      </w:r>
      <w:r>
        <w:t xml:space="preserve">Is suitable clothing being worn that will not catch on controls or moving parts? Is the PPE in good order and does it fit the worker properly? </w:t>
      </w:r>
    </w:p>
    <w:p w14:paraId="7375403F" w14:textId="4911052D" w:rsidR="00E1051D" w:rsidRPr="0079438F" w:rsidRDefault="000871B9" w:rsidP="0079438F">
      <w:pPr>
        <w:pStyle w:val="Heading2"/>
      </w:pPr>
      <w:r w:rsidRPr="0079438F">
        <w:t xml:space="preserve">12. </w:t>
      </w:r>
      <w:r w:rsidR="00E1051D" w:rsidRPr="0079438F">
        <w:t xml:space="preserve">Heavy </w:t>
      </w:r>
      <w:r w:rsidR="00837A74" w:rsidRPr="0079438F">
        <w:t>p</w:t>
      </w:r>
      <w:r w:rsidR="00E1051D" w:rsidRPr="0079438F">
        <w:t xml:space="preserve">ot and </w:t>
      </w:r>
      <w:r w:rsidR="00837A74" w:rsidRPr="0079438F">
        <w:t>c</w:t>
      </w:r>
      <w:r w:rsidR="00E1051D" w:rsidRPr="0079438F">
        <w:t xml:space="preserve">ompost </w:t>
      </w:r>
      <w:r w:rsidR="00837A74" w:rsidRPr="0079438F">
        <w:t>h</w:t>
      </w:r>
      <w:r w:rsidR="00E1051D" w:rsidRPr="0079438F">
        <w:t xml:space="preserve">andling (Horticulture and land-based maintenance): Students are moving large ceramic pots and 50L compost bags across </w:t>
      </w:r>
      <w:r w:rsidR="00837A74" w:rsidRPr="0079438F">
        <w:t xml:space="preserve">a </w:t>
      </w:r>
      <w:r w:rsidR="00E1051D" w:rsidRPr="0079438F">
        <w:t>garden centre.</w:t>
      </w:r>
    </w:p>
    <w:p w14:paraId="45F0205F" w14:textId="70A64291" w:rsidR="00F321E7" w:rsidRDefault="00F321E7" w:rsidP="00FE5A06">
      <w:pPr>
        <w:spacing w:before="240" w:after="240"/>
      </w:pPr>
      <w:r w:rsidRPr="001C431A">
        <w:t xml:space="preserve">Hazards </w:t>
      </w:r>
      <w:r w:rsidRPr="00200683">
        <w:t xml:space="preserve">may </w:t>
      </w:r>
      <w:r w:rsidRPr="001C431A">
        <w:t>include</w:t>
      </w:r>
      <w:r>
        <w:t>:</w:t>
      </w:r>
      <w:r w:rsidRPr="001C431A">
        <w:t xml:space="preserve"> </w:t>
      </w:r>
      <w:r w:rsidR="00F25483" w:rsidRPr="00F25483">
        <w:rPr>
          <w:bCs/>
        </w:rPr>
        <w:t>repetitive movement, moving heavy or awkward loads, and slips or trips.</w:t>
      </w:r>
    </w:p>
    <w:p w14:paraId="742EA28D" w14:textId="7561D9DE" w:rsidR="00E1051D" w:rsidRDefault="00E1051D" w:rsidP="00FE5A06">
      <w:pPr>
        <w:spacing w:before="240" w:after="240"/>
      </w:pPr>
      <w:r w:rsidRPr="001665A1">
        <w:rPr>
          <w:b/>
          <w:bCs/>
        </w:rPr>
        <w:t>Elimination</w:t>
      </w:r>
      <w:r>
        <w:t xml:space="preserve">: </w:t>
      </w:r>
      <w:r w:rsidRPr="00805FE5">
        <w:t>Can the pots and compost be delivered directly to the point of use, so they do not need to be moved again?</w:t>
      </w:r>
      <w:r>
        <w:t xml:space="preserve"> </w:t>
      </w:r>
      <w:r w:rsidRPr="00805FE5">
        <w:t>Can the students be prevented from lifting these items by hand?</w:t>
      </w:r>
    </w:p>
    <w:p w14:paraId="3C1EEA31" w14:textId="7EB4179B" w:rsidR="00E1051D" w:rsidRDefault="00E1051D" w:rsidP="00FE5A06">
      <w:pPr>
        <w:spacing w:before="240" w:after="240"/>
      </w:pPr>
      <w:r w:rsidRPr="001665A1">
        <w:rPr>
          <w:b/>
          <w:bCs/>
        </w:rPr>
        <w:t>Substitution</w:t>
      </w:r>
      <w:r>
        <w:t xml:space="preserve">: </w:t>
      </w:r>
      <w:r w:rsidR="00280EDB">
        <w:t>Is there an alternative useful task that students can undertake?</w:t>
      </w:r>
      <w:r w:rsidRPr="00805FE5">
        <w:t xml:space="preserve"> Can a different container or packaging be used that is easier to grip and move safely?</w:t>
      </w:r>
    </w:p>
    <w:p w14:paraId="090B3418" w14:textId="0B74475E" w:rsidR="00E1051D" w:rsidRDefault="00E1051D" w:rsidP="00FE5A06">
      <w:pPr>
        <w:spacing w:before="240" w:after="240"/>
      </w:pPr>
      <w:r w:rsidRPr="001665A1">
        <w:rPr>
          <w:b/>
          <w:bCs/>
        </w:rPr>
        <w:t>Isolation</w:t>
      </w:r>
      <w:r>
        <w:t>:</w:t>
      </w:r>
      <w:r w:rsidRPr="00805FE5">
        <w:t xml:space="preserve"> </w:t>
      </w:r>
      <w:r>
        <w:t xml:space="preserve">Can customers and </w:t>
      </w:r>
      <w:r w:rsidR="00E92D63">
        <w:t xml:space="preserve">workers </w:t>
      </w:r>
      <w:r>
        <w:t xml:space="preserve">be kept away from the lifting and moving area while the task is taking place? Can a separate route be used so manual handling does not happen near vehicles, trolleys or other hazards? </w:t>
      </w:r>
    </w:p>
    <w:p w14:paraId="0DDA2B7A" w14:textId="70D18A64" w:rsidR="00E1051D" w:rsidRDefault="00E1051D" w:rsidP="00FE5A06">
      <w:pPr>
        <w:spacing w:before="240" w:after="240"/>
      </w:pPr>
      <w:r w:rsidRPr="001665A1">
        <w:rPr>
          <w:b/>
          <w:bCs/>
        </w:rPr>
        <w:t>Engineering controls</w:t>
      </w:r>
      <w:r>
        <w:t>:</w:t>
      </w:r>
      <w:r w:rsidRPr="00805FE5">
        <w:t xml:space="preserve"> </w:t>
      </w:r>
      <w:r>
        <w:t>Can trolleys, sack trucks or wheeled carts be used to move the pots and compost instead of carrying them? Can mechanical aids be used for the heaviest or most awkward items? Are the moving equipment/mechanical aids in good condition before use? Can the route surface be checked to make sure it is level enough for trolleys and safe underfoot for students?</w:t>
      </w:r>
    </w:p>
    <w:p w14:paraId="05C2A7FD" w14:textId="4E826194" w:rsidR="00E1051D" w:rsidRDefault="00E1051D" w:rsidP="00FE5A06">
      <w:pPr>
        <w:spacing w:before="240" w:after="240"/>
      </w:pPr>
      <w:r w:rsidRPr="001665A1">
        <w:rPr>
          <w:b/>
          <w:bCs/>
        </w:rPr>
        <w:t>Administrative controls</w:t>
      </w:r>
      <w:r>
        <w:t xml:space="preserve">: </w:t>
      </w:r>
      <w:r w:rsidR="00EB1DD9">
        <w:t xml:space="preserve">Has the route been checked for steps, slopes, wet patches, or trip hazards before the task begins? Can the task be planned to minimise the amount of lifting and moving required? </w:t>
      </w:r>
      <w:r>
        <w:t xml:space="preserve">Can the destination area be prepared in advance so the load can be put down straight away without extra carrying? </w:t>
      </w:r>
      <w:r w:rsidR="00EB1DD9">
        <w:t xml:space="preserve">Has each student been assessed to identify if they are suitable to undertake the task? Have students been shown the correct manual handling technique for lifting, lowering, and carrying awkward loads? </w:t>
      </w:r>
      <w:r>
        <w:t xml:space="preserve">Has the weight of each pot or compost bag been checked before students try to move it? Can the items be moved by team lifting? Has the work been planned so students can take breaks if the handling task </w:t>
      </w:r>
      <w:r>
        <w:lastRenderedPageBreak/>
        <w:t>is repeated over time? Are additional people available to reduce the number of times an individual has to move items?</w:t>
      </w:r>
    </w:p>
    <w:p w14:paraId="52857FCD" w14:textId="6EE8C3F8" w:rsidR="00E1051D" w:rsidRDefault="00E1051D" w:rsidP="00FE5A06">
      <w:pPr>
        <w:spacing w:before="240" w:after="240"/>
      </w:pPr>
      <w:r w:rsidRPr="001665A1">
        <w:rPr>
          <w:b/>
          <w:bCs/>
        </w:rPr>
        <w:t xml:space="preserve">Personal </w:t>
      </w:r>
      <w:r w:rsidR="00837A74" w:rsidRPr="001665A1">
        <w:rPr>
          <w:b/>
          <w:bCs/>
        </w:rPr>
        <w:t>P</w:t>
      </w:r>
      <w:r w:rsidRPr="001665A1">
        <w:rPr>
          <w:b/>
          <w:bCs/>
        </w:rPr>
        <w:t xml:space="preserve">rotective </w:t>
      </w:r>
      <w:r w:rsidR="00837A74" w:rsidRPr="001665A1">
        <w:rPr>
          <w:b/>
          <w:bCs/>
        </w:rPr>
        <w:t>E</w:t>
      </w:r>
      <w:r w:rsidRPr="001665A1">
        <w:rPr>
          <w:b/>
          <w:bCs/>
        </w:rPr>
        <w:t>quipment</w:t>
      </w:r>
      <w:r>
        <w:t>: Are students wearing suitable footwear with sufficient grip and toe protection for lifting and carrying heavy items? Are gloves needed to improve grip and protect hands from rough edges or sharp surfaces on pots and bags? Is the PPE in good order and does it fit the workers properly? Is suitable clothing being worn so students can move freely and safely while lifting and carrying?</w:t>
      </w:r>
    </w:p>
    <w:p w14:paraId="0E90D431" w14:textId="3BFA31B6" w:rsidR="00E1051D" w:rsidRPr="0079438F" w:rsidRDefault="000871B9" w:rsidP="0079438F">
      <w:pPr>
        <w:pStyle w:val="Heading2"/>
      </w:pPr>
      <w:r w:rsidRPr="0079438F">
        <w:t xml:space="preserve">13. </w:t>
      </w:r>
      <w:r w:rsidR="00E1051D" w:rsidRPr="0079438F">
        <w:t xml:space="preserve">Tree </w:t>
      </w:r>
      <w:r w:rsidR="003E035D" w:rsidRPr="0079438F">
        <w:t>c</w:t>
      </w:r>
      <w:r w:rsidR="00E1051D" w:rsidRPr="0079438F">
        <w:t xml:space="preserve">limbing for </w:t>
      </w:r>
      <w:r w:rsidR="003E035D" w:rsidRPr="0079438F">
        <w:t>c</w:t>
      </w:r>
      <w:r w:rsidR="00E1051D" w:rsidRPr="0079438F">
        <w:t xml:space="preserve">rown </w:t>
      </w:r>
      <w:r w:rsidR="003E035D" w:rsidRPr="0079438F">
        <w:t>r</w:t>
      </w:r>
      <w:r w:rsidR="00E1051D" w:rsidRPr="0079438F">
        <w:t>eduction (Arboriculture and forestry):</w:t>
      </w:r>
      <w:r w:rsidR="003E035D" w:rsidRPr="0079438F">
        <w:t xml:space="preserve"> </w:t>
      </w:r>
      <w:r w:rsidR="00E1051D" w:rsidRPr="0079438F">
        <w:t>A trainee arborist is climbing a mature oak tree to perform crown reduction, using ropes</w:t>
      </w:r>
      <w:r w:rsidR="00A20A31" w:rsidRPr="0079438F">
        <w:t>,</w:t>
      </w:r>
      <w:r w:rsidR="00E1051D" w:rsidRPr="0079438F">
        <w:t xml:space="preserve"> on a windy day.</w:t>
      </w:r>
    </w:p>
    <w:p w14:paraId="25BEE389" w14:textId="5DDC93E9" w:rsidR="00F321E7" w:rsidRPr="00CF5125" w:rsidRDefault="00F321E7" w:rsidP="00FE5A06">
      <w:pPr>
        <w:spacing w:before="240" w:after="240"/>
      </w:pPr>
      <w:r w:rsidRPr="001C431A">
        <w:t xml:space="preserve">Hazards </w:t>
      </w:r>
      <w:r w:rsidRPr="00200683">
        <w:t xml:space="preserve">may </w:t>
      </w:r>
      <w:r w:rsidRPr="001C431A">
        <w:t>include</w:t>
      </w:r>
      <w:r>
        <w:t>:</w:t>
      </w:r>
      <w:r w:rsidRPr="001C431A">
        <w:t xml:space="preserve"> </w:t>
      </w:r>
      <w:r w:rsidR="00CF5125" w:rsidRPr="001665A1">
        <w:t>falls from height</w:t>
      </w:r>
      <w:r w:rsidR="00CF5125" w:rsidRPr="00CF5125">
        <w:t xml:space="preserve"> and</w:t>
      </w:r>
      <w:r w:rsidR="00CF5125" w:rsidRPr="001665A1">
        <w:t xml:space="preserve"> entanglement in equipment.</w:t>
      </w:r>
    </w:p>
    <w:p w14:paraId="65291365" w14:textId="22294EC0" w:rsidR="00E1051D" w:rsidRDefault="00E1051D" w:rsidP="00FE5A06">
      <w:pPr>
        <w:spacing w:before="240" w:after="240"/>
      </w:pPr>
      <w:r w:rsidRPr="001665A1">
        <w:rPr>
          <w:b/>
          <w:bCs/>
        </w:rPr>
        <w:t>Elimination</w:t>
      </w:r>
      <w:r>
        <w:t xml:space="preserve">: Does the crown of the tree need to be reduced? Can the crown reduction work be postponed until the weather conditions improve? </w:t>
      </w:r>
    </w:p>
    <w:p w14:paraId="73DA0159" w14:textId="5715B06E" w:rsidR="00E1051D" w:rsidRDefault="00E1051D" w:rsidP="00FE5A06">
      <w:pPr>
        <w:spacing w:before="240" w:after="240"/>
      </w:pPr>
      <w:r w:rsidRPr="001665A1">
        <w:rPr>
          <w:b/>
          <w:bCs/>
        </w:rPr>
        <w:t>Substitution</w:t>
      </w:r>
      <w:r>
        <w:t xml:space="preserve">: Can the work be undertaken by a more experienced and competent arborist? Can a </w:t>
      </w:r>
      <w:r w:rsidR="00963511">
        <w:t>MEWP (</w:t>
      </w:r>
      <w:r w:rsidRPr="00485957">
        <w:t>mobile elevated work platform</w:t>
      </w:r>
      <w:r w:rsidR="00963511">
        <w:t>)</w:t>
      </w:r>
      <w:r w:rsidR="00016AE5">
        <w:t>,</w:t>
      </w:r>
      <w:r w:rsidR="00963511">
        <w:t xml:space="preserve"> </w:t>
      </w:r>
      <w:r w:rsidR="007D7503">
        <w:t xml:space="preserve">such as a </w:t>
      </w:r>
      <w:r w:rsidRPr="00485957">
        <w:t>cherry picker</w:t>
      </w:r>
      <w:r w:rsidR="00016AE5">
        <w:t>,</w:t>
      </w:r>
      <w:r>
        <w:t xml:space="preserve"> be used as an alternative to accessing the tree using rope and harness?</w:t>
      </w:r>
      <w:r w:rsidRPr="00485957">
        <w:t xml:space="preserve"> </w:t>
      </w:r>
      <w:r>
        <w:t>Can the work be done from the ground using pole-mounted tools?</w:t>
      </w:r>
    </w:p>
    <w:p w14:paraId="0D72B69C" w14:textId="2FC47C1C" w:rsidR="00E1051D" w:rsidRDefault="00E1051D" w:rsidP="00FE5A06">
      <w:pPr>
        <w:spacing w:before="240" w:after="240"/>
      </w:pPr>
      <w:r w:rsidRPr="001665A1">
        <w:rPr>
          <w:b/>
          <w:bCs/>
        </w:rPr>
        <w:t>Isolation</w:t>
      </w:r>
      <w:r w:rsidR="003E035D">
        <w:t>:</w:t>
      </w:r>
      <w:r>
        <w:t xml:space="preserve"> Can clear barriers and signs be used so nobody enters the work area without permission?</w:t>
      </w:r>
      <w:r w:rsidRPr="00747FB6">
        <w:t xml:space="preserve"> </w:t>
      </w:r>
      <w:r w:rsidR="006962AB">
        <w:t>Can the area</w:t>
      </w:r>
      <w:r w:rsidR="006962AB" w:rsidRPr="00747FB6">
        <w:t xml:space="preserve"> </w:t>
      </w:r>
      <w:r w:rsidR="006962AB">
        <w:t>below and around the tree be cordoned off to keep people away from falling branches and equipment while the work is taking place?</w:t>
      </w:r>
    </w:p>
    <w:p w14:paraId="04D43B25" w14:textId="6370E0A3" w:rsidR="00E1051D" w:rsidRDefault="00E1051D" w:rsidP="00FE5A06">
      <w:pPr>
        <w:spacing w:before="240" w:after="240"/>
      </w:pPr>
      <w:r w:rsidRPr="001665A1">
        <w:rPr>
          <w:b/>
          <w:bCs/>
        </w:rPr>
        <w:t>Engineering controls</w:t>
      </w:r>
      <w:r>
        <w:t>: Is the</w:t>
      </w:r>
      <w:r w:rsidRPr="00747FB6">
        <w:t xml:space="preserve"> climbing</w:t>
      </w:r>
      <w:r>
        <w:t xml:space="preserve"> and work</w:t>
      </w:r>
      <w:r w:rsidRPr="00747FB6">
        <w:t xml:space="preserve"> equipment in good condition and suitable for the task?</w:t>
      </w:r>
      <w:r>
        <w:t xml:space="preserve"> </w:t>
      </w:r>
    </w:p>
    <w:p w14:paraId="5CED9DF5" w14:textId="0621DE99" w:rsidR="00E1051D" w:rsidRDefault="00E1051D" w:rsidP="00FE5A06">
      <w:pPr>
        <w:spacing w:before="240" w:after="240"/>
      </w:pPr>
      <w:r w:rsidRPr="001665A1">
        <w:rPr>
          <w:b/>
          <w:bCs/>
        </w:rPr>
        <w:t>Administrative controls</w:t>
      </w:r>
      <w:r>
        <w:t xml:space="preserve">: </w:t>
      </w:r>
      <w:r w:rsidR="0025018E">
        <w:t xml:space="preserve">Has the site been checked for nearby hazards such as roads, buildings, power lines or public access? </w:t>
      </w:r>
      <w:r w:rsidR="00667777" w:rsidRPr="00747FB6">
        <w:t xml:space="preserve">Has </w:t>
      </w:r>
      <w:r w:rsidR="00667777">
        <w:t>a competent person assessed the weather conditions and the task and decided</w:t>
      </w:r>
      <w:r w:rsidR="00667777" w:rsidRPr="00747FB6">
        <w:t xml:space="preserve"> it is safe to climb and carry out</w:t>
      </w:r>
      <w:r w:rsidR="00667777">
        <w:t xml:space="preserve"> the</w:t>
      </w:r>
      <w:r w:rsidR="00667777" w:rsidRPr="00747FB6">
        <w:t xml:space="preserve"> crown reduction work</w:t>
      </w:r>
      <w:r w:rsidR="00667777">
        <w:t xml:space="preserve">? </w:t>
      </w:r>
      <w:r>
        <w:t>Has the trainee being given sufficient and appropriate training and deemed sufficiently proficient to undertake the task?</w:t>
      </w:r>
      <w:r w:rsidR="0025018E">
        <w:t xml:space="preserve"> Has an emergency rescue plan been prepared and understood by everyone before work starts? Have the ground staff and trainee agreed clear commands for stopping work if conditions worsen? Has the work been planned so the climbing route, anchor points, cutting sequence and lowering methods are clear? </w:t>
      </w:r>
      <w:r w:rsidR="00667777">
        <w:t xml:space="preserve">Is the trainee being supervised by a competent person who can intervene if required? </w:t>
      </w:r>
      <w:r>
        <w:t xml:space="preserve">Can the trainee be kept away from sections of the tree that are difficult to access and/or work on safely? Is a safe and appropriate working method being used? </w:t>
      </w:r>
      <w:r w:rsidRPr="00747FB6">
        <w:t>Is there a reliable communication system between the climber and the ground staff?</w:t>
      </w:r>
      <w:r>
        <w:t xml:space="preserve"> </w:t>
      </w:r>
    </w:p>
    <w:p w14:paraId="5E977EAC" w14:textId="56236AED" w:rsidR="00E1051D" w:rsidRDefault="00E1051D" w:rsidP="00FE5A06">
      <w:pPr>
        <w:spacing w:before="240" w:after="240"/>
      </w:pPr>
      <w:r w:rsidRPr="001665A1">
        <w:rPr>
          <w:b/>
          <w:bCs/>
        </w:rPr>
        <w:t xml:space="preserve">Personal </w:t>
      </w:r>
      <w:r w:rsidR="003E035D">
        <w:rPr>
          <w:b/>
          <w:bCs/>
        </w:rPr>
        <w:t>P</w:t>
      </w:r>
      <w:r w:rsidRPr="001665A1">
        <w:rPr>
          <w:b/>
          <w:bCs/>
        </w:rPr>
        <w:t xml:space="preserve">rotective </w:t>
      </w:r>
      <w:r w:rsidR="003E035D">
        <w:rPr>
          <w:b/>
          <w:bCs/>
        </w:rPr>
        <w:t>E</w:t>
      </w:r>
      <w:r w:rsidRPr="001665A1">
        <w:rPr>
          <w:b/>
          <w:bCs/>
        </w:rPr>
        <w:t>quipment</w:t>
      </w:r>
      <w:r>
        <w:t xml:space="preserve">: Has the trainee been supplied with and </w:t>
      </w:r>
      <w:r w:rsidR="0025018E">
        <w:t xml:space="preserve">are they </w:t>
      </w:r>
      <w:r>
        <w:t>wearing appropriate PPE to undertake aerial arboricultur</w:t>
      </w:r>
      <w:r w:rsidR="005E24E1">
        <w:t>e</w:t>
      </w:r>
      <w:r>
        <w:t xml:space="preserve"> work? </w:t>
      </w:r>
      <w:r w:rsidRPr="009D7213">
        <w:t xml:space="preserve">Is the PPE in good </w:t>
      </w:r>
      <w:r>
        <w:t xml:space="preserve">condition </w:t>
      </w:r>
      <w:r w:rsidRPr="009D7213">
        <w:t xml:space="preserve">and does it fit the </w:t>
      </w:r>
      <w:r>
        <w:t>trainee</w:t>
      </w:r>
      <w:r w:rsidRPr="009D7213">
        <w:t xml:space="preserve"> properly?</w:t>
      </w:r>
    </w:p>
    <w:p w14:paraId="5665A6F5" w14:textId="348A1B16" w:rsidR="00E1051D" w:rsidRPr="0079438F" w:rsidRDefault="000871B9" w:rsidP="0079438F">
      <w:pPr>
        <w:pStyle w:val="Heading2"/>
      </w:pPr>
      <w:r w:rsidRPr="0079438F">
        <w:lastRenderedPageBreak/>
        <w:t xml:space="preserve">14. </w:t>
      </w:r>
      <w:r w:rsidR="00E1051D" w:rsidRPr="0079438F">
        <w:t xml:space="preserve">Use of a </w:t>
      </w:r>
      <w:r w:rsidR="00E75E9A" w:rsidRPr="0079438F">
        <w:t>w</w:t>
      </w:r>
      <w:r w:rsidR="00E1051D" w:rsidRPr="0079438F">
        <w:t xml:space="preserve">ood </w:t>
      </w:r>
      <w:r w:rsidR="00E75E9A" w:rsidRPr="0079438F">
        <w:t>c</w:t>
      </w:r>
      <w:r w:rsidR="00E1051D" w:rsidRPr="0079438F">
        <w:t>hipper (Arboriculture and forestry):</w:t>
      </w:r>
      <w:r w:rsidR="00E75E9A" w:rsidRPr="0079438F">
        <w:t xml:space="preserve"> </w:t>
      </w:r>
      <w:r w:rsidR="00E1051D" w:rsidRPr="0079438F">
        <w:t>A forestry worker is feeding branches into a woodchipper near a muddy, unstable track.</w:t>
      </w:r>
    </w:p>
    <w:p w14:paraId="5283B3D1" w14:textId="2D75C127" w:rsidR="00F321E7" w:rsidRPr="002B50FD" w:rsidRDefault="00F321E7" w:rsidP="00FE5A06">
      <w:pPr>
        <w:spacing w:before="240" w:after="240"/>
      </w:pPr>
      <w:r w:rsidRPr="001C431A">
        <w:t xml:space="preserve">Hazards </w:t>
      </w:r>
      <w:r w:rsidRPr="00200683">
        <w:t xml:space="preserve">may </w:t>
      </w:r>
      <w:r w:rsidRPr="001C431A">
        <w:t>include</w:t>
      </w:r>
      <w:r>
        <w:t>:</w:t>
      </w:r>
      <w:r w:rsidRPr="001C431A">
        <w:t xml:space="preserve"> </w:t>
      </w:r>
      <w:r w:rsidR="002B50FD" w:rsidRPr="001665A1">
        <w:t>contact with moving parts, slips or trips, flying debris and noise exposure.</w:t>
      </w:r>
    </w:p>
    <w:p w14:paraId="14C2E0A5" w14:textId="4BAD4D85" w:rsidR="00E1051D" w:rsidRDefault="00E1051D" w:rsidP="00FE5A06">
      <w:pPr>
        <w:spacing w:before="240" w:after="240"/>
      </w:pPr>
      <w:r w:rsidRPr="001665A1">
        <w:rPr>
          <w:b/>
          <w:bCs/>
        </w:rPr>
        <w:t>Elimination</w:t>
      </w:r>
      <w:r>
        <w:t>: Do the branches need to be chipped or can they be taken to a waste facility, or left as</w:t>
      </w:r>
      <w:r w:rsidRPr="001D2628">
        <w:t xml:space="preserve"> </w:t>
      </w:r>
      <w:r>
        <w:t>habitat etc</w:t>
      </w:r>
      <w:r w:rsidRPr="001D2628">
        <w:t>.</w:t>
      </w:r>
      <w:r>
        <w:t>?</w:t>
      </w:r>
      <w:r w:rsidRPr="001D2628">
        <w:t xml:space="preserve"> </w:t>
      </w:r>
      <w:r>
        <w:t xml:space="preserve">Can the work be delayed until the </w:t>
      </w:r>
      <w:r w:rsidRPr="001D2628">
        <w:t>ground conditions improve</w:t>
      </w:r>
      <w:r>
        <w:t xml:space="preserve">? </w:t>
      </w:r>
    </w:p>
    <w:p w14:paraId="1330D30A" w14:textId="10C0E32A" w:rsidR="00E1051D" w:rsidRDefault="00E1051D" w:rsidP="00FE5A06">
      <w:pPr>
        <w:spacing w:before="240" w:after="240"/>
      </w:pPr>
      <w:r w:rsidRPr="001665A1">
        <w:rPr>
          <w:b/>
          <w:bCs/>
        </w:rPr>
        <w:t>Substitution</w:t>
      </w:r>
      <w:r>
        <w:t>: Can the chipper be loaded using a mechanical option rather than hand</w:t>
      </w:r>
      <w:r w:rsidR="00274DD6">
        <w:t>-</w:t>
      </w:r>
      <w:r>
        <w:t>fed? Can an alternative</w:t>
      </w:r>
      <w:r w:rsidRPr="001D2628">
        <w:t xml:space="preserve"> </w:t>
      </w:r>
      <w:r>
        <w:t>woodchipper</w:t>
      </w:r>
      <w:r w:rsidRPr="0078772E">
        <w:t xml:space="preserve"> or setup be used</w:t>
      </w:r>
      <w:r>
        <w:t xml:space="preserve"> that is more appropriate</w:t>
      </w:r>
      <w:r w:rsidRPr="0078772E">
        <w:t xml:space="preserve"> for this terrain and access route?</w:t>
      </w:r>
    </w:p>
    <w:p w14:paraId="531CE9D8" w14:textId="77777777" w:rsidR="00E1051D" w:rsidRDefault="00E1051D" w:rsidP="00FE5A06">
      <w:pPr>
        <w:spacing w:before="240" w:after="240"/>
      </w:pPr>
      <w:r w:rsidRPr="001665A1">
        <w:rPr>
          <w:b/>
          <w:bCs/>
        </w:rPr>
        <w:t>Isolation</w:t>
      </w:r>
      <w:r>
        <w:t xml:space="preserve">: </w:t>
      </w:r>
      <w:r w:rsidRPr="0078772E">
        <w:t>Can the feeding area and discharge area be kept clear, so no one is struck by moving branches or ejected material?</w:t>
      </w:r>
      <w:r>
        <w:t xml:space="preserve"> Can the area around the woodchipper be cordoned off so other workers stay out of the danger zone? Can pedestrians and vehicles be kept away from the muddy track while the chipper is operating? Can the unstable parts of the track be marked and avoided during the work?</w:t>
      </w:r>
    </w:p>
    <w:p w14:paraId="1743DAB0" w14:textId="0C8B35FD" w:rsidR="00E1051D" w:rsidRDefault="00E1051D" w:rsidP="00FE5A06">
      <w:pPr>
        <w:spacing w:before="240" w:after="240"/>
      </w:pPr>
      <w:r w:rsidRPr="001665A1">
        <w:rPr>
          <w:b/>
          <w:bCs/>
        </w:rPr>
        <w:t>Engineering controls</w:t>
      </w:r>
      <w:r>
        <w:t>: Can the chipper</w:t>
      </w:r>
      <w:r w:rsidRPr="001D2628">
        <w:t xml:space="preserve"> </w:t>
      </w:r>
      <w:r>
        <w:t>be</w:t>
      </w:r>
      <w:r w:rsidRPr="001D2628">
        <w:t xml:space="preserve"> </w:t>
      </w:r>
      <w:r>
        <w:t xml:space="preserve">moved to level stable ground? </w:t>
      </w:r>
      <w:r w:rsidRPr="0078772E">
        <w:t>Are the wheels, supports or stabilisers secure enough to stop the machine moving during operation?</w:t>
      </w:r>
      <w:r>
        <w:t xml:space="preserve"> Has the chipper been checked to make sure the guards, emergency stop controls and feed controls are working properly? Can the ground be improved with suitable matting or other support to make the working area more stable? Are the branches being fed in from the side of the hopper in the safest position for the operator?</w:t>
      </w:r>
      <w:r w:rsidRPr="0078772E">
        <w:t xml:space="preserve"> </w:t>
      </w:r>
    </w:p>
    <w:p w14:paraId="01F435EB" w14:textId="53A2EC66" w:rsidR="00DD0B54" w:rsidRDefault="00E1051D" w:rsidP="00FE5A06">
      <w:pPr>
        <w:spacing w:before="240" w:after="240"/>
        <w:rPr>
          <w:b/>
          <w:bCs/>
        </w:rPr>
      </w:pPr>
      <w:r w:rsidRPr="001665A1">
        <w:rPr>
          <w:b/>
          <w:bCs/>
        </w:rPr>
        <w:t>Administrative controls</w:t>
      </w:r>
      <w:r>
        <w:t xml:space="preserve">: </w:t>
      </w:r>
      <w:r w:rsidR="00DD0B54">
        <w:t xml:space="preserve">Has someone with sufficient competence assessed the ground conditions are appropriate for the chipper to be positioned for the work to be undertaken? </w:t>
      </w:r>
      <w:r>
        <w:t>Has the worker be</w:t>
      </w:r>
      <w:r w:rsidR="00DD0B54">
        <w:t>en</w:t>
      </w:r>
      <w:r>
        <w:t xml:space="preserve"> given sufficient and appropriate training and deemed sufficiently proficient to undertake the task?</w:t>
      </w:r>
      <w:r w:rsidR="00DD0B54">
        <w:t xml:space="preserve"> Has the route for bringing branches to the chipper been planned so the worker is not dragging them through the worst ground? </w:t>
      </w:r>
      <w:r>
        <w:t xml:space="preserve">Have any trip hazards been removed before work starts? </w:t>
      </w:r>
      <w:r w:rsidR="00DD0B54">
        <w:t>Is there an</w:t>
      </w:r>
      <w:r w:rsidR="00DD0B54" w:rsidRPr="00FA3279">
        <w:t xml:space="preserve"> emergency </w:t>
      </w:r>
      <w:r w:rsidR="00DD0B54">
        <w:t>procedure</w:t>
      </w:r>
      <w:r w:rsidR="00DD0B54" w:rsidRPr="00FA3279">
        <w:t xml:space="preserve"> </w:t>
      </w:r>
      <w:r w:rsidR="00DD0B54">
        <w:t xml:space="preserve">in place and an agreed way for the worker to summon help in the event of an emergency? </w:t>
      </w:r>
      <w:r>
        <w:t>Does the work</w:t>
      </w:r>
      <w:r w:rsidR="00DD0B54">
        <w:t>er</w:t>
      </w:r>
      <w:r>
        <w:t xml:space="preserve"> understand how to feed branches in safely and what to do if material jams or blockages need to be cleared? Is there suitable supervision if the operator is inexperienced or if conditions are poor?</w:t>
      </w:r>
      <w:r w:rsidR="00DD0B54">
        <w:t xml:space="preserve"> </w:t>
      </w:r>
    </w:p>
    <w:p w14:paraId="2F788F8E" w14:textId="27C9F644" w:rsidR="00E1051D" w:rsidRDefault="00E1051D" w:rsidP="00FE5A06">
      <w:pPr>
        <w:spacing w:before="240" w:after="240"/>
      </w:pPr>
      <w:r w:rsidRPr="001665A1">
        <w:rPr>
          <w:b/>
          <w:bCs/>
        </w:rPr>
        <w:t xml:space="preserve">Personal </w:t>
      </w:r>
      <w:r w:rsidR="00E75E9A">
        <w:rPr>
          <w:b/>
          <w:bCs/>
        </w:rPr>
        <w:t>P</w:t>
      </w:r>
      <w:r w:rsidRPr="001665A1">
        <w:rPr>
          <w:b/>
          <w:bCs/>
        </w:rPr>
        <w:t xml:space="preserve">rotective </w:t>
      </w:r>
      <w:r w:rsidR="00E75E9A">
        <w:rPr>
          <w:b/>
          <w:bCs/>
        </w:rPr>
        <w:t>E</w:t>
      </w:r>
      <w:r w:rsidRPr="001665A1">
        <w:rPr>
          <w:b/>
          <w:bCs/>
        </w:rPr>
        <w:t>quipment</w:t>
      </w:r>
      <w:r>
        <w:t xml:space="preserve">: </w:t>
      </w:r>
      <w:r w:rsidRPr="00FA3279">
        <w:t xml:space="preserve">Has the </w:t>
      </w:r>
      <w:r w:rsidR="00DC31EA">
        <w:t>worker</w:t>
      </w:r>
      <w:r w:rsidR="00DC31EA" w:rsidRPr="00FA3279">
        <w:t xml:space="preserve"> </w:t>
      </w:r>
      <w:r w:rsidRPr="00FA3279">
        <w:t>been supplied with and</w:t>
      </w:r>
      <w:r w:rsidR="00DC31EA">
        <w:t xml:space="preserve"> are they</w:t>
      </w:r>
      <w:r w:rsidRPr="00FA3279">
        <w:t xml:space="preserve"> wearing appropriate PPE to undertake </w:t>
      </w:r>
      <w:r>
        <w:t>the task (</w:t>
      </w:r>
      <w:r w:rsidR="000F56AD">
        <w:t xml:space="preserve">e.g. </w:t>
      </w:r>
      <w:r>
        <w:t>suitable protective footwear with good grip, and combination helmet with eye and appropriate hearing protection)</w:t>
      </w:r>
      <w:r w:rsidRPr="00FA3279">
        <w:t xml:space="preserve">? Is the PPE in good condition and does it fit the </w:t>
      </w:r>
      <w:r w:rsidR="00DC31EA">
        <w:t>worker</w:t>
      </w:r>
      <w:r w:rsidR="00DC31EA" w:rsidRPr="00FA3279">
        <w:t xml:space="preserve"> </w:t>
      </w:r>
      <w:r w:rsidRPr="00FA3279">
        <w:t>properly?</w:t>
      </w:r>
      <w:r>
        <w:t xml:space="preserve"> </w:t>
      </w:r>
      <w:r w:rsidRPr="00FA3279">
        <w:t>Is close-fitting clothing being worn so it cannot get caught in branches or machinery?</w:t>
      </w:r>
    </w:p>
    <w:p w14:paraId="3F281194" w14:textId="47DF4163" w:rsidR="00E1051D" w:rsidRPr="0079438F" w:rsidRDefault="000871B9" w:rsidP="0079438F">
      <w:pPr>
        <w:pStyle w:val="Heading2"/>
      </w:pPr>
      <w:r w:rsidRPr="0079438F">
        <w:lastRenderedPageBreak/>
        <w:t xml:space="preserve">15. </w:t>
      </w:r>
      <w:r w:rsidR="00E1051D" w:rsidRPr="0079438F">
        <w:t xml:space="preserve">Working </w:t>
      </w:r>
      <w:r w:rsidR="00E75E9A" w:rsidRPr="0079438F">
        <w:t>w</w:t>
      </w:r>
      <w:r w:rsidR="00E1051D" w:rsidRPr="0079438F">
        <w:t xml:space="preserve">ith </w:t>
      </w:r>
      <w:r w:rsidR="00E75E9A" w:rsidRPr="0079438F">
        <w:t>s</w:t>
      </w:r>
      <w:r w:rsidR="00E1051D" w:rsidRPr="0079438F">
        <w:t xml:space="preserve">harp </w:t>
      </w:r>
      <w:r w:rsidR="00E75E9A" w:rsidRPr="0079438F">
        <w:t>t</w:t>
      </w:r>
      <w:r w:rsidR="00E1051D" w:rsidRPr="0079438F">
        <w:t xml:space="preserve">ools at </w:t>
      </w:r>
      <w:r w:rsidR="00E75E9A" w:rsidRPr="0079438F">
        <w:t>w</w:t>
      </w:r>
      <w:r w:rsidR="00E1051D" w:rsidRPr="0079438F">
        <w:t>orkbench (Floristry): A student is preparing bouquets using scissors, floral knives and wire cutters in a cramped workshop with water on the floor.</w:t>
      </w:r>
    </w:p>
    <w:p w14:paraId="0533EF8F" w14:textId="2B9984C5"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2D5A73" w:rsidRPr="001665A1">
        <w:t>cuts, direct skin contact with hazardous substances (e.g. irritant plant material) and slips or trips.</w:t>
      </w:r>
    </w:p>
    <w:p w14:paraId="7F37302E" w14:textId="3355FF67" w:rsidR="00E1051D" w:rsidRDefault="00E1051D" w:rsidP="00FE5A06">
      <w:pPr>
        <w:spacing w:before="240" w:after="240"/>
      </w:pPr>
      <w:r w:rsidRPr="001665A1">
        <w:rPr>
          <w:b/>
          <w:bCs/>
        </w:rPr>
        <w:t>Elimination</w:t>
      </w:r>
      <w:r>
        <w:t xml:space="preserve">: </w:t>
      </w:r>
      <w:r w:rsidRPr="00086A71">
        <w:t xml:space="preserve">Can the </w:t>
      </w:r>
      <w:r>
        <w:t>work be postponed</w:t>
      </w:r>
      <w:r w:rsidRPr="00086A71">
        <w:t xml:space="preserve"> until the water on the floor has been removed?</w:t>
      </w:r>
      <w:r>
        <w:t xml:space="preserve"> Can the work be undertaken in a workshop that has more space?</w:t>
      </w:r>
      <w:r w:rsidRPr="00086A71">
        <w:t xml:space="preserve"> Can any unnecessary sharp tools be removed so fewer hazards are present during the </w:t>
      </w:r>
      <w:r>
        <w:t>work</w:t>
      </w:r>
      <w:r w:rsidRPr="00086A71">
        <w:t>?</w:t>
      </w:r>
    </w:p>
    <w:p w14:paraId="0340579D" w14:textId="27309929" w:rsidR="00E1051D" w:rsidRDefault="00E1051D" w:rsidP="00FE5A06">
      <w:pPr>
        <w:spacing w:before="240" w:after="240"/>
      </w:pPr>
      <w:r w:rsidRPr="001665A1">
        <w:rPr>
          <w:b/>
          <w:bCs/>
        </w:rPr>
        <w:t>Substitution</w:t>
      </w:r>
      <w:r>
        <w:t xml:space="preserve">: Can pre-cut stems or pre-prepared materials be used to reduce the amount of cutting needed at the bench? Can tools with safer handles or guarded blades be used instead of </w:t>
      </w:r>
      <w:r w:rsidR="00E17FBD">
        <w:t xml:space="preserve">the </w:t>
      </w:r>
      <w:r>
        <w:t>current equipment?</w:t>
      </w:r>
    </w:p>
    <w:p w14:paraId="566DE219" w14:textId="0D230487" w:rsidR="00E1051D" w:rsidRDefault="00E1051D" w:rsidP="00FE5A06">
      <w:pPr>
        <w:spacing w:before="240" w:after="240"/>
      </w:pPr>
      <w:r w:rsidRPr="001665A1">
        <w:rPr>
          <w:b/>
          <w:bCs/>
        </w:rPr>
        <w:t>Isolation</w:t>
      </w:r>
      <w:r>
        <w:t xml:space="preserve">: Can the wet area of </w:t>
      </w:r>
      <w:r w:rsidR="00E17FBD">
        <w:t xml:space="preserve">the </w:t>
      </w:r>
      <w:r>
        <w:t>floor be cordoned off until it is dry? Can the student be given a clear working space, so they are not too close to others using sharp tools? Can bags, buckets and unused materials be kept away from the workbench and floor to maximise working space?</w:t>
      </w:r>
      <w:r w:rsidRPr="000A234D">
        <w:t xml:space="preserve"> </w:t>
      </w:r>
      <w:r>
        <w:t>Can other students</w:t>
      </w:r>
      <w:r w:rsidDel="00467CD0">
        <w:t xml:space="preserve"> </w:t>
      </w:r>
      <w:r>
        <w:t>be kept out of the immediate work area while cutting and wiring are taking place?</w:t>
      </w:r>
    </w:p>
    <w:p w14:paraId="5087BE89" w14:textId="7B08A923" w:rsidR="00E1051D" w:rsidRDefault="00E1051D" w:rsidP="00FE5A06">
      <w:pPr>
        <w:spacing w:before="240" w:after="240"/>
      </w:pPr>
      <w:r w:rsidRPr="001665A1">
        <w:rPr>
          <w:b/>
          <w:bCs/>
        </w:rPr>
        <w:t>Engineering controls</w:t>
      </w:r>
      <w:r>
        <w:t xml:space="preserve">: Can the floor be kept dry with suitable drainage, mats or spill control? Can a non-slip mat be used in the wet area to reduce the risk of slipping? Can the workbench be rearranged so there is enough room to work safely with tools? Are the scissors, knives and wire cutters in good condition and suitable for the task? Can a tool rack, tray or holder be used so </w:t>
      </w:r>
      <w:r w:rsidR="00274DD6">
        <w:t xml:space="preserve">that </w:t>
      </w:r>
      <w:r>
        <w:t>sharp tools are not left loose on the bench when not i</w:t>
      </w:r>
      <w:r w:rsidR="00215852">
        <w:t>n</w:t>
      </w:r>
      <w:r>
        <w:t xml:space="preserve"> use? Is the lighting good enough for the student to see clearly while cutting and wiring materials?</w:t>
      </w:r>
    </w:p>
    <w:p w14:paraId="02A57C5E" w14:textId="164DA472" w:rsidR="00E1051D" w:rsidRDefault="00E1051D" w:rsidP="00FE5A06">
      <w:pPr>
        <w:spacing w:before="240" w:after="240"/>
      </w:pPr>
      <w:r w:rsidRPr="001665A1">
        <w:rPr>
          <w:b/>
          <w:bCs/>
        </w:rPr>
        <w:t>Administrative controls</w:t>
      </w:r>
      <w:r>
        <w:t>: Is the student</w:t>
      </w:r>
      <w:r w:rsidDel="00467CD0">
        <w:t xml:space="preserve"> </w:t>
      </w:r>
      <w:r>
        <w:t>able to use scissors, floral knives and wire cutters safely? Does the student</w:t>
      </w:r>
      <w:r w:rsidDel="00467CD0">
        <w:t xml:space="preserve"> </w:t>
      </w:r>
      <w:r>
        <w:t xml:space="preserve">understand </w:t>
      </w:r>
      <w:r w:rsidR="002058FD">
        <w:t xml:space="preserve">the need </w:t>
      </w:r>
      <w:r>
        <w:t>to clean up water spills immediately? Has the workspace been assessed by a competent person to make sure there is enough room for the student to work safely? Is suitable supervision in place for the student’s level of experience?</w:t>
      </w:r>
      <w:r w:rsidRPr="00086A71">
        <w:t xml:space="preserve"> Is there a clear procedure for dealing with cuts or other minor injuries in the workshop?</w:t>
      </w:r>
      <w:r>
        <w:t xml:space="preserve"> Does the student understand where to place waste material and packaging?</w:t>
      </w:r>
    </w:p>
    <w:p w14:paraId="21A0D986" w14:textId="1216645D" w:rsidR="00E1051D" w:rsidRDefault="00E1051D" w:rsidP="00FE5A06">
      <w:pPr>
        <w:spacing w:before="240" w:after="240"/>
      </w:pPr>
      <w:r w:rsidRPr="001665A1">
        <w:rPr>
          <w:b/>
          <w:bCs/>
        </w:rPr>
        <w:t xml:space="preserve">Personal </w:t>
      </w:r>
      <w:r w:rsidR="00E75E9A" w:rsidRPr="001665A1">
        <w:rPr>
          <w:b/>
          <w:bCs/>
        </w:rPr>
        <w:t>P</w:t>
      </w:r>
      <w:r w:rsidRPr="001665A1">
        <w:rPr>
          <w:b/>
          <w:bCs/>
        </w:rPr>
        <w:t xml:space="preserve">rotective </w:t>
      </w:r>
      <w:r w:rsidR="00E75E9A" w:rsidRPr="001665A1">
        <w:rPr>
          <w:b/>
          <w:bCs/>
        </w:rPr>
        <w:t>E</w:t>
      </w:r>
      <w:r w:rsidRPr="001665A1">
        <w:rPr>
          <w:b/>
          <w:bCs/>
        </w:rPr>
        <w:t>quipment</w:t>
      </w:r>
      <w:r>
        <w:t xml:space="preserve">: Has the student been supplied with and </w:t>
      </w:r>
      <w:r w:rsidR="002058FD">
        <w:t xml:space="preserve">are they </w:t>
      </w:r>
      <w:r>
        <w:t>wearing non-slip footwear and other appropriate PPE (</w:t>
      </w:r>
      <w:r w:rsidR="000F56AD">
        <w:t xml:space="preserve">e.g. </w:t>
      </w:r>
      <w:r>
        <w:t>c</w:t>
      </w:r>
      <w:r w:rsidRPr="00F47F79">
        <w:t xml:space="preserve">ut-resistant gloves </w:t>
      </w:r>
      <w:r>
        <w:t>that retain</w:t>
      </w:r>
      <w:r w:rsidRPr="00F47F79">
        <w:t xml:space="preserve"> dexterity</w:t>
      </w:r>
      <w:r>
        <w:t xml:space="preserve"> and eye protection when cutting wire)</w:t>
      </w:r>
      <w:r w:rsidR="00274DD6">
        <w:t>?</w:t>
      </w:r>
      <w:r w:rsidRPr="00F47F79">
        <w:t xml:space="preserve"> </w:t>
      </w:r>
      <w:r w:rsidRPr="0018796A">
        <w:t xml:space="preserve">Is the PPE in good order and does it fit the </w:t>
      </w:r>
      <w:r w:rsidR="00E75E9A">
        <w:t>student</w:t>
      </w:r>
      <w:r w:rsidR="00E75E9A" w:rsidRPr="0018796A">
        <w:t xml:space="preserve"> </w:t>
      </w:r>
      <w:r w:rsidRPr="0018796A">
        <w:t>properly?</w:t>
      </w:r>
    </w:p>
    <w:p w14:paraId="67092A90" w14:textId="065CB30E" w:rsidR="00E1051D" w:rsidRPr="0079438F" w:rsidRDefault="000871B9" w:rsidP="0079438F">
      <w:pPr>
        <w:pStyle w:val="Heading2"/>
      </w:pPr>
      <w:r w:rsidRPr="0079438F">
        <w:t xml:space="preserve">16. </w:t>
      </w:r>
      <w:r w:rsidR="00E1051D" w:rsidRPr="0079438F">
        <w:t xml:space="preserve">Handling </w:t>
      </w:r>
      <w:r w:rsidR="00E75E9A" w:rsidRPr="0079438F">
        <w:t>f</w:t>
      </w:r>
      <w:r w:rsidR="00E1051D" w:rsidRPr="0079438F">
        <w:t xml:space="preserve">loral </w:t>
      </w:r>
      <w:r w:rsidR="00E75E9A" w:rsidRPr="0079438F">
        <w:t>f</w:t>
      </w:r>
      <w:r w:rsidR="00E1051D" w:rsidRPr="0079438F">
        <w:t xml:space="preserve">oam and </w:t>
      </w:r>
      <w:r w:rsidR="00E75E9A" w:rsidRPr="0079438F">
        <w:t>s</w:t>
      </w:r>
      <w:r w:rsidR="00E1051D" w:rsidRPr="0079438F">
        <w:t>prays (Floristry): Students are shaping floral foam blocks and using aerosol flower preservatives in a poorly</w:t>
      </w:r>
      <w:r w:rsidR="00B803F9" w:rsidRPr="0079438F">
        <w:t>-</w:t>
      </w:r>
      <w:r w:rsidR="00E1051D" w:rsidRPr="0079438F">
        <w:t>ventilated prep room.</w:t>
      </w:r>
    </w:p>
    <w:p w14:paraId="2282D394" w14:textId="3845ECB4"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BB2D0D" w:rsidRPr="001665A1">
        <w:t>cuts, direct skin contact with hazardous substances (e.g. irritant products) and inhalation of airborne particles.</w:t>
      </w:r>
    </w:p>
    <w:p w14:paraId="65B2D1F1" w14:textId="4C60394B" w:rsidR="00E1051D" w:rsidRPr="008609E8" w:rsidRDefault="00E1051D" w:rsidP="00FE5A06">
      <w:pPr>
        <w:spacing w:before="240" w:after="240"/>
      </w:pPr>
      <w:r w:rsidRPr="001665A1">
        <w:rPr>
          <w:b/>
          <w:bCs/>
        </w:rPr>
        <w:lastRenderedPageBreak/>
        <w:t>Elimination</w:t>
      </w:r>
      <w:r w:rsidRPr="008609E8">
        <w:t xml:space="preserve">: </w:t>
      </w:r>
      <w:r w:rsidRPr="00B9754D">
        <w:t>Can pre-prepared floral foam be used instead of shaping dry</w:t>
      </w:r>
      <w:r>
        <w:t xml:space="preserve"> foam blocks</w:t>
      </w:r>
      <w:r w:rsidRPr="00B9754D">
        <w:t>?</w:t>
      </w:r>
      <w:r>
        <w:t xml:space="preserve"> Can floral materials with longer display life</w:t>
      </w:r>
      <w:r w:rsidR="00153C41">
        <w:t>,</w:t>
      </w:r>
      <w:r>
        <w:t xml:space="preserve"> without preservatives</w:t>
      </w:r>
      <w:r w:rsidR="00153C41">
        <w:t>,</w:t>
      </w:r>
      <w:r>
        <w:t xml:space="preserve"> be used? Can the floral work be changed so students don’t have to use aerosol preservatives? </w:t>
      </w:r>
      <w:r w:rsidRPr="008609E8">
        <w:t xml:space="preserve"> </w:t>
      </w:r>
    </w:p>
    <w:p w14:paraId="11533330" w14:textId="2464CCA6" w:rsidR="00E1051D" w:rsidRPr="008609E8" w:rsidRDefault="00E1051D" w:rsidP="00FE5A06">
      <w:pPr>
        <w:spacing w:before="240" w:after="240"/>
      </w:pPr>
      <w:r w:rsidRPr="001665A1">
        <w:rPr>
          <w:b/>
          <w:bCs/>
        </w:rPr>
        <w:t>Substitution</w:t>
      </w:r>
      <w:r w:rsidRPr="008609E8">
        <w:t xml:space="preserve">: </w:t>
      </w:r>
      <w:r>
        <w:t>Can</w:t>
      </w:r>
      <w:r w:rsidRPr="008609E8">
        <w:t xml:space="preserve"> </w:t>
      </w:r>
      <w:r>
        <w:t>alternative materials be used</w:t>
      </w:r>
      <w:r w:rsidRPr="008609E8">
        <w:t xml:space="preserve"> that don't create dust (</w:t>
      </w:r>
      <w:r w:rsidR="000F56AD">
        <w:t xml:space="preserve">e.g. </w:t>
      </w:r>
      <w:r w:rsidRPr="008609E8">
        <w:t>moss, chicken wire)</w:t>
      </w:r>
      <w:r w:rsidR="00274DD6">
        <w:t>?</w:t>
      </w:r>
      <w:r w:rsidRPr="008609E8">
        <w:t xml:space="preserve"> </w:t>
      </w:r>
      <w:r>
        <w:t>Can non-aerosol</w:t>
      </w:r>
      <w:r w:rsidRPr="008609E8">
        <w:t xml:space="preserve"> </w:t>
      </w:r>
      <w:r>
        <w:t xml:space="preserve">preservatives be used </w:t>
      </w:r>
      <w:r w:rsidRPr="008609E8">
        <w:t>(</w:t>
      </w:r>
      <w:r w:rsidR="000F56AD">
        <w:t xml:space="preserve">e.g. </w:t>
      </w:r>
      <w:r w:rsidRPr="008609E8">
        <w:t>pump sprays)</w:t>
      </w:r>
      <w:r>
        <w:t>?</w:t>
      </w:r>
    </w:p>
    <w:p w14:paraId="79D13AF4" w14:textId="420687EB" w:rsidR="00E1051D" w:rsidRPr="008609E8" w:rsidRDefault="00E1051D" w:rsidP="00FE5A06">
      <w:pPr>
        <w:spacing w:before="240" w:after="240"/>
      </w:pPr>
      <w:r w:rsidRPr="001665A1">
        <w:rPr>
          <w:b/>
          <w:bCs/>
        </w:rPr>
        <w:t>Isolation</w:t>
      </w:r>
      <w:r>
        <w:t>: Can the aerosol preservatives be applied outside or in a better</w:t>
      </w:r>
      <w:r w:rsidR="00274DD6">
        <w:t>-</w:t>
      </w:r>
      <w:r>
        <w:t xml:space="preserve">ventilated workspace? </w:t>
      </w:r>
      <w:r w:rsidRPr="00B9754D">
        <w:t>Can the foam cutting and the spray use be carried out in separate areas, so students are not exposed to both hazards at once?</w:t>
      </w:r>
      <w:r>
        <w:t xml:space="preserve"> </w:t>
      </w:r>
      <w:r w:rsidRPr="00B9754D">
        <w:t>Can only the students directly involved in the task remain in the preparation room?</w:t>
      </w:r>
      <w:r>
        <w:t xml:space="preserve"> </w:t>
      </w:r>
      <w:r w:rsidRPr="00B9754D">
        <w:t>Can the spraying area be set up away from benches where other students are shaping foam?</w:t>
      </w:r>
    </w:p>
    <w:p w14:paraId="373771CA" w14:textId="77777777" w:rsidR="00E1051D" w:rsidRPr="008609E8" w:rsidRDefault="00E1051D" w:rsidP="00FE5A06">
      <w:pPr>
        <w:spacing w:before="240" w:after="240"/>
      </w:pPr>
      <w:r w:rsidRPr="001665A1">
        <w:rPr>
          <w:b/>
          <w:bCs/>
        </w:rPr>
        <w:t>Engineering controls</w:t>
      </w:r>
      <w:r w:rsidRPr="008609E8">
        <w:t xml:space="preserve">: </w:t>
      </w:r>
      <w:r>
        <w:t xml:space="preserve">Can natural ventilation be improved before students begin shaping foam or using sprays? Can mechanical extraction systems be installed and used to remove dust and aerosol mist from the room? </w:t>
      </w:r>
    </w:p>
    <w:p w14:paraId="788D9588" w14:textId="7DB14E3F" w:rsidR="00E1051D" w:rsidRPr="008609E8" w:rsidRDefault="00E1051D" w:rsidP="00FE5A06">
      <w:pPr>
        <w:spacing w:before="240" w:after="240"/>
      </w:pPr>
      <w:r w:rsidRPr="001665A1">
        <w:rPr>
          <w:b/>
          <w:bCs/>
        </w:rPr>
        <w:t>Administrative controls</w:t>
      </w:r>
      <w:r w:rsidRPr="008609E8">
        <w:t xml:space="preserve">: </w:t>
      </w:r>
      <w:r w:rsidR="004B2D38">
        <w:t>Has a competent person read the product labels and safety information and</w:t>
      </w:r>
      <w:r w:rsidR="00274DD6">
        <w:t>,</w:t>
      </w:r>
      <w:r w:rsidR="004B2D38">
        <w:t xml:space="preserve"> if necessary</w:t>
      </w:r>
      <w:r w:rsidR="00274DD6">
        <w:t>,</w:t>
      </w:r>
      <w:r w:rsidR="004B2D38">
        <w:t xml:space="preserve"> undertaken a COSHH assessment before the spray or foam is used? Has the risk from poor ventilation been assessed before the task begins? Has the room been checked to make sure food and drink are kept away from the work area? </w:t>
      </w:r>
      <w:r>
        <w:t xml:space="preserve">Have students been shown how to shape floral foam in a way that minimises dust production? Have students been shown how to use the aerosol product safely and only for as long as needed? Has the time the students spend in the work room been assessed to minimise exposure time? </w:t>
      </w:r>
    </w:p>
    <w:p w14:paraId="38DDBA39" w14:textId="09F96553" w:rsidR="00E1051D" w:rsidRDefault="00E1051D" w:rsidP="00FE5A06">
      <w:pPr>
        <w:spacing w:before="240" w:after="240"/>
      </w:pPr>
      <w:r w:rsidRPr="001665A1">
        <w:rPr>
          <w:b/>
          <w:bCs/>
        </w:rPr>
        <w:t xml:space="preserve">Personal </w:t>
      </w:r>
      <w:r w:rsidR="00E75E9A" w:rsidRPr="001665A1">
        <w:rPr>
          <w:b/>
          <w:bCs/>
        </w:rPr>
        <w:t>P</w:t>
      </w:r>
      <w:r w:rsidRPr="001665A1">
        <w:rPr>
          <w:b/>
          <w:bCs/>
        </w:rPr>
        <w:t xml:space="preserve">rotective </w:t>
      </w:r>
      <w:r w:rsidR="00E75E9A" w:rsidRPr="001665A1">
        <w:rPr>
          <w:b/>
          <w:bCs/>
        </w:rPr>
        <w:t>E</w:t>
      </w:r>
      <w:r w:rsidRPr="001665A1">
        <w:rPr>
          <w:b/>
          <w:bCs/>
        </w:rPr>
        <w:t>quipment</w:t>
      </w:r>
      <w:r w:rsidRPr="008609E8">
        <w:t xml:space="preserve">: </w:t>
      </w:r>
      <w:r>
        <w:t xml:space="preserve">Have students been supplied with and </w:t>
      </w:r>
      <w:r w:rsidR="004B2D38">
        <w:t xml:space="preserve">are they </w:t>
      </w:r>
      <w:r>
        <w:t>wearing</w:t>
      </w:r>
      <w:r w:rsidRPr="00332C2C">
        <w:t xml:space="preserve"> suitable </w:t>
      </w:r>
      <w:r w:rsidR="004B2D38">
        <w:t>RPE</w:t>
      </w:r>
      <w:r w:rsidRPr="00332C2C">
        <w:t xml:space="preserve"> if dust or spray mist cannot be controlled enough by other measures</w:t>
      </w:r>
      <w:r>
        <w:t xml:space="preserve">? Have students been supplied with and </w:t>
      </w:r>
      <w:r w:rsidR="00BD14B0">
        <w:t xml:space="preserve">are they </w:t>
      </w:r>
      <w:r>
        <w:t>wearing</w:t>
      </w:r>
      <w:r w:rsidRPr="00332C2C">
        <w:t xml:space="preserve"> </w:t>
      </w:r>
      <w:r>
        <w:t>suitable PPE (</w:t>
      </w:r>
      <w:r w:rsidR="000F56AD">
        <w:t xml:space="preserve">e.g. </w:t>
      </w:r>
      <w:r>
        <w:t xml:space="preserve">gloves, aprons and eye protection) to protect their eyes and skin when </w:t>
      </w:r>
      <w:r w:rsidRPr="00332C2C">
        <w:t>handling floral foam and spray products</w:t>
      </w:r>
      <w:r>
        <w:t>? Is the PPE in good condition and does it fit the students properly?</w:t>
      </w:r>
    </w:p>
    <w:p w14:paraId="2D3DEB9C" w14:textId="034E8EFD" w:rsidR="00E1051D" w:rsidRPr="0079438F" w:rsidRDefault="000871B9" w:rsidP="0079438F">
      <w:pPr>
        <w:pStyle w:val="Heading2"/>
      </w:pPr>
      <w:r w:rsidRPr="0079438F">
        <w:t xml:space="preserve">17. </w:t>
      </w:r>
      <w:r w:rsidR="00E1051D" w:rsidRPr="0079438F">
        <w:t xml:space="preserve">Using a </w:t>
      </w:r>
      <w:r w:rsidR="00E75E9A" w:rsidRPr="0079438F">
        <w:t>s</w:t>
      </w:r>
      <w:r w:rsidR="00E1051D" w:rsidRPr="0079438F">
        <w:t xml:space="preserve">tepladder for </w:t>
      </w:r>
      <w:r w:rsidR="00E75E9A" w:rsidRPr="0079438F">
        <w:t>w</w:t>
      </w:r>
      <w:r w:rsidR="00E1051D" w:rsidRPr="0079438F">
        <w:t xml:space="preserve">indow </w:t>
      </w:r>
      <w:r w:rsidR="00E75E9A" w:rsidRPr="0079438F">
        <w:t>d</w:t>
      </w:r>
      <w:r w:rsidR="00E1051D" w:rsidRPr="0079438F">
        <w:t>isplay (Floristry): A florist is standing on a small stepladder to change a floral window arrangement while carrying glass vases.</w:t>
      </w:r>
    </w:p>
    <w:p w14:paraId="4D6BFE8B" w14:textId="2012EA86" w:rsidR="00F321E7" w:rsidRPr="001665A1" w:rsidRDefault="00F321E7" w:rsidP="00FE5A06">
      <w:pPr>
        <w:spacing w:before="240" w:after="240"/>
        <w:rPr>
          <w:b/>
          <w:bCs/>
        </w:rPr>
      </w:pPr>
      <w:r w:rsidRPr="001C431A">
        <w:t xml:space="preserve">Hazards </w:t>
      </w:r>
      <w:r w:rsidRPr="00200683">
        <w:t xml:space="preserve">may </w:t>
      </w:r>
      <w:r w:rsidRPr="001C431A">
        <w:t>include</w:t>
      </w:r>
      <w:r>
        <w:t>:</w:t>
      </w:r>
      <w:r w:rsidRPr="001C431A">
        <w:t xml:space="preserve"> </w:t>
      </w:r>
      <w:r w:rsidR="00276A7A" w:rsidRPr="001665A1">
        <w:t>falls from height, repetitive movement, and moving heavy or awkward loads.</w:t>
      </w:r>
    </w:p>
    <w:p w14:paraId="3B847D6A" w14:textId="6EFBD01E" w:rsidR="00E1051D" w:rsidRDefault="00E1051D" w:rsidP="00FE5A06">
      <w:pPr>
        <w:spacing w:before="240" w:after="240"/>
      </w:pPr>
      <w:r w:rsidRPr="001665A1">
        <w:rPr>
          <w:b/>
          <w:bCs/>
        </w:rPr>
        <w:t>Elimination</w:t>
      </w:r>
      <w:r>
        <w:t xml:space="preserve">: </w:t>
      </w:r>
      <w:r w:rsidRPr="00020141">
        <w:t xml:space="preserve">Can the </w:t>
      </w:r>
      <w:r>
        <w:t xml:space="preserve">window </w:t>
      </w:r>
      <w:r w:rsidRPr="00020141">
        <w:t>display be</w:t>
      </w:r>
      <w:r w:rsidRPr="00B14905">
        <w:t xml:space="preserve"> redesign</w:t>
      </w:r>
      <w:r>
        <w:t xml:space="preserve">ed </w:t>
      </w:r>
      <w:r w:rsidRPr="00B14905">
        <w:t>to be accessible from ground level</w:t>
      </w:r>
      <w:r>
        <w:t xml:space="preserve">? </w:t>
      </w:r>
      <w:r w:rsidRPr="00020141">
        <w:t>Can the glass vases be removed from the task, so the florist is not carrying breakable items while on the stepladder?</w:t>
      </w:r>
      <w:r>
        <w:t xml:space="preserve"> </w:t>
      </w:r>
    </w:p>
    <w:p w14:paraId="64CC18C2" w14:textId="77777777" w:rsidR="00E1051D" w:rsidRDefault="00E1051D" w:rsidP="00FE5A06">
      <w:pPr>
        <w:spacing w:before="240" w:after="240"/>
      </w:pPr>
      <w:r w:rsidRPr="001665A1">
        <w:rPr>
          <w:b/>
          <w:bCs/>
        </w:rPr>
        <w:t>Substitution</w:t>
      </w:r>
      <w:r>
        <w:t>: Can a safer access method be used instead of a small stepladder, such as a platform step with a larger standing area? Can lighter or non-breakable containers be used instead of glass vases? Can the arrangement be prepared in sections at bench height and then placed more easily into position?</w:t>
      </w:r>
    </w:p>
    <w:p w14:paraId="04DEAEBC" w14:textId="28221A02" w:rsidR="00E1051D" w:rsidRDefault="00E1051D" w:rsidP="00FE5A06">
      <w:pPr>
        <w:spacing w:before="240" w:after="240"/>
      </w:pPr>
      <w:r w:rsidRPr="001665A1">
        <w:rPr>
          <w:b/>
          <w:bCs/>
        </w:rPr>
        <w:lastRenderedPageBreak/>
        <w:t>Isolation</w:t>
      </w:r>
      <w:r>
        <w:t>: Can other</w:t>
      </w:r>
      <w:r w:rsidR="005B5CC6">
        <w:t xml:space="preserve"> workers or customers</w:t>
      </w:r>
      <w:r>
        <w:t xml:space="preserve"> be kept out of the immediate area, so the florist has enough room to work safely? Can the floor area below the ladder be kept clear in case tools, flowers, or vases are dropped? Can the display change be done at a quieter time so there is less risk to others?</w:t>
      </w:r>
    </w:p>
    <w:p w14:paraId="6DE2171E" w14:textId="0C6E4A0F" w:rsidR="00E1051D" w:rsidRDefault="00E1051D" w:rsidP="00FE5A06">
      <w:pPr>
        <w:spacing w:before="240" w:after="240"/>
      </w:pPr>
      <w:r w:rsidRPr="001665A1">
        <w:rPr>
          <w:b/>
          <w:bCs/>
        </w:rPr>
        <w:t>Engineering controls</w:t>
      </w:r>
      <w:r>
        <w:t>: Is the stepladder in good condition, stable and suitable for both the individual and this task? Is the floor level, dry and free from anything that could cause the stepladder to slip or wobble? Is there a suitable place to rest tools, flowers and containers so the florist can keep both hands free when climbing? Is the window display area set up so the florist does not have to overreach from the stepladder?</w:t>
      </w:r>
      <w:r w:rsidRPr="00B14905">
        <w:t xml:space="preserve"> </w:t>
      </w:r>
    </w:p>
    <w:p w14:paraId="159DDC47" w14:textId="0B62C9AE" w:rsidR="00E1051D" w:rsidRDefault="00E1051D" w:rsidP="00FE5A06">
      <w:pPr>
        <w:spacing w:before="240" w:after="240"/>
      </w:pPr>
      <w:r w:rsidRPr="001665A1">
        <w:rPr>
          <w:b/>
          <w:bCs/>
        </w:rPr>
        <w:t>Administrative controls</w:t>
      </w:r>
      <w:r>
        <w:t xml:space="preserve">: Has the florist received </w:t>
      </w:r>
      <w:r w:rsidRPr="00B14905">
        <w:t>working at height training</w:t>
      </w:r>
      <w:r>
        <w:t>, to include safe use of ladders</w:t>
      </w:r>
      <w:r w:rsidR="00206830">
        <w:t xml:space="preserve"> (including </w:t>
      </w:r>
      <w:r>
        <w:t>maintain</w:t>
      </w:r>
      <w:r w:rsidR="00206830">
        <w:t>ing</w:t>
      </w:r>
      <w:r>
        <w:t xml:space="preserve"> three points of contact</w:t>
      </w:r>
      <w:r w:rsidR="00206830">
        <w:t>)</w:t>
      </w:r>
      <w:r>
        <w:t xml:space="preserve">? Has the work been planned so </w:t>
      </w:r>
      <w:r w:rsidR="00274DD6">
        <w:t xml:space="preserve">that </w:t>
      </w:r>
      <w:r>
        <w:t>any items needed are passed up safely or placed in position before climbing?</w:t>
      </w:r>
      <w:r w:rsidRPr="00020141">
        <w:t xml:space="preserve"> </w:t>
      </w:r>
      <w:r>
        <w:t>Has the area been checked for slips, trips and nearby obstructions before the task begins? Is a second person available to help the florist? Is there an agreed plan for safely cleaning up if glass breaks during the task?</w:t>
      </w:r>
    </w:p>
    <w:p w14:paraId="1C2E1BCC" w14:textId="57E3957D" w:rsidR="00174737" w:rsidRPr="00174737" w:rsidRDefault="00E1051D" w:rsidP="00FE5A06">
      <w:pPr>
        <w:spacing w:before="240" w:after="240"/>
      </w:pPr>
      <w:r w:rsidRPr="001665A1">
        <w:rPr>
          <w:b/>
          <w:bCs/>
        </w:rPr>
        <w:t xml:space="preserve">Personal </w:t>
      </w:r>
      <w:r w:rsidR="00E75E9A">
        <w:rPr>
          <w:b/>
          <w:bCs/>
        </w:rPr>
        <w:t>P</w:t>
      </w:r>
      <w:r w:rsidRPr="001665A1">
        <w:rPr>
          <w:b/>
          <w:bCs/>
        </w:rPr>
        <w:t xml:space="preserve">rotective </w:t>
      </w:r>
      <w:r w:rsidR="00E75E9A">
        <w:rPr>
          <w:b/>
          <w:bCs/>
        </w:rPr>
        <w:t>E</w:t>
      </w:r>
      <w:r w:rsidRPr="001665A1">
        <w:rPr>
          <w:b/>
          <w:bCs/>
        </w:rPr>
        <w:t>quipment</w:t>
      </w:r>
      <w:r>
        <w:t>: Is the florist wearing suitable footwear with sufficient grip for ladder work? Are gloves needed for handling glass vases safely when not climbing? Is suitable clothing being worn so it does not catch on the stepladder or display materials? Is any PPE in good condition and does it fit the worker properly?</w:t>
      </w:r>
    </w:p>
    <w:sectPr w:rsidR="00174737" w:rsidRPr="00174737" w:rsidSect="003C4623">
      <w:headerReference w:type="default" r:id="rId8"/>
      <w:footerReference w:type="default" r:id="rId9"/>
      <w:pgSz w:w="11900" w:h="16820"/>
      <w:pgMar w:top="1247" w:right="1440" w:bottom="2126"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EF7AB" w14:textId="77777777" w:rsidR="00615504" w:rsidRDefault="00615504" w:rsidP="000C51BB">
      <w:pPr>
        <w:spacing w:after="0" w:line="240" w:lineRule="auto"/>
      </w:pPr>
      <w:r>
        <w:separator/>
      </w:r>
    </w:p>
  </w:endnote>
  <w:endnote w:type="continuationSeparator" w:id="0">
    <w:p w14:paraId="369B349C" w14:textId="77777777" w:rsidR="00615504" w:rsidRDefault="00615504"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sdt>
        <w:sdtPr>
          <w:rPr>
            <w:sz w:val="20"/>
            <w:szCs w:val="20"/>
          </w:rPr>
          <w:id w:val="-635027481"/>
          <w:docPartObj>
            <w:docPartGallery w:val="Page Numbers (Bottom of Page)"/>
            <w:docPartUnique/>
          </w:docPartObj>
        </w:sdtPr>
        <w:sdtEndPr>
          <w:rPr>
            <w:noProof/>
            <w:color w:val="808080" w:themeColor="background1" w:themeShade="80"/>
          </w:rPr>
        </w:sdtEndPr>
        <w:sdtContent>
          <w:p w14:paraId="202D55B2" w14:textId="2CD36DC7" w:rsidR="00031572" w:rsidRDefault="00031572" w:rsidP="00031572">
            <w:pPr>
              <w:pStyle w:val="Footer"/>
              <w:jc w:val="right"/>
              <w:rPr>
                <w:sz w:val="20"/>
                <w:szCs w:val="20"/>
              </w:rPr>
            </w:pPr>
          </w:p>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8"/>
                  <w:gridCol w:w="3772"/>
                </w:tblGrid>
                <w:tr w:rsidR="00031572" w14:paraId="78BEFF50" w14:textId="77777777" w:rsidTr="00770787">
                  <w:tc>
                    <w:tcPr>
                      <w:tcW w:w="5000" w:type="pct"/>
                      <w:gridSpan w:val="2"/>
                      <w:tcBorders>
                        <w:bottom w:val="nil"/>
                      </w:tcBorders>
                    </w:tcPr>
                    <w:p w14:paraId="063D4CFB" w14:textId="46098EDC" w:rsidR="00031572" w:rsidRDefault="00656E19" w:rsidP="00031572">
                      <w:pPr>
                        <w:pStyle w:val="Header"/>
                        <w:spacing w:after="120"/>
                        <w:rPr>
                          <w:sz w:val="18"/>
                          <w:szCs w:val="18"/>
                        </w:rPr>
                      </w:pPr>
                      <w:r w:rsidRPr="00656E19">
                        <w:rPr>
                          <w:sz w:val="20"/>
                          <w:szCs w:val="20"/>
                        </w:rPr>
                        <w:t>Agriculture, Environmental and Animal Care</w:t>
                      </w:r>
                      <w:r w:rsidR="000638CB">
                        <w:rPr>
                          <w:sz w:val="20"/>
                          <w:szCs w:val="20"/>
                        </w:rPr>
                        <w:t>:</w:t>
                      </w:r>
                      <w:r w:rsidR="00031572">
                        <w:rPr>
                          <w:noProof/>
                          <w:sz w:val="20"/>
                          <w:szCs w:val="20"/>
                        </w:rPr>
                        <w:t xml:space="preserve"> </w:t>
                      </w:r>
                      <w:r w:rsidR="007026FF">
                        <w:rPr>
                          <w:noProof/>
                          <w:sz w:val="20"/>
                          <w:szCs w:val="20"/>
                        </w:rPr>
                        <w:t>Health and safety</w:t>
                      </w:r>
                    </w:p>
                  </w:tc>
                </w:tr>
                <w:tr w:rsidR="00031572" w14:paraId="0B53C544" w14:textId="77777777" w:rsidTr="00F3773B">
                  <w:tc>
                    <w:tcPr>
                      <w:tcW w:w="2909" w:type="pct"/>
                      <w:tcBorders>
                        <w:top w:val="nil"/>
                        <w:bottom w:val="single" w:sz="12" w:space="0" w:color="EEDDDD"/>
                      </w:tcBorders>
                    </w:tcPr>
                    <w:p w14:paraId="5255A0DD" w14:textId="1BF7E997" w:rsidR="00031572" w:rsidRDefault="00031572" w:rsidP="00031572">
                      <w:pPr>
                        <w:pStyle w:val="Header"/>
                        <w:spacing w:after="120"/>
                        <w:rPr>
                          <w:sz w:val="20"/>
                          <w:szCs w:val="20"/>
                        </w:rPr>
                      </w:pPr>
                      <w:r>
                        <w:rPr>
                          <w:noProof/>
                          <w:sz w:val="20"/>
                          <w:szCs w:val="20"/>
                        </w:rPr>
                        <w:t xml:space="preserve">Version 1, </w:t>
                      </w:r>
                      <w:r w:rsidR="007A3693">
                        <w:rPr>
                          <w:noProof/>
                          <w:sz w:val="20"/>
                          <w:szCs w:val="20"/>
                        </w:rPr>
                        <w:t>June</w:t>
                      </w:r>
                      <w:r w:rsidR="007026FF">
                        <w:rPr>
                          <w:noProof/>
                          <w:sz w:val="20"/>
                          <w:szCs w:val="20"/>
                        </w:rPr>
                        <w:t xml:space="preserve"> 2026</w:t>
                      </w:r>
                    </w:p>
                  </w:tc>
                  <w:tc>
                    <w:tcPr>
                      <w:tcW w:w="2091" w:type="pct"/>
                      <w:tcBorders>
                        <w:top w:val="nil"/>
                        <w:bottom w:val="single" w:sz="12" w:space="0" w:color="EEDDDD"/>
                      </w:tcBorders>
                      <w:vAlign w:val="bottom"/>
                    </w:tcPr>
                    <w:p w14:paraId="3A09216A" w14:textId="64245C23" w:rsidR="00031572" w:rsidRDefault="00031572" w:rsidP="00031572">
                      <w:pPr>
                        <w:pStyle w:val="Header"/>
                        <w:spacing w:after="120"/>
                        <w:jc w:val="right"/>
                        <w:rPr>
                          <w:sz w:val="20"/>
                          <w:szCs w:val="20"/>
                        </w:rPr>
                      </w:pPr>
                      <w:r>
                        <w:rPr>
                          <w:sz w:val="18"/>
                          <w:szCs w:val="18"/>
                        </w:rPr>
                        <w:t xml:space="preserve">© Gatsby Technical Education Projects </w:t>
                      </w:r>
                      <w:r w:rsidR="006F4FF7">
                        <w:rPr>
                          <w:sz w:val="18"/>
                          <w:szCs w:val="18"/>
                        </w:rPr>
                        <w:t>202</w:t>
                      </w:r>
                      <w:r w:rsidR="00F0504F">
                        <w:rPr>
                          <w:sz w:val="18"/>
                          <w:szCs w:val="18"/>
                        </w:rPr>
                        <w:t>6</w:t>
                      </w:r>
                    </w:p>
                  </w:tc>
                </w:tr>
              </w:tbl>
              <w:p w14:paraId="27C36871" w14:textId="77777777" w:rsidR="00031572" w:rsidRDefault="00031572" w:rsidP="00031572">
                <w:pPr>
                  <w:pStyle w:val="Footer"/>
                  <w:jc w:val="right"/>
                  <w:rPr>
                    <w:sz w:val="20"/>
                    <w:szCs w:val="20"/>
                  </w:rPr>
                </w:pPr>
              </w:p>
              <w:p w14:paraId="37F140C6" w14:textId="6463F179" w:rsidR="006A42C1" w:rsidRPr="0099395B" w:rsidRDefault="00031572" w:rsidP="00031572">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5B968" w14:textId="77777777" w:rsidR="00615504" w:rsidRDefault="00615504" w:rsidP="000C51BB">
      <w:pPr>
        <w:spacing w:after="0" w:line="240" w:lineRule="auto"/>
      </w:pPr>
      <w:r>
        <w:separator/>
      </w:r>
    </w:p>
  </w:footnote>
  <w:footnote w:type="continuationSeparator" w:id="0">
    <w:p w14:paraId="1CDB1B60" w14:textId="77777777" w:rsidR="00615504" w:rsidRDefault="00615504"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129"/>
      <w:gridCol w:w="6891"/>
    </w:tblGrid>
    <w:tr w:rsidR="007026FF" w14:paraId="06DC7BF9" w14:textId="77777777" w:rsidTr="00883841">
      <w:tc>
        <w:tcPr>
          <w:tcW w:w="1180" w:type="pct"/>
          <w:tcBorders>
            <w:bottom w:val="single" w:sz="12" w:space="0" w:color="EEDDDD"/>
          </w:tcBorders>
        </w:tcPr>
        <w:p w14:paraId="32B7ED00" w14:textId="77777777" w:rsidR="007026FF" w:rsidRDefault="007026FF" w:rsidP="007026FF">
          <w:pPr>
            <w:pStyle w:val="Header"/>
            <w:spacing w:after="120"/>
            <w:rPr>
              <w:sz w:val="20"/>
              <w:szCs w:val="20"/>
            </w:rPr>
          </w:pPr>
        </w:p>
      </w:tc>
      <w:tc>
        <w:tcPr>
          <w:tcW w:w="3820" w:type="pct"/>
          <w:tcBorders>
            <w:bottom w:val="single" w:sz="12" w:space="0" w:color="EEDDDD"/>
          </w:tcBorders>
        </w:tcPr>
        <w:p w14:paraId="550BFA2E" w14:textId="543BC115" w:rsidR="007026FF" w:rsidRDefault="007026FF" w:rsidP="007026FF">
          <w:pPr>
            <w:pStyle w:val="Header"/>
            <w:spacing w:after="120"/>
            <w:jc w:val="right"/>
            <w:rPr>
              <w:sz w:val="20"/>
              <w:szCs w:val="20"/>
            </w:rPr>
          </w:pPr>
          <w:r>
            <w:rPr>
              <w:sz w:val="20"/>
              <w:szCs w:val="20"/>
            </w:rPr>
            <w:t>Resource</w:t>
          </w:r>
          <w:r w:rsidRPr="000F0146">
            <w:rPr>
              <w:sz w:val="20"/>
              <w:szCs w:val="20"/>
            </w:rPr>
            <w:t xml:space="preserve"> </w:t>
          </w:r>
          <w:r>
            <w:rPr>
              <w:sz w:val="20"/>
              <w:szCs w:val="20"/>
            </w:rPr>
            <w:t>4</w:t>
          </w:r>
          <w:r w:rsidRPr="000F0146">
            <w:rPr>
              <w:sz w:val="20"/>
              <w:szCs w:val="20"/>
            </w:rPr>
            <w:t xml:space="preserve">: </w:t>
          </w:r>
          <w:r>
            <w:rPr>
              <w:sz w:val="20"/>
              <w:szCs w:val="20"/>
            </w:rPr>
            <w:t>Risk assessment builder</w:t>
          </w:r>
        </w:p>
        <w:p w14:paraId="4789A71A" w14:textId="192767F5" w:rsidR="007026FF" w:rsidRDefault="007026FF" w:rsidP="007026FF">
          <w:pPr>
            <w:pStyle w:val="Header"/>
            <w:spacing w:after="120"/>
            <w:jc w:val="right"/>
            <w:rPr>
              <w:sz w:val="20"/>
              <w:szCs w:val="20"/>
            </w:rPr>
          </w:pPr>
          <w:r>
            <w:rPr>
              <w:sz w:val="20"/>
              <w:szCs w:val="20"/>
            </w:rPr>
            <w:t>Worksheet</w:t>
          </w:r>
          <w:r w:rsidR="0069697A">
            <w:rPr>
              <w:sz w:val="20"/>
              <w:szCs w:val="20"/>
            </w:rPr>
            <w:t xml:space="preserve"> answers</w:t>
          </w:r>
        </w:p>
      </w:tc>
    </w:tr>
  </w:tbl>
  <w:p w14:paraId="4466917E" w14:textId="6F094B1A" w:rsidR="006A42C1" w:rsidRPr="00FE5A06" w:rsidRDefault="007026FF" w:rsidP="007026FF">
    <w:pPr>
      <w:pStyle w:val="Header"/>
      <w:rPr>
        <w:sz w:val="20"/>
        <w:szCs w:val="20"/>
      </w:rPr>
    </w:pPr>
    <w:r>
      <w:rPr>
        <w:noProof/>
        <w:sz w:val="20"/>
        <w:szCs w:val="20"/>
      </w:rPr>
      <w:drawing>
        <wp:anchor distT="0" distB="0" distL="114300" distR="114300" simplePos="0" relativeHeight="251659264" behindDoc="0" locked="0" layoutInCell="1" allowOverlap="1" wp14:anchorId="55BC8363" wp14:editId="3C0946E1">
          <wp:simplePos x="0" y="0"/>
          <wp:positionH relativeFrom="margin">
            <wp:align>left</wp:align>
          </wp:positionH>
          <wp:positionV relativeFrom="paragraph">
            <wp:posOffset>-601345</wp:posOffset>
          </wp:positionV>
          <wp:extent cx="1137557" cy="477540"/>
          <wp:effectExtent l="0" t="0" r="5715" b="0"/>
          <wp:wrapNone/>
          <wp:docPr id="1719831219" name="Picture 171983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AC112C"/>
    <w:multiLevelType w:val="hybridMultilevel"/>
    <w:tmpl w:val="E9666F56"/>
    <w:lvl w:ilvl="0" w:tplc="928C87BC">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C047F90"/>
    <w:multiLevelType w:val="hybridMultilevel"/>
    <w:tmpl w:val="486E1B1C"/>
    <w:lvl w:ilvl="0" w:tplc="3C2EFEBA">
      <w:start w:val="1"/>
      <w:numFmt w:val="decimal"/>
      <w:pStyle w:val="Questions"/>
      <w:lvlText w:val="%1."/>
      <w:lvlJc w:val="left"/>
      <w:pPr>
        <w:ind w:left="360" w:hanging="360"/>
      </w:pPr>
      <w:rPr>
        <w:rFonts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10899930">
    <w:abstractNumId w:val="0"/>
  </w:num>
  <w:num w:numId="2" w16cid:durableId="173812470">
    <w:abstractNumId w:val="2"/>
  </w:num>
  <w:num w:numId="3" w16cid:durableId="94688896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zNzEzNjIzszS0NLZQ0lEKTi0uzszPAykwrQUA+KBPciwAAAA="/>
  </w:docVars>
  <w:rsids>
    <w:rsidRoot w:val="000C51BB"/>
    <w:rsid w:val="00007E2F"/>
    <w:rsid w:val="000105AB"/>
    <w:rsid w:val="00011760"/>
    <w:rsid w:val="000138B4"/>
    <w:rsid w:val="00016AE5"/>
    <w:rsid w:val="00031572"/>
    <w:rsid w:val="00032E0F"/>
    <w:rsid w:val="000361B9"/>
    <w:rsid w:val="000373A1"/>
    <w:rsid w:val="000418F9"/>
    <w:rsid w:val="00041B75"/>
    <w:rsid w:val="00041F60"/>
    <w:rsid w:val="000470E0"/>
    <w:rsid w:val="000516DA"/>
    <w:rsid w:val="000638CB"/>
    <w:rsid w:val="00063B7F"/>
    <w:rsid w:val="000716CD"/>
    <w:rsid w:val="00076A3D"/>
    <w:rsid w:val="00083A47"/>
    <w:rsid w:val="0008484B"/>
    <w:rsid w:val="000871B9"/>
    <w:rsid w:val="000A319C"/>
    <w:rsid w:val="000A4D68"/>
    <w:rsid w:val="000C317E"/>
    <w:rsid w:val="000C51BB"/>
    <w:rsid w:val="000D113C"/>
    <w:rsid w:val="000D1334"/>
    <w:rsid w:val="000E52AF"/>
    <w:rsid w:val="000F0146"/>
    <w:rsid w:val="000F1ACA"/>
    <w:rsid w:val="000F432F"/>
    <w:rsid w:val="000F56AD"/>
    <w:rsid w:val="00115977"/>
    <w:rsid w:val="001178F0"/>
    <w:rsid w:val="001409B0"/>
    <w:rsid w:val="0014128F"/>
    <w:rsid w:val="00142E67"/>
    <w:rsid w:val="00150A88"/>
    <w:rsid w:val="00152941"/>
    <w:rsid w:val="00153C41"/>
    <w:rsid w:val="0015537E"/>
    <w:rsid w:val="00156CC7"/>
    <w:rsid w:val="001654C8"/>
    <w:rsid w:val="001665A1"/>
    <w:rsid w:val="0016745C"/>
    <w:rsid w:val="00174737"/>
    <w:rsid w:val="00180C45"/>
    <w:rsid w:val="001924EE"/>
    <w:rsid w:val="001A7334"/>
    <w:rsid w:val="001A7A3D"/>
    <w:rsid w:val="001B2040"/>
    <w:rsid w:val="001B598B"/>
    <w:rsid w:val="001D0451"/>
    <w:rsid w:val="001D1B99"/>
    <w:rsid w:val="001D637C"/>
    <w:rsid w:val="001E1893"/>
    <w:rsid w:val="00200683"/>
    <w:rsid w:val="00202C51"/>
    <w:rsid w:val="002058FD"/>
    <w:rsid w:val="00206830"/>
    <w:rsid w:val="0021064F"/>
    <w:rsid w:val="002129D6"/>
    <w:rsid w:val="00215852"/>
    <w:rsid w:val="00225715"/>
    <w:rsid w:val="00243166"/>
    <w:rsid w:val="0025018E"/>
    <w:rsid w:val="00274DD6"/>
    <w:rsid w:val="00276A7A"/>
    <w:rsid w:val="00280EDB"/>
    <w:rsid w:val="00295B86"/>
    <w:rsid w:val="002B50FD"/>
    <w:rsid w:val="002C7D5F"/>
    <w:rsid w:val="002D5966"/>
    <w:rsid w:val="002D5A73"/>
    <w:rsid w:val="002E76E1"/>
    <w:rsid w:val="002F3302"/>
    <w:rsid w:val="00300588"/>
    <w:rsid w:val="00303A38"/>
    <w:rsid w:val="00310272"/>
    <w:rsid w:val="00345A04"/>
    <w:rsid w:val="00353EE2"/>
    <w:rsid w:val="00354A76"/>
    <w:rsid w:val="00365A12"/>
    <w:rsid w:val="003726E9"/>
    <w:rsid w:val="00377A27"/>
    <w:rsid w:val="00383338"/>
    <w:rsid w:val="003963D5"/>
    <w:rsid w:val="003A4BF3"/>
    <w:rsid w:val="003B319C"/>
    <w:rsid w:val="003C4623"/>
    <w:rsid w:val="003D0655"/>
    <w:rsid w:val="003D46AC"/>
    <w:rsid w:val="003E035D"/>
    <w:rsid w:val="003F2915"/>
    <w:rsid w:val="003F3148"/>
    <w:rsid w:val="00422215"/>
    <w:rsid w:val="00433A29"/>
    <w:rsid w:val="00435FE7"/>
    <w:rsid w:val="004364D4"/>
    <w:rsid w:val="00445C22"/>
    <w:rsid w:val="00453FA3"/>
    <w:rsid w:val="00454611"/>
    <w:rsid w:val="00457867"/>
    <w:rsid w:val="004624C7"/>
    <w:rsid w:val="004635D4"/>
    <w:rsid w:val="00464106"/>
    <w:rsid w:val="0048092F"/>
    <w:rsid w:val="004830B4"/>
    <w:rsid w:val="004913A0"/>
    <w:rsid w:val="00492091"/>
    <w:rsid w:val="004B2D38"/>
    <w:rsid w:val="004D55FD"/>
    <w:rsid w:val="004F444D"/>
    <w:rsid w:val="004F4859"/>
    <w:rsid w:val="004F58B3"/>
    <w:rsid w:val="005043ED"/>
    <w:rsid w:val="0050611B"/>
    <w:rsid w:val="00522EA4"/>
    <w:rsid w:val="005369B8"/>
    <w:rsid w:val="0054665C"/>
    <w:rsid w:val="005716EA"/>
    <w:rsid w:val="005873B4"/>
    <w:rsid w:val="005A3BB9"/>
    <w:rsid w:val="005A41E3"/>
    <w:rsid w:val="005B4F33"/>
    <w:rsid w:val="005B5CC6"/>
    <w:rsid w:val="005B67BD"/>
    <w:rsid w:val="005B7175"/>
    <w:rsid w:val="005E24E1"/>
    <w:rsid w:val="005E79E9"/>
    <w:rsid w:val="00615504"/>
    <w:rsid w:val="00634C07"/>
    <w:rsid w:val="006563E4"/>
    <w:rsid w:val="00656E19"/>
    <w:rsid w:val="00667777"/>
    <w:rsid w:val="00670A30"/>
    <w:rsid w:val="00673604"/>
    <w:rsid w:val="00673AF3"/>
    <w:rsid w:val="00680D63"/>
    <w:rsid w:val="00693B23"/>
    <w:rsid w:val="006962AB"/>
    <w:rsid w:val="0069697A"/>
    <w:rsid w:val="00697C1B"/>
    <w:rsid w:val="006A42C1"/>
    <w:rsid w:val="006B4C46"/>
    <w:rsid w:val="006B5E43"/>
    <w:rsid w:val="006C5128"/>
    <w:rsid w:val="006D0E51"/>
    <w:rsid w:val="006F4FF7"/>
    <w:rsid w:val="007026FF"/>
    <w:rsid w:val="00706B6D"/>
    <w:rsid w:val="007120A1"/>
    <w:rsid w:val="00726485"/>
    <w:rsid w:val="00731E26"/>
    <w:rsid w:val="00743F8A"/>
    <w:rsid w:val="00770D34"/>
    <w:rsid w:val="00773A05"/>
    <w:rsid w:val="00777266"/>
    <w:rsid w:val="007817F0"/>
    <w:rsid w:val="00785AF2"/>
    <w:rsid w:val="00790AF8"/>
    <w:rsid w:val="0079438F"/>
    <w:rsid w:val="007A3693"/>
    <w:rsid w:val="007B2756"/>
    <w:rsid w:val="007B5294"/>
    <w:rsid w:val="007C1DEE"/>
    <w:rsid w:val="007D7503"/>
    <w:rsid w:val="007E39E0"/>
    <w:rsid w:val="0080225E"/>
    <w:rsid w:val="008038CE"/>
    <w:rsid w:val="00827F05"/>
    <w:rsid w:val="00837A74"/>
    <w:rsid w:val="00862C5D"/>
    <w:rsid w:val="008669EB"/>
    <w:rsid w:val="00891891"/>
    <w:rsid w:val="00893AAD"/>
    <w:rsid w:val="008A4126"/>
    <w:rsid w:val="008B4033"/>
    <w:rsid w:val="008E7C66"/>
    <w:rsid w:val="008F0FAF"/>
    <w:rsid w:val="008F6A98"/>
    <w:rsid w:val="00900A0A"/>
    <w:rsid w:val="00901212"/>
    <w:rsid w:val="00906DAE"/>
    <w:rsid w:val="009310EB"/>
    <w:rsid w:val="00940542"/>
    <w:rsid w:val="0094470F"/>
    <w:rsid w:val="00963511"/>
    <w:rsid w:val="00963793"/>
    <w:rsid w:val="009641FF"/>
    <w:rsid w:val="00971093"/>
    <w:rsid w:val="00980C73"/>
    <w:rsid w:val="0098259F"/>
    <w:rsid w:val="0099395B"/>
    <w:rsid w:val="009A54A1"/>
    <w:rsid w:val="009C39D1"/>
    <w:rsid w:val="009D2325"/>
    <w:rsid w:val="009F3C7E"/>
    <w:rsid w:val="00A1052C"/>
    <w:rsid w:val="00A1741A"/>
    <w:rsid w:val="00A20786"/>
    <w:rsid w:val="00A20A31"/>
    <w:rsid w:val="00A30B17"/>
    <w:rsid w:val="00A327F7"/>
    <w:rsid w:val="00A34036"/>
    <w:rsid w:val="00A45F8D"/>
    <w:rsid w:val="00A45FF2"/>
    <w:rsid w:val="00A4788F"/>
    <w:rsid w:val="00A50E6D"/>
    <w:rsid w:val="00A61BAF"/>
    <w:rsid w:val="00A6524A"/>
    <w:rsid w:val="00A757FD"/>
    <w:rsid w:val="00AB0EBC"/>
    <w:rsid w:val="00AC3192"/>
    <w:rsid w:val="00AE0297"/>
    <w:rsid w:val="00AE2325"/>
    <w:rsid w:val="00AF5C4C"/>
    <w:rsid w:val="00B313E4"/>
    <w:rsid w:val="00B43BA8"/>
    <w:rsid w:val="00B601A7"/>
    <w:rsid w:val="00B77FEF"/>
    <w:rsid w:val="00B803F9"/>
    <w:rsid w:val="00B9029C"/>
    <w:rsid w:val="00B931CB"/>
    <w:rsid w:val="00BB2D0D"/>
    <w:rsid w:val="00BB4DEA"/>
    <w:rsid w:val="00BD14B0"/>
    <w:rsid w:val="00BD42DD"/>
    <w:rsid w:val="00BE6493"/>
    <w:rsid w:val="00BF097A"/>
    <w:rsid w:val="00BF5482"/>
    <w:rsid w:val="00BF770C"/>
    <w:rsid w:val="00C20941"/>
    <w:rsid w:val="00C23637"/>
    <w:rsid w:val="00C348E4"/>
    <w:rsid w:val="00C53989"/>
    <w:rsid w:val="00C807DD"/>
    <w:rsid w:val="00CA27B9"/>
    <w:rsid w:val="00CA2AF7"/>
    <w:rsid w:val="00CB25EB"/>
    <w:rsid w:val="00CB47D7"/>
    <w:rsid w:val="00CD6D81"/>
    <w:rsid w:val="00CF5125"/>
    <w:rsid w:val="00D0120C"/>
    <w:rsid w:val="00D133FB"/>
    <w:rsid w:val="00D13F68"/>
    <w:rsid w:val="00D327C6"/>
    <w:rsid w:val="00D46AF7"/>
    <w:rsid w:val="00D72866"/>
    <w:rsid w:val="00D86598"/>
    <w:rsid w:val="00D97FC4"/>
    <w:rsid w:val="00DA4064"/>
    <w:rsid w:val="00DC10B8"/>
    <w:rsid w:val="00DC31EA"/>
    <w:rsid w:val="00DD0B54"/>
    <w:rsid w:val="00DD2B75"/>
    <w:rsid w:val="00E1051D"/>
    <w:rsid w:val="00E1069B"/>
    <w:rsid w:val="00E15A31"/>
    <w:rsid w:val="00E17FBD"/>
    <w:rsid w:val="00E277C9"/>
    <w:rsid w:val="00E323B2"/>
    <w:rsid w:val="00E35FA4"/>
    <w:rsid w:val="00E47140"/>
    <w:rsid w:val="00E52626"/>
    <w:rsid w:val="00E57BCB"/>
    <w:rsid w:val="00E749A1"/>
    <w:rsid w:val="00E75E9A"/>
    <w:rsid w:val="00E76065"/>
    <w:rsid w:val="00E85A43"/>
    <w:rsid w:val="00E92D63"/>
    <w:rsid w:val="00EA2F01"/>
    <w:rsid w:val="00EA3B22"/>
    <w:rsid w:val="00EA5B43"/>
    <w:rsid w:val="00EB1DD9"/>
    <w:rsid w:val="00ED6F71"/>
    <w:rsid w:val="00EE40D6"/>
    <w:rsid w:val="00EE61A9"/>
    <w:rsid w:val="00EE6E45"/>
    <w:rsid w:val="00EF5615"/>
    <w:rsid w:val="00F0504F"/>
    <w:rsid w:val="00F112FA"/>
    <w:rsid w:val="00F25483"/>
    <w:rsid w:val="00F26A40"/>
    <w:rsid w:val="00F321E7"/>
    <w:rsid w:val="00F372E5"/>
    <w:rsid w:val="00F3773B"/>
    <w:rsid w:val="00F54A32"/>
    <w:rsid w:val="00F62892"/>
    <w:rsid w:val="00F62B03"/>
    <w:rsid w:val="00F667D5"/>
    <w:rsid w:val="00F832A3"/>
    <w:rsid w:val="00F931D7"/>
    <w:rsid w:val="00F94658"/>
    <w:rsid w:val="00FA5BA7"/>
    <w:rsid w:val="00FB7FD6"/>
    <w:rsid w:val="00FC7501"/>
    <w:rsid w:val="00FC7FB4"/>
    <w:rsid w:val="00FD153A"/>
    <w:rsid w:val="00FD307A"/>
    <w:rsid w:val="00FD380B"/>
    <w:rsid w:val="00FD53F9"/>
    <w:rsid w:val="00FE5A0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7B2756"/>
    <w:pPr>
      <w:keepNext/>
      <w:keepLines/>
      <w:spacing w:before="240" w:after="200"/>
      <w:outlineLvl w:val="0"/>
    </w:pPr>
    <w:rPr>
      <w:rFonts w:eastAsiaTheme="majorEastAsia" w:cstheme="majorBidi"/>
      <w:color w:val="851414"/>
      <w:sz w:val="32"/>
      <w:szCs w:val="32"/>
    </w:rPr>
  </w:style>
  <w:style w:type="paragraph" w:styleId="Heading2">
    <w:name w:val="heading 2"/>
    <w:basedOn w:val="Normal"/>
    <w:next w:val="Normal"/>
    <w:link w:val="Heading2Char"/>
    <w:uiPriority w:val="9"/>
    <w:unhideWhenUsed/>
    <w:qFormat/>
    <w:rsid w:val="007B2756"/>
    <w:pPr>
      <w:keepNext/>
      <w:keepLines/>
      <w:spacing w:before="40" w:after="120"/>
      <w:outlineLvl w:val="1"/>
    </w:pPr>
    <w:rPr>
      <w:rFonts w:eastAsiaTheme="majorEastAsia" w:cstheme="majorBidi"/>
      <w:color w:val="851414"/>
      <w:sz w:val="28"/>
      <w:szCs w:val="28"/>
    </w:rPr>
  </w:style>
  <w:style w:type="paragraph" w:styleId="Heading3">
    <w:name w:val="heading 3"/>
    <w:basedOn w:val="Normal"/>
    <w:next w:val="Normal"/>
    <w:link w:val="Heading3Char"/>
    <w:uiPriority w:val="9"/>
    <w:semiHidden/>
    <w:unhideWhenUsed/>
    <w:rsid w:val="007B2756"/>
    <w:pPr>
      <w:keepNext/>
      <w:keepLines/>
      <w:spacing w:before="40" w:after="0"/>
      <w:outlineLvl w:val="2"/>
    </w:pPr>
    <w:rPr>
      <w:rFonts w:asciiTheme="majorHAnsi" w:eastAsiaTheme="majorEastAsia" w:hAnsiTheme="majorHAnsi" w:cstheme="majorBidi"/>
      <w:color w:val="85141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2756"/>
    <w:rPr>
      <w:rFonts w:ascii="Arial" w:eastAsiaTheme="majorEastAsia" w:hAnsi="Arial" w:cstheme="majorBidi"/>
      <w:color w:val="851414"/>
      <w:sz w:val="32"/>
      <w:szCs w:val="32"/>
    </w:rPr>
  </w:style>
  <w:style w:type="character" w:customStyle="1" w:styleId="Heading2Char">
    <w:name w:val="Heading 2 Char"/>
    <w:basedOn w:val="DefaultParagraphFont"/>
    <w:link w:val="Heading2"/>
    <w:uiPriority w:val="9"/>
    <w:rsid w:val="007B2756"/>
    <w:rPr>
      <w:rFonts w:ascii="Arial" w:eastAsiaTheme="majorEastAsia" w:hAnsi="Arial" w:cstheme="majorBidi"/>
      <w:color w:val="851414"/>
      <w:sz w:val="28"/>
      <w:szCs w:val="28"/>
    </w:rPr>
  </w:style>
  <w:style w:type="paragraph" w:styleId="Title">
    <w:name w:val="Title"/>
    <w:basedOn w:val="Normal"/>
    <w:next w:val="Normal"/>
    <w:link w:val="TitleChar"/>
    <w:uiPriority w:val="10"/>
    <w:qFormat/>
    <w:rsid w:val="007B2756"/>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EDDDD"/>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7B2756"/>
    <w:rPr>
      <w:rFonts w:ascii="Arial" w:eastAsiaTheme="majorEastAsia" w:hAnsi="Arial" w:cstheme="majorBidi"/>
      <w:b/>
      <w:bCs/>
      <w:color w:val="0D0D0D" w:themeColor="text1" w:themeTint="F2"/>
      <w:spacing w:val="-10"/>
      <w:kern w:val="28"/>
      <w:sz w:val="72"/>
      <w:szCs w:val="72"/>
      <w:shd w:val="clear" w:color="auto" w:fill="EEDDDD"/>
    </w:rPr>
  </w:style>
  <w:style w:type="paragraph" w:styleId="Subtitle">
    <w:name w:val="Subtitle"/>
    <w:basedOn w:val="Normal"/>
    <w:next w:val="Normal"/>
    <w:link w:val="SubtitleChar"/>
    <w:uiPriority w:val="11"/>
    <w:qFormat/>
    <w:rsid w:val="007B2756"/>
    <w:pPr>
      <w:numPr>
        <w:ilvl w:val="1"/>
      </w:numPr>
      <w:spacing w:after="120"/>
      <w:jc w:val="center"/>
    </w:pPr>
    <w:rPr>
      <w:rFonts w:eastAsiaTheme="minorEastAsia"/>
      <w:color w:val="851414"/>
      <w:spacing w:val="15"/>
      <w:sz w:val="36"/>
      <w:szCs w:val="28"/>
    </w:rPr>
  </w:style>
  <w:style w:type="character" w:customStyle="1" w:styleId="SubtitleChar">
    <w:name w:val="Subtitle Char"/>
    <w:basedOn w:val="DefaultParagraphFont"/>
    <w:link w:val="Subtitle"/>
    <w:uiPriority w:val="11"/>
    <w:rsid w:val="007B2756"/>
    <w:rPr>
      <w:rFonts w:ascii="Arial" w:eastAsiaTheme="minorEastAsia" w:hAnsi="Arial"/>
      <w:color w:val="851414"/>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B2756"/>
    <w:pPr>
      <w:pBdr>
        <w:top w:val="single" w:sz="12" w:space="8" w:color="851414"/>
        <w:bottom w:val="single" w:sz="12" w:space="8" w:color="851414"/>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7B2756"/>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7B2756"/>
    <w:pPr>
      <w:shd w:val="clear" w:color="auto" w:fill="EEDDDD"/>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7B2756"/>
    <w:rPr>
      <w:rFonts w:ascii="Arial Narrow" w:hAnsi="Arial Narrow"/>
      <w:caps/>
      <w:color w:val="851414"/>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customStyle="1" w:styleId="Write-onlines">
    <w:name w:val="Write-on lines"/>
    <w:basedOn w:val="Normal"/>
    <w:qFormat/>
    <w:rsid w:val="00634C07"/>
    <w:pPr>
      <w:pBdr>
        <w:between w:val="single" w:sz="6" w:space="1" w:color="auto"/>
      </w:pBdr>
      <w:spacing w:line="240" w:lineRule="auto"/>
    </w:pPr>
  </w:style>
  <w:style w:type="paragraph" w:customStyle="1" w:styleId="Marks">
    <w:name w:val="Marks"/>
    <w:basedOn w:val="Normal"/>
    <w:qFormat/>
    <w:rsid w:val="003C4623"/>
    <w:pPr>
      <w:jc w:val="right"/>
    </w:pPr>
    <w:rPr>
      <w:b/>
      <w:bCs/>
      <w:i/>
      <w:iCs/>
    </w:rPr>
  </w:style>
  <w:style w:type="paragraph" w:customStyle="1" w:styleId="Questions">
    <w:name w:val="Questions"/>
    <w:basedOn w:val="ListParagraph"/>
    <w:qFormat/>
    <w:rsid w:val="0021064F"/>
    <w:pPr>
      <w:numPr>
        <w:numId w:val="2"/>
      </w:numPr>
    </w:pPr>
    <w:rPr>
      <w:b/>
    </w:rPr>
  </w:style>
  <w:style w:type="character" w:customStyle="1" w:styleId="Heading3Char">
    <w:name w:val="Heading 3 Char"/>
    <w:basedOn w:val="DefaultParagraphFont"/>
    <w:link w:val="Heading3"/>
    <w:uiPriority w:val="9"/>
    <w:semiHidden/>
    <w:rsid w:val="007B2756"/>
    <w:rPr>
      <w:rFonts w:asciiTheme="majorHAnsi" w:eastAsiaTheme="majorEastAsia" w:hAnsiTheme="majorHAnsi" w:cstheme="majorBidi"/>
      <w:color w:val="851414"/>
      <w:sz w:val="24"/>
      <w:szCs w:val="24"/>
    </w:rPr>
  </w:style>
  <w:style w:type="paragraph" w:styleId="Revision">
    <w:name w:val="Revision"/>
    <w:hidden/>
    <w:uiPriority w:val="99"/>
    <w:semiHidden/>
    <w:rsid w:val="00383338"/>
    <w:pPr>
      <w:spacing w:after="0" w:line="240" w:lineRule="auto"/>
    </w:pPr>
    <w:rPr>
      <w:rFonts w:ascii="Arial" w:hAnsi="Arial"/>
      <w:color w:val="0D0D0D" w:themeColor="text1" w:themeTint="F2"/>
    </w:rPr>
  </w:style>
  <w:style w:type="character" w:styleId="CommentReference">
    <w:name w:val="annotation reference"/>
    <w:basedOn w:val="DefaultParagraphFont"/>
    <w:uiPriority w:val="99"/>
    <w:semiHidden/>
    <w:unhideWhenUsed/>
    <w:rsid w:val="002E76E1"/>
    <w:rPr>
      <w:sz w:val="16"/>
      <w:szCs w:val="16"/>
    </w:rPr>
  </w:style>
  <w:style w:type="paragraph" w:styleId="CommentText">
    <w:name w:val="annotation text"/>
    <w:basedOn w:val="Normal"/>
    <w:link w:val="CommentTextChar"/>
    <w:uiPriority w:val="99"/>
    <w:unhideWhenUsed/>
    <w:rsid w:val="002E76E1"/>
    <w:pPr>
      <w:spacing w:line="240" w:lineRule="auto"/>
    </w:pPr>
    <w:rPr>
      <w:sz w:val="20"/>
      <w:szCs w:val="20"/>
    </w:rPr>
  </w:style>
  <w:style w:type="character" w:customStyle="1" w:styleId="CommentTextChar">
    <w:name w:val="Comment Text Char"/>
    <w:basedOn w:val="DefaultParagraphFont"/>
    <w:link w:val="CommentText"/>
    <w:uiPriority w:val="99"/>
    <w:rsid w:val="002E76E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2E76E1"/>
    <w:rPr>
      <w:b/>
      <w:bCs/>
    </w:rPr>
  </w:style>
  <w:style w:type="character" w:customStyle="1" w:styleId="CommentSubjectChar">
    <w:name w:val="Comment Subject Char"/>
    <w:basedOn w:val="CommentTextChar"/>
    <w:link w:val="CommentSubject"/>
    <w:uiPriority w:val="99"/>
    <w:semiHidden/>
    <w:rsid w:val="002E76E1"/>
    <w:rPr>
      <w:rFonts w:ascii="Arial" w:hAnsi="Arial"/>
      <w:b/>
      <w:bCs/>
      <w:color w:val="0D0D0D" w:themeColor="text1" w:themeTint="F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ECC6DF05-4C41-4D27-B59C-46B20468EC2A}"/>
</file>

<file path=customXml/itemProps3.xml><?xml version="1.0" encoding="utf-8"?>
<ds:datastoreItem xmlns:ds="http://schemas.openxmlformats.org/officeDocument/2006/customXml" ds:itemID="{412B578F-6A1F-45F6-9F15-AFC5C5F2148B}"/>
</file>

<file path=customXml/itemProps4.xml><?xml version="1.0" encoding="utf-8"?>
<ds:datastoreItem xmlns:ds="http://schemas.openxmlformats.org/officeDocument/2006/customXml" ds:itemID="{35B6B07B-7D23-4290-A74B-AF8F36B8B030}"/>
</file>

<file path=docProps/app.xml><?xml version="1.0" encoding="utf-8"?>
<Properties xmlns="http://schemas.openxmlformats.org/officeDocument/2006/extended-properties" xmlns:vt="http://schemas.openxmlformats.org/officeDocument/2006/docPropsVTypes">
  <Template>Normal</Template>
  <TotalTime>0</TotalTime>
  <Pages>15</Pages>
  <Words>5959</Words>
  <Characters>33968</Characters>
  <Application>Microsoft Office Word</Application>
  <DocSecurity>0</DocSecurity>
  <Lines>283</Lines>
  <Paragraphs>79</Paragraphs>
  <ScaleCrop>false</ScaleCrop>
  <Company/>
  <LinksUpToDate>false</LinksUpToDate>
  <CharactersWithSpaces>3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1T16:57:00Z</dcterms:created>
  <dcterms:modified xsi:type="dcterms:W3CDTF">2026-06-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